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7395C" w14:textId="0AE37A9B" w:rsidR="00586D76" w:rsidRPr="00870FEB" w:rsidRDefault="00A66F76" w:rsidP="00586D76">
      <w:pPr>
        <w:pStyle w:val="Header"/>
        <w:tabs>
          <w:tab w:val="left" w:pos="360"/>
        </w:tabs>
        <w:spacing w:after="120"/>
        <w:jc w:val="center"/>
        <w:rPr>
          <w:rFonts w:ascii="Roboto" w:hAnsi="Roboto" w:cs="Arial"/>
          <w:b/>
          <w:color w:val="404040" w:themeColor="text1" w:themeTint="BF"/>
          <w:sz w:val="20"/>
          <w:szCs w:val="20"/>
        </w:rPr>
      </w:pPr>
      <w:r>
        <w:rPr>
          <w:rFonts w:ascii="Roboto" w:hAnsi="Roboto" w:cs="Arial"/>
          <w:b/>
          <w:color w:val="404040" w:themeColor="text1" w:themeTint="BF"/>
          <w:sz w:val="20"/>
          <w:szCs w:val="20"/>
        </w:rPr>
        <w:t>RECRUITER</w:t>
      </w:r>
      <w:r w:rsidR="00820765" w:rsidRPr="00870FEB">
        <w:rPr>
          <w:rFonts w:ascii="Roboto" w:hAnsi="Roboto" w:cs="Arial"/>
          <w:b/>
          <w:color w:val="404040" w:themeColor="text1" w:themeTint="BF"/>
          <w:sz w:val="20"/>
          <w:szCs w:val="20"/>
        </w:rPr>
        <w:t xml:space="preserve"> </w:t>
      </w:r>
      <w:r w:rsidR="00586D76" w:rsidRPr="00870FEB">
        <w:rPr>
          <w:rFonts w:ascii="Roboto" w:hAnsi="Roboto" w:cs="Arial"/>
          <w:b/>
          <w:color w:val="404040" w:themeColor="text1" w:themeTint="BF"/>
          <w:sz w:val="20"/>
          <w:szCs w:val="20"/>
        </w:rPr>
        <w:t>DISTRIBUTION</w:t>
      </w:r>
      <w:r w:rsidR="009A4312">
        <w:rPr>
          <w:rFonts w:ascii="Roboto" w:hAnsi="Roboto" w:cs="Arial"/>
          <w:b/>
          <w:color w:val="404040" w:themeColor="text1" w:themeTint="BF"/>
          <w:sz w:val="20"/>
          <w:szCs w:val="20"/>
        </w:rPr>
        <w:t xml:space="preserve"> FORM</w:t>
      </w:r>
    </w:p>
    <w:p w14:paraId="4C0BBD89" w14:textId="5E03EDB8" w:rsidR="00F67A2C" w:rsidRPr="00A66F76" w:rsidRDefault="00766F88" w:rsidP="0018332E">
      <w:pPr>
        <w:pStyle w:val="Header"/>
        <w:tabs>
          <w:tab w:val="clear" w:pos="4680"/>
          <w:tab w:val="clear" w:pos="9360"/>
        </w:tabs>
        <w:spacing w:before="120" w:after="120"/>
        <w:rPr>
          <w:rFonts w:ascii="Roboto" w:hAnsi="Roboto" w:cs="Arial"/>
          <w:b/>
          <w:bCs/>
          <w:smallCaps/>
          <w:sz w:val="19"/>
          <w:szCs w:val="19"/>
        </w:rPr>
      </w:pPr>
      <w:r w:rsidRPr="00A66F76">
        <w:rPr>
          <w:rFonts w:ascii="Roboto" w:hAnsi="Roboto" w:cs="Arial"/>
          <w:b/>
          <w:bCs/>
          <w:smallCaps/>
          <w:sz w:val="19"/>
          <w:szCs w:val="19"/>
        </w:rPr>
        <w:t>Name</w:t>
      </w:r>
      <w:r w:rsidR="00376E8D" w:rsidRPr="00A66F76">
        <w:rPr>
          <w:rFonts w:ascii="Roboto" w:hAnsi="Roboto" w:cs="Arial"/>
          <w:b/>
          <w:bCs/>
          <w:smallCaps/>
          <w:sz w:val="19"/>
          <w:szCs w:val="19"/>
        </w:rPr>
        <w:t>:</w:t>
      </w:r>
    </w:p>
    <w:p w14:paraId="3541CA02" w14:textId="2A459FAF" w:rsidR="00586D76" w:rsidRPr="00A66F76" w:rsidRDefault="00586D76" w:rsidP="0018332E">
      <w:pPr>
        <w:pStyle w:val="Header"/>
        <w:tabs>
          <w:tab w:val="clear" w:pos="4680"/>
          <w:tab w:val="clear" w:pos="9360"/>
        </w:tabs>
        <w:spacing w:before="120" w:after="120"/>
        <w:rPr>
          <w:rFonts w:ascii="Roboto" w:hAnsi="Roboto" w:cs="Arial"/>
          <w:b/>
          <w:smallCaps/>
          <w:color w:val="000000" w:themeColor="text1"/>
          <w:sz w:val="19"/>
          <w:szCs w:val="19"/>
        </w:rPr>
      </w:pPr>
      <w:r w:rsidRPr="00A66F76">
        <w:rPr>
          <w:rFonts w:ascii="Roboto" w:hAnsi="Roboto" w:cs="Arial"/>
          <w:b/>
          <w:smallCaps/>
          <w:color w:val="000000" w:themeColor="text1"/>
          <w:sz w:val="19"/>
          <w:szCs w:val="19"/>
        </w:rPr>
        <w:t xml:space="preserve">Email Subject line: </w:t>
      </w:r>
      <w:r w:rsidR="008200F8" w:rsidRPr="00A66F76">
        <w:rPr>
          <w:rFonts w:ascii="Roboto" w:hAnsi="Roboto" w:cs="Arial"/>
          <w:b/>
          <w:smallCaps/>
          <w:color w:val="000000" w:themeColor="text1"/>
          <w:sz w:val="19"/>
          <w:szCs w:val="19"/>
        </w:rPr>
        <w:t xml:space="preserve"> Example: </w:t>
      </w:r>
      <w:r w:rsidR="008200F8" w:rsidRPr="00A66F76">
        <w:rPr>
          <w:rFonts w:ascii="Roboto" w:hAnsi="Roboto" w:cs="Arial"/>
          <w:i/>
          <w:color w:val="FF0000"/>
          <w:sz w:val="19"/>
          <w:szCs w:val="19"/>
        </w:rPr>
        <w:t>You can use the title line of your resume, VP Operations/Manufacturing or CEO, etc.</w:t>
      </w:r>
      <w:r w:rsidRPr="00A66F76">
        <w:rPr>
          <w:rFonts w:ascii="Roboto" w:hAnsi="Roboto" w:cs="Arial"/>
          <w:i/>
          <w:color w:val="FF0000"/>
          <w:sz w:val="19"/>
          <w:szCs w:val="19"/>
        </w:rPr>
        <w:t xml:space="preserve">                                                             </w:t>
      </w:r>
    </w:p>
    <w:p w14:paraId="1FB2F05C" w14:textId="10AB95BF" w:rsidR="0084428A" w:rsidRPr="00D81583" w:rsidRDefault="0084428A" w:rsidP="0018332E">
      <w:pPr>
        <w:pStyle w:val="Header"/>
        <w:spacing w:before="60" w:after="120"/>
        <w:rPr>
          <w:rFonts w:ascii="Roboto" w:hAnsi="Roboto" w:cs="Arial"/>
          <w:b/>
          <w:color w:val="0070C0"/>
          <w:sz w:val="19"/>
          <w:szCs w:val="19"/>
        </w:rPr>
      </w:pPr>
      <w:r w:rsidRPr="00A66F76">
        <w:rPr>
          <w:rFonts w:ascii="Roboto" w:hAnsi="Roboto" w:cs="Arial"/>
          <w:b/>
          <w:smallCaps/>
          <w:color w:val="000000" w:themeColor="text1"/>
          <w:sz w:val="19"/>
          <w:szCs w:val="19"/>
        </w:rPr>
        <w:t xml:space="preserve">Location </w:t>
      </w:r>
      <w:r w:rsidRPr="00870FEB">
        <w:rPr>
          <w:rFonts w:ascii="Roboto" w:hAnsi="Roboto" w:cs="Arial"/>
          <w:b/>
          <w:smallCaps/>
          <w:sz w:val="19"/>
          <w:szCs w:val="19"/>
        </w:rPr>
        <w:t>choices / exclusions</w:t>
      </w:r>
      <w:r w:rsidRPr="00870FEB">
        <w:rPr>
          <w:rFonts w:ascii="Roboto" w:hAnsi="Roboto" w:cs="Arial"/>
          <w:b/>
          <w:sz w:val="19"/>
          <w:szCs w:val="19"/>
        </w:rPr>
        <w:t>:  US</w:t>
      </w:r>
      <w:r w:rsidR="00F67A2C" w:rsidRPr="00870FEB">
        <w:rPr>
          <w:rFonts w:ascii="Roboto" w:hAnsi="Roboto" w:cs="Arial"/>
          <w:b/>
          <w:color w:val="0070C0"/>
          <w:sz w:val="19"/>
          <w:szCs w:val="19"/>
        </w:rPr>
        <w:t xml:space="preserve"> </w:t>
      </w:r>
      <w:r w:rsidR="00184FF3" w:rsidRPr="00870FEB">
        <w:rPr>
          <w:rFonts w:ascii="Roboto" w:hAnsi="Roboto" w:cs="Arial"/>
          <w:b/>
          <w:color w:val="0070C0"/>
          <w:sz w:val="19"/>
          <w:szCs w:val="19"/>
        </w:rPr>
        <w:t xml:space="preserve"> </w:t>
      </w:r>
      <w:r w:rsidRPr="00870FEB">
        <w:rPr>
          <w:rFonts w:ascii="Roboto" w:hAnsi="Roboto" w:cs="Arial"/>
          <w:i/>
          <w:color w:val="FF0000"/>
          <w:sz w:val="19"/>
          <w:szCs w:val="19"/>
        </w:rPr>
        <w:t>Example:  U</w:t>
      </w:r>
      <w:r w:rsidR="00184FF3" w:rsidRPr="00870FEB">
        <w:rPr>
          <w:rFonts w:ascii="Roboto" w:hAnsi="Roboto" w:cs="Arial"/>
          <w:i/>
          <w:color w:val="FF0000"/>
          <w:sz w:val="19"/>
          <w:szCs w:val="19"/>
        </w:rPr>
        <w:t>S</w:t>
      </w:r>
      <w:r w:rsidRPr="00870FEB">
        <w:rPr>
          <w:rFonts w:ascii="Roboto" w:hAnsi="Roboto" w:cs="Arial"/>
          <w:i/>
          <w:color w:val="FF0000"/>
          <w:sz w:val="19"/>
          <w:szCs w:val="19"/>
        </w:rPr>
        <w:t>s only or U</w:t>
      </w:r>
      <w:r w:rsidR="00184FF3" w:rsidRPr="00870FEB">
        <w:rPr>
          <w:rFonts w:ascii="Roboto" w:hAnsi="Roboto" w:cs="Arial"/>
          <w:i/>
          <w:color w:val="FF0000"/>
          <w:sz w:val="19"/>
          <w:szCs w:val="19"/>
        </w:rPr>
        <w:t>S</w:t>
      </w:r>
      <w:r w:rsidRPr="00870FEB">
        <w:rPr>
          <w:rFonts w:ascii="Roboto" w:hAnsi="Roboto" w:cs="Arial"/>
          <w:i/>
          <w:color w:val="FF0000"/>
          <w:sz w:val="19"/>
          <w:szCs w:val="19"/>
        </w:rPr>
        <w:t xml:space="preserve"> and Canada or worldwide or no preference</w:t>
      </w:r>
    </w:p>
    <w:p w14:paraId="4E967FC3" w14:textId="77777777" w:rsidR="00E8076F" w:rsidRDefault="00E8076F" w:rsidP="0018332E">
      <w:pPr>
        <w:pStyle w:val="Header"/>
        <w:tabs>
          <w:tab w:val="clear" w:pos="4680"/>
          <w:tab w:val="clear" w:pos="9360"/>
        </w:tabs>
        <w:spacing w:after="120"/>
        <w:rPr>
          <w:rFonts w:ascii="Roboto" w:hAnsi="Roboto" w:cs="Arial"/>
          <w:b/>
          <w:smallCaps/>
          <w:sz w:val="19"/>
          <w:szCs w:val="19"/>
        </w:rPr>
        <w:sectPr w:rsidR="00E8076F" w:rsidSect="00A66F76">
          <w:type w:val="continuous"/>
          <w:pgSz w:w="12240" w:h="15840"/>
          <w:pgMar w:top="432" w:right="720" w:bottom="432" w:left="720" w:header="720" w:footer="720" w:gutter="0"/>
          <w:cols w:space="720"/>
          <w:docGrid w:linePitch="360"/>
        </w:sectPr>
      </w:pPr>
    </w:p>
    <w:p w14:paraId="46AF1BCF" w14:textId="52479BE3" w:rsidR="0096087B" w:rsidRPr="00870FEB" w:rsidRDefault="00224C23" w:rsidP="0018332E">
      <w:pPr>
        <w:pStyle w:val="Header"/>
        <w:tabs>
          <w:tab w:val="clear" w:pos="4680"/>
          <w:tab w:val="clear" w:pos="9360"/>
        </w:tabs>
        <w:spacing w:after="120"/>
        <w:rPr>
          <w:rFonts w:ascii="Roboto" w:hAnsi="Roboto" w:cs="Arial"/>
          <w:i/>
          <w:color w:val="FF0000"/>
          <w:spacing w:val="-4"/>
          <w:sz w:val="19"/>
          <w:szCs w:val="19"/>
        </w:rPr>
      </w:pPr>
      <w:r w:rsidRPr="00870FEB">
        <w:rPr>
          <w:rFonts w:ascii="Roboto" w:hAnsi="Roboto" w:cs="Arial"/>
          <w:b/>
          <w:smallCaps/>
          <w:sz w:val="19"/>
          <w:szCs w:val="19"/>
        </w:rPr>
        <w:t xml:space="preserve">Please </w:t>
      </w:r>
      <w:r w:rsidRPr="00870FEB">
        <w:rPr>
          <w:rFonts w:ascii="Roboto" w:hAnsi="Roboto" w:cs="Arial"/>
          <w:b/>
          <w:smallCaps/>
          <w:sz w:val="19"/>
          <w:szCs w:val="19"/>
          <w:highlight w:val="yellow"/>
        </w:rPr>
        <w:t>highlight</w:t>
      </w:r>
      <w:r w:rsidRPr="00870FEB">
        <w:rPr>
          <w:rFonts w:ascii="Roboto" w:hAnsi="Roboto" w:cs="Arial"/>
          <w:b/>
          <w:smallCaps/>
          <w:sz w:val="19"/>
          <w:szCs w:val="19"/>
        </w:rPr>
        <w:t xml:space="preserve">  </w:t>
      </w:r>
      <w:r w:rsidR="009851E1" w:rsidRPr="00870FEB">
        <w:rPr>
          <w:rFonts w:ascii="Roboto" w:hAnsi="Roboto" w:cs="Arial"/>
          <w:b/>
          <w:smallCaps/>
          <w:sz w:val="19"/>
          <w:szCs w:val="19"/>
        </w:rPr>
        <w:t>6 and up to 40</w:t>
      </w:r>
      <w:r w:rsidRPr="00870FEB">
        <w:rPr>
          <w:rFonts w:ascii="Roboto" w:hAnsi="Roboto" w:cs="Arial"/>
          <w:b/>
          <w:smallCaps/>
          <w:sz w:val="19"/>
          <w:szCs w:val="19"/>
        </w:rPr>
        <w:t xml:space="preserve"> </w:t>
      </w:r>
      <w:r w:rsidR="00A66F76">
        <w:rPr>
          <w:rFonts w:ascii="Roboto" w:hAnsi="Roboto" w:cs="Arial"/>
          <w:b/>
          <w:smallCaps/>
          <w:sz w:val="19"/>
          <w:szCs w:val="19"/>
        </w:rPr>
        <w:t xml:space="preserve"> industries &amp; a MAXIMUM of 6 positions  </w:t>
      </w:r>
      <w:r w:rsidR="0096087B" w:rsidRPr="00870FEB">
        <w:rPr>
          <w:rFonts w:ascii="Roboto" w:hAnsi="Roboto" w:cs="Arial"/>
          <w:i/>
          <w:color w:val="FF0000"/>
          <w:spacing w:val="-4"/>
          <w:sz w:val="19"/>
          <w:szCs w:val="19"/>
        </w:rPr>
        <w:t>Your selections should be aligned with your résumé focus and targeted industries. Please step out to the edge of your boundaries when choosing industries. The more industries you choose the broader your distribution will be.</w:t>
      </w:r>
    </w:p>
    <w:p w14:paraId="123CA9A9" w14:textId="472E52E7" w:rsidR="00781AB5" w:rsidRPr="00870FEB" w:rsidRDefault="009516AC" w:rsidP="008B7B17">
      <w:pPr>
        <w:shd w:val="clear" w:color="auto" w:fill="FFFFFF"/>
        <w:spacing w:after="60" w:line="240" w:lineRule="auto"/>
        <w:rPr>
          <w:rFonts w:ascii="Roboto" w:eastAsia="Times New Roman" w:hAnsi="Roboto" w:cs="Arial"/>
          <w:b/>
          <w:color w:val="333333"/>
          <w:sz w:val="20"/>
          <w:szCs w:val="20"/>
          <w:u w:val="single"/>
        </w:rPr>
      </w:pPr>
      <w:r w:rsidRPr="00870FEB">
        <w:rPr>
          <w:rFonts w:ascii="Roboto" w:eastAsia="Times New Roman" w:hAnsi="Roboto" w:cs="Arial"/>
          <w:b/>
          <w:color w:val="333333"/>
          <w:sz w:val="20"/>
          <w:szCs w:val="20"/>
          <w:u w:val="single"/>
        </w:rPr>
        <w:t>INDUSTRIES</w:t>
      </w:r>
    </w:p>
    <w:p w14:paraId="14AA6515" w14:textId="77777777" w:rsidR="00766F88" w:rsidRPr="00870FEB" w:rsidRDefault="00766F88" w:rsidP="008B7B17">
      <w:pPr>
        <w:tabs>
          <w:tab w:val="left" w:pos="11823"/>
          <w:tab w:val="left" w:pos="14175"/>
        </w:tabs>
        <w:spacing w:after="60"/>
        <w:rPr>
          <w:rFonts w:ascii="Roboto" w:eastAsia="Times New Roman" w:hAnsi="Roboto" w:cs="Arial"/>
          <w:color w:val="3A3A3A"/>
          <w:sz w:val="20"/>
          <w:szCs w:val="20"/>
        </w:rPr>
        <w:sectPr w:rsidR="00766F88" w:rsidRPr="00870FEB" w:rsidSect="008B7B17">
          <w:type w:val="continuous"/>
          <w:pgSz w:w="12240" w:h="15840"/>
          <w:pgMar w:top="432" w:right="720" w:bottom="432" w:left="720" w:header="720" w:footer="720" w:gutter="0"/>
          <w:cols w:space="720"/>
          <w:docGrid w:linePitch="360"/>
        </w:sectPr>
      </w:pPr>
    </w:p>
    <w:tbl>
      <w:tblPr>
        <w:tblStyle w:val="TableGrid"/>
        <w:tblW w:w="0" w:type="auto"/>
        <w:tblLook w:val="04A0" w:firstRow="1" w:lastRow="0" w:firstColumn="1" w:lastColumn="0" w:noHBand="0" w:noVBand="1"/>
      </w:tblPr>
      <w:tblGrid>
        <w:gridCol w:w="3336"/>
      </w:tblGrid>
      <w:tr w:rsidR="00B74E42" w:rsidRPr="00870FEB" w14:paraId="7711B325" w14:textId="77777777" w:rsidTr="00B74E42">
        <w:tc>
          <w:tcPr>
            <w:tcW w:w="3336" w:type="dxa"/>
          </w:tcPr>
          <w:p w14:paraId="04421AFB"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ccounting</w:t>
            </w:r>
            <w:r w:rsidRPr="00870FEB">
              <w:rPr>
                <w:rFonts w:ascii="Roboto" w:eastAsia="Times New Roman" w:hAnsi="Roboto" w:cs="Arial"/>
                <w:color w:val="3A3A3A"/>
                <w:spacing w:val="-8"/>
                <w:sz w:val="20"/>
                <w:szCs w:val="20"/>
              </w:rPr>
              <w:tab/>
              <w:t>forest products/pulp/paper</w:t>
            </w:r>
            <w:r w:rsidRPr="00870FEB">
              <w:rPr>
                <w:rFonts w:ascii="Roboto" w:eastAsia="Times New Roman" w:hAnsi="Roboto" w:cs="Arial"/>
                <w:color w:val="3A3A3A"/>
                <w:spacing w:val="-8"/>
                <w:sz w:val="20"/>
                <w:szCs w:val="20"/>
              </w:rPr>
              <w:tab/>
              <w:t>motor vehicles</w:t>
            </w:r>
          </w:p>
        </w:tc>
      </w:tr>
      <w:tr w:rsidR="00B74E42" w:rsidRPr="00870FEB" w14:paraId="4DA48946" w14:textId="77777777" w:rsidTr="00B74E42">
        <w:tc>
          <w:tcPr>
            <w:tcW w:w="3336" w:type="dxa"/>
          </w:tcPr>
          <w:p w14:paraId="7D1299D5"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dvertising</w:t>
            </w:r>
            <w:r w:rsidRPr="00870FEB">
              <w:rPr>
                <w:rFonts w:ascii="Roboto" w:eastAsia="Times New Roman" w:hAnsi="Roboto" w:cs="Arial"/>
                <w:color w:val="3A3A3A"/>
                <w:spacing w:val="-8"/>
                <w:sz w:val="20"/>
                <w:szCs w:val="20"/>
              </w:rPr>
              <w:tab/>
              <w:t>franchising</w:t>
            </w:r>
            <w:r w:rsidRPr="00870FEB">
              <w:rPr>
                <w:rFonts w:ascii="Roboto" w:eastAsia="Times New Roman" w:hAnsi="Roboto" w:cs="Arial"/>
                <w:color w:val="3A3A3A"/>
                <w:spacing w:val="-8"/>
                <w:sz w:val="20"/>
                <w:szCs w:val="20"/>
              </w:rPr>
              <w:tab/>
              <w:t>natural resources</w:t>
            </w:r>
          </w:p>
        </w:tc>
      </w:tr>
      <w:tr w:rsidR="00B74E42" w:rsidRPr="00870FEB" w14:paraId="0F015E0E" w14:textId="77777777" w:rsidTr="00B74E42">
        <w:tc>
          <w:tcPr>
            <w:tcW w:w="3336" w:type="dxa"/>
          </w:tcPr>
          <w:p w14:paraId="3C3316E0"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erospace</w:t>
            </w:r>
            <w:r w:rsidRPr="00870FEB">
              <w:rPr>
                <w:rFonts w:ascii="Roboto" w:eastAsia="Times New Roman" w:hAnsi="Roboto" w:cs="Arial"/>
                <w:color w:val="3A3A3A"/>
                <w:spacing w:val="-8"/>
                <w:sz w:val="20"/>
                <w:szCs w:val="20"/>
              </w:rPr>
              <w:tab/>
              <w:t>furniture and fixtures</w:t>
            </w:r>
            <w:r w:rsidRPr="00870FEB">
              <w:rPr>
                <w:rFonts w:ascii="Roboto" w:eastAsia="Times New Roman" w:hAnsi="Roboto" w:cs="Arial"/>
                <w:color w:val="3A3A3A"/>
                <w:spacing w:val="-8"/>
                <w:sz w:val="20"/>
                <w:szCs w:val="20"/>
              </w:rPr>
              <w:tab/>
              <w:t>new media</w:t>
            </w:r>
          </w:p>
        </w:tc>
      </w:tr>
      <w:tr w:rsidR="00B74E42" w:rsidRPr="00870FEB" w14:paraId="0CAB225A" w14:textId="77777777" w:rsidTr="00B74E42">
        <w:tc>
          <w:tcPr>
            <w:tcW w:w="3336" w:type="dxa"/>
          </w:tcPr>
          <w:p w14:paraId="4281E7EC"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ggregates</w:t>
            </w:r>
            <w:r w:rsidRPr="00870FEB">
              <w:rPr>
                <w:rFonts w:ascii="Roboto" w:eastAsia="Times New Roman" w:hAnsi="Roboto" w:cs="Arial"/>
                <w:color w:val="3A3A3A"/>
                <w:spacing w:val="-8"/>
                <w:sz w:val="20"/>
                <w:szCs w:val="20"/>
              </w:rPr>
              <w:tab/>
              <w:t>gaming</w:t>
            </w:r>
            <w:r w:rsidRPr="00870FEB">
              <w:rPr>
                <w:rFonts w:ascii="Roboto" w:eastAsia="Times New Roman" w:hAnsi="Roboto" w:cs="Arial"/>
                <w:color w:val="3A3A3A"/>
                <w:spacing w:val="-8"/>
                <w:sz w:val="20"/>
                <w:szCs w:val="20"/>
              </w:rPr>
              <w:tab/>
              <w:t>non-profits</w:t>
            </w:r>
          </w:p>
        </w:tc>
      </w:tr>
      <w:tr w:rsidR="00B74E42" w:rsidRPr="00870FEB" w14:paraId="0092FBA0" w14:textId="77777777" w:rsidTr="00B74E42">
        <w:tc>
          <w:tcPr>
            <w:tcW w:w="3336" w:type="dxa"/>
          </w:tcPr>
          <w:p w14:paraId="1C519377"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griculture/business</w:t>
            </w:r>
            <w:r w:rsidRPr="00870FEB">
              <w:rPr>
                <w:rFonts w:ascii="Roboto" w:eastAsia="Times New Roman" w:hAnsi="Roboto" w:cs="Arial"/>
                <w:color w:val="3A3A3A"/>
                <w:spacing w:val="-8"/>
                <w:sz w:val="20"/>
                <w:szCs w:val="20"/>
              </w:rPr>
              <w:tab/>
              <w:t>generalist</w:t>
            </w:r>
            <w:r w:rsidRPr="00870FEB">
              <w:rPr>
                <w:rFonts w:ascii="Roboto" w:eastAsia="Times New Roman" w:hAnsi="Roboto" w:cs="Arial"/>
                <w:color w:val="3A3A3A"/>
                <w:spacing w:val="-8"/>
                <w:sz w:val="20"/>
                <w:szCs w:val="20"/>
              </w:rPr>
              <w:tab/>
              <w:t>oil &amp; gas</w:t>
            </w:r>
          </w:p>
        </w:tc>
      </w:tr>
      <w:tr w:rsidR="00B74E42" w:rsidRPr="00870FEB" w14:paraId="22F2279B" w14:textId="77777777" w:rsidTr="00B74E42">
        <w:tc>
          <w:tcPr>
            <w:tcW w:w="3336" w:type="dxa"/>
          </w:tcPr>
          <w:p w14:paraId="21CBCFDD"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pparel</w:t>
            </w:r>
            <w:r w:rsidRPr="00870FEB">
              <w:rPr>
                <w:rFonts w:ascii="Roboto" w:eastAsia="Times New Roman" w:hAnsi="Roboto" w:cs="Arial"/>
                <w:color w:val="3A3A3A"/>
                <w:spacing w:val="-8"/>
                <w:sz w:val="20"/>
                <w:szCs w:val="20"/>
              </w:rPr>
              <w:tab/>
              <w:t>government</w:t>
            </w:r>
            <w:r w:rsidRPr="00870FEB">
              <w:rPr>
                <w:rFonts w:ascii="Roboto" w:eastAsia="Times New Roman" w:hAnsi="Roboto" w:cs="Arial"/>
                <w:color w:val="3A3A3A"/>
                <w:spacing w:val="-8"/>
                <w:sz w:val="20"/>
                <w:szCs w:val="20"/>
              </w:rPr>
              <w:tab/>
              <w:t>packaging</w:t>
            </w:r>
          </w:p>
        </w:tc>
      </w:tr>
      <w:tr w:rsidR="00B74E42" w:rsidRPr="00870FEB" w14:paraId="1F7AD44A" w14:textId="77777777" w:rsidTr="00B74E42">
        <w:tc>
          <w:tcPr>
            <w:tcW w:w="3336" w:type="dxa"/>
          </w:tcPr>
          <w:p w14:paraId="3EE62DE1"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rchitects</w:t>
            </w:r>
            <w:r w:rsidRPr="00870FEB">
              <w:rPr>
                <w:rFonts w:ascii="Roboto" w:eastAsia="Times New Roman" w:hAnsi="Roboto" w:cs="Arial"/>
                <w:color w:val="3A3A3A"/>
                <w:spacing w:val="-8"/>
                <w:sz w:val="20"/>
                <w:szCs w:val="20"/>
              </w:rPr>
              <w:tab/>
              <w:t xml:space="preserve">hazardous </w:t>
            </w:r>
            <w:proofErr w:type="gramStart"/>
            <w:r w:rsidRPr="00870FEB">
              <w:rPr>
                <w:rFonts w:ascii="Roboto" w:eastAsia="Times New Roman" w:hAnsi="Roboto" w:cs="Arial"/>
                <w:color w:val="3A3A3A"/>
                <w:spacing w:val="-8"/>
                <w:sz w:val="20"/>
                <w:szCs w:val="20"/>
              </w:rPr>
              <w:t>waste</w:t>
            </w:r>
            <w:r w:rsidRPr="00870FEB">
              <w:rPr>
                <w:rFonts w:ascii="Roboto" w:eastAsia="Times New Roman" w:hAnsi="Roboto" w:cs="Arial"/>
                <w:color w:val="3A3A3A"/>
                <w:spacing w:val="-8"/>
                <w:sz w:val="20"/>
                <w:szCs w:val="20"/>
              </w:rPr>
              <w:tab/>
              <w:t>paper</w:t>
            </w:r>
            <w:proofErr w:type="gramEnd"/>
          </w:p>
        </w:tc>
      </w:tr>
      <w:tr w:rsidR="00B74E42" w:rsidRPr="00870FEB" w14:paraId="0E1C80AC" w14:textId="77777777" w:rsidTr="00B74E42">
        <w:tc>
          <w:tcPr>
            <w:tcW w:w="3336" w:type="dxa"/>
          </w:tcPr>
          <w:p w14:paraId="462ED7E0"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automotive</w:t>
            </w:r>
            <w:r w:rsidRPr="00870FEB">
              <w:rPr>
                <w:rFonts w:ascii="Roboto" w:eastAsia="Times New Roman" w:hAnsi="Roboto" w:cs="Arial"/>
                <w:color w:val="3A3A3A"/>
                <w:spacing w:val="-8"/>
                <w:sz w:val="20"/>
                <w:szCs w:val="20"/>
              </w:rPr>
              <w:tab/>
              <w:t>healthcare/hospitals</w:t>
            </w:r>
            <w:r w:rsidRPr="00870FEB">
              <w:rPr>
                <w:rFonts w:ascii="Roboto" w:eastAsia="Times New Roman" w:hAnsi="Roboto" w:cs="Arial"/>
                <w:color w:val="3A3A3A"/>
                <w:spacing w:val="-8"/>
                <w:sz w:val="20"/>
                <w:szCs w:val="20"/>
              </w:rPr>
              <w:tab/>
              <w:t>perfume</w:t>
            </w:r>
          </w:p>
        </w:tc>
      </w:tr>
      <w:tr w:rsidR="00B74E42" w:rsidRPr="00870FEB" w14:paraId="4EFEED26" w14:textId="77777777" w:rsidTr="00B74E42">
        <w:tc>
          <w:tcPr>
            <w:tcW w:w="3336" w:type="dxa"/>
          </w:tcPr>
          <w:p w14:paraId="76810738"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banking</w:t>
            </w:r>
            <w:r w:rsidRPr="00870FEB">
              <w:rPr>
                <w:rFonts w:ascii="Roboto" w:eastAsia="Times New Roman" w:hAnsi="Roboto" w:cs="Arial"/>
                <w:color w:val="3A3A3A"/>
                <w:spacing w:val="-8"/>
                <w:sz w:val="20"/>
                <w:szCs w:val="20"/>
              </w:rPr>
              <w:tab/>
              <w:t>healthcare info systems / health informatics</w:t>
            </w:r>
            <w:r w:rsidRPr="00870FEB">
              <w:rPr>
                <w:rFonts w:ascii="Roboto" w:eastAsia="Times New Roman" w:hAnsi="Roboto" w:cs="Arial"/>
                <w:color w:val="3A3A3A"/>
                <w:spacing w:val="-8"/>
                <w:sz w:val="20"/>
                <w:szCs w:val="20"/>
              </w:rPr>
              <w:tab/>
              <w:t>pharmaceuticals</w:t>
            </w:r>
          </w:p>
        </w:tc>
      </w:tr>
      <w:tr w:rsidR="00B74E42" w:rsidRPr="00870FEB" w14:paraId="3F82A12A" w14:textId="77777777" w:rsidTr="00B74E42">
        <w:tc>
          <w:tcPr>
            <w:tcW w:w="3336" w:type="dxa"/>
          </w:tcPr>
          <w:p w14:paraId="24DCA3BF"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biotechnology/equipment</w:t>
            </w:r>
            <w:r w:rsidRPr="00870FEB">
              <w:rPr>
                <w:rFonts w:ascii="Roboto" w:eastAsia="Times New Roman" w:hAnsi="Roboto" w:cs="Arial"/>
                <w:color w:val="3A3A3A"/>
                <w:spacing w:val="-8"/>
                <w:sz w:val="20"/>
                <w:szCs w:val="20"/>
              </w:rPr>
              <w:tab/>
              <w:t>hi-tech</w:t>
            </w:r>
            <w:r w:rsidRPr="00870FEB">
              <w:rPr>
                <w:rFonts w:ascii="Roboto" w:eastAsia="Times New Roman" w:hAnsi="Roboto" w:cs="Arial"/>
                <w:color w:val="3A3A3A"/>
                <w:spacing w:val="-8"/>
                <w:sz w:val="20"/>
                <w:szCs w:val="20"/>
              </w:rPr>
              <w:tab/>
              <w:t>plastics</w:t>
            </w:r>
          </w:p>
        </w:tc>
      </w:tr>
      <w:tr w:rsidR="00B74E42" w:rsidRPr="00870FEB" w14:paraId="37889864" w14:textId="77777777" w:rsidTr="00B74E42">
        <w:tc>
          <w:tcPr>
            <w:tcW w:w="3336" w:type="dxa"/>
          </w:tcPr>
          <w:p w14:paraId="116DACBD"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big data</w:t>
            </w:r>
            <w:r w:rsidRPr="00870FEB">
              <w:rPr>
                <w:rFonts w:ascii="Roboto" w:eastAsia="Times New Roman" w:hAnsi="Roboto" w:cs="Arial"/>
                <w:color w:val="3A3A3A"/>
                <w:spacing w:val="-8"/>
                <w:sz w:val="20"/>
                <w:szCs w:val="20"/>
              </w:rPr>
              <w:tab/>
              <w:t>higher education</w:t>
            </w:r>
            <w:r w:rsidRPr="00870FEB">
              <w:rPr>
                <w:rFonts w:ascii="Roboto" w:eastAsia="Times New Roman" w:hAnsi="Roboto" w:cs="Arial"/>
                <w:color w:val="3A3A3A"/>
                <w:spacing w:val="-8"/>
                <w:sz w:val="20"/>
                <w:szCs w:val="20"/>
              </w:rPr>
              <w:tab/>
              <w:t>printing</w:t>
            </w:r>
          </w:p>
        </w:tc>
      </w:tr>
      <w:tr w:rsidR="00B74E42" w:rsidRPr="00870FEB" w14:paraId="6EE46AE1" w14:textId="77777777" w:rsidTr="00B74E42">
        <w:tc>
          <w:tcPr>
            <w:tcW w:w="3336" w:type="dxa"/>
          </w:tcPr>
          <w:p w14:paraId="0E4B03FB"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boats/marine</w:t>
            </w:r>
            <w:r w:rsidRPr="00870FEB">
              <w:rPr>
                <w:rFonts w:ascii="Roboto" w:eastAsia="Times New Roman" w:hAnsi="Roboto" w:cs="Arial"/>
                <w:color w:val="3A3A3A"/>
                <w:spacing w:val="-8"/>
                <w:sz w:val="20"/>
                <w:szCs w:val="20"/>
              </w:rPr>
              <w:tab/>
              <w:t>hospitality</w:t>
            </w:r>
            <w:r w:rsidRPr="00870FEB">
              <w:rPr>
                <w:rFonts w:ascii="Roboto" w:eastAsia="Times New Roman" w:hAnsi="Roboto" w:cs="Arial"/>
                <w:color w:val="3A3A3A"/>
                <w:spacing w:val="-8"/>
                <w:sz w:val="20"/>
                <w:szCs w:val="20"/>
              </w:rPr>
              <w:tab/>
              <w:t>private equity</w:t>
            </w:r>
          </w:p>
        </w:tc>
      </w:tr>
      <w:tr w:rsidR="00B74E42" w:rsidRPr="00870FEB" w14:paraId="319C7EF1" w14:textId="77777777" w:rsidTr="00B74E42">
        <w:tc>
          <w:tcPr>
            <w:tcW w:w="3336" w:type="dxa"/>
          </w:tcPr>
          <w:p w14:paraId="4BE52A81"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broadcasting</w:t>
            </w:r>
            <w:r w:rsidRPr="00870FEB">
              <w:rPr>
                <w:rFonts w:ascii="Roboto" w:eastAsia="Times New Roman" w:hAnsi="Roboto" w:cs="Arial"/>
                <w:color w:val="3A3A3A"/>
                <w:spacing w:val="-8"/>
                <w:sz w:val="20"/>
                <w:szCs w:val="20"/>
              </w:rPr>
              <w:tab/>
              <w:t>hotels/restaurants</w:t>
            </w:r>
            <w:r w:rsidRPr="00870FEB">
              <w:rPr>
                <w:rFonts w:ascii="Roboto" w:eastAsia="Times New Roman" w:hAnsi="Roboto" w:cs="Arial"/>
                <w:color w:val="3A3A3A"/>
                <w:spacing w:val="-8"/>
                <w:sz w:val="20"/>
                <w:szCs w:val="20"/>
              </w:rPr>
              <w:tab/>
              <w:t>public administration</w:t>
            </w:r>
          </w:p>
        </w:tc>
      </w:tr>
      <w:tr w:rsidR="00B74E42" w:rsidRPr="00870FEB" w14:paraId="3B6C856E" w14:textId="77777777" w:rsidTr="00B74E42">
        <w:tc>
          <w:tcPr>
            <w:tcW w:w="3336" w:type="dxa"/>
          </w:tcPr>
          <w:p w14:paraId="5BBEA27D"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brokers</w:t>
            </w:r>
            <w:r w:rsidRPr="00870FEB">
              <w:rPr>
                <w:rFonts w:ascii="Roboto" w:eastAsia="Times New Roman" w:hAnsi="Roboto" w:cs="Arial"/>
                <w:color w:val="3A3A3A"/>
                <w:spacing w:val="-8"/>
                <w:sz w:val="20"/>
                <w:szCs w:val="20"/>
              </w:rPr>
              <w:tab/>
              <w:t>human resource services</w:t>
            </w:r>
            <w:r w:rsidRPr="00870FEB">
              <w:rPr>
                <w:rFonts w:ascii="Roboto" w:eastAsia="Times New Roman" w:hAnsi="Roboto" w:cs="Arial"/>
                <w:color w:val="3A3A3A"/>
                <w:spacing w:val="-8"/>
                <w:sz w:val="20"/>
                <w:szCs w:val="20"/>
              </w:rPr>
              <w:tab/>
              <w:t>public relations</w:t>
            </w:r>
          </w:p>
        </w:tc>
      </w:tr>
      <w:tr w:rsidR="00B74E42" w:rsidRPr="00870FEB" w14:paraId="4E4495C2" w14:textId="77777777" w:rsidTr="00B74E42">
        <w:tc>
          <w:tcPr>
            <w:tcW w:w="3336" w:type="dxa"/>
          </w:tcPr>
          <w:p w14:paraId="4D4795A4"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building products/systems</w:t>
            </w:r>
            <w:r w:rsidRPr="00870FEB">
              <w:rPr>
                <w:rFonts w:ascii="Roboto" w:eastAsia="Times New Roman" w:hAnsi="Roboto" w:cs="Arial"/>
                <w:color w:val="3A3A3A"/>
                <w:spacing w:val="-8"/>
                <w:sz w:val="20"/>
                <w:szCs w:val="20"/>
              </w:rPr>
              <w:tab/>
              <w:t>industrial</w:t>
            </w:r>
            <w:r w:rsidRPr="00870FEB">
              <w:rPr>
                <w:rFonts w:ascii="Roboto" w:eastAsia="Times New Roman" w:hAnsi="Roboto" w:cs="Arial"/>
                <w:color w:val="3A3A3A"/>
                <w:spacing w:val="-8"/>
                <w:sz w:val="20"/>
                <w:szCs w:val="20"/>
              </w:rPr>
              <w:tab/>
              <w:t>publishing</w:t>
            </w:r>
          </w:p>
        </w:tc>
      </w:tr>
      <w:tr w:rsidR="00B74E42" w:rsidRPr="00870FEB" w14:paraId="7696E72B" w14:textId="77777777" w:rsidTr="00B74E42">
        <w:tc>
          <w:tcPr>
            <w:tcW w:w="3336" w:type="dxa"/>
          </w:tcPr>
          <w:p w14:paraId="383223DF"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hemicals</w:t>
            </w:r>
            <w:r w:rsidRPr="00870FEB">
              <w:rPr>
                <w:rFonts w:ascii="Roboto" w:eastAsia="Times New Roman" w:hAnsi="Roboto" w:cs="Arial"/>
                <w:color w:val="3A3A3A"/>
                <w:spacing w:val="-8"/>
                <w:sz w:val="20"/>
                <w:szCs w:val="20"/>
              </w:rPr>
              <w:tab/>
              <w:t>information technology / IT</w:t>
            </w:r>
            <w:r w:rsidRPr="00870FEB">
              <w:rPr>
                <w:rFonts w:ascii="Roboto" w:eastAsia="Times New Roman" w:hAnsi="Roboto" w:cs="Arial"/>
                <w:color w:val="3A3A3A"/>
                <w:spacing w:val="-8"/>
                <w:sz w:val="20"/>
                <w:szCs w:val="20"/>
              </w:rPr>
              <w:tab/>
              <w:t>real estate</w:t>
            </w:r>
          </w:p>
        </w:tc>
      </w:tr>
      <w:tr w:rsidR="00B74E42" w:rsidRPr="00870FEB" w14:paraId="300C135E" w14:textId="77777777" w:rsidTr="00B74E42">
        <w:tc>
          <w:tcPr>
            <w:tcW w:w="3336" w:type="dxa"/>
          </w:tcPr>
          <w:p w14:paraId="162F4F90"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mmunications</w:t>
            </w:r>
            <w:r w:rsidRPr="00870FEB">
              <w:rPr>
                <w:rFonts w:ascii="Roboto" w:eastAsia="Times New Roman" w:hAnsi="Roboto" w:cs="Arial"/>
                <w:color w:val="3A3A3A"/>
                <w:spacing w:val="-8"/>
                <w:sz w:val="20"/>
                <w:szCs w:val="20"/>
              </w:rPr>
              <w:tab/>
              <w:t>instruments</w:t>
            </w:r>
            <w:r w:rsidRPr="00870FEB">
              <w:rPr>
                <w:rFonts w:ascii="Roboto" w:eastAsia="Times New Roman" w:hAnsi="Roboto" w:cs="Arial"/>
                <w:color w:val="3A3A3A"/>
                <w:spacing w:val="-8"/>
                <w:sz w:val="20"/>
                <w:szCs w:val="20"/>
              </w:rPr>
              <w:tab/>
              <w:t>research &amp; development</w:t>
            </w:r>
          </w:p>
        </w:tc>
      </w:tr>
      <w:tr w:rsidR="00B74E42" w:rsidRPr="00870FEB" w14:paraId="4051439D" w14:textId="77777777" w:rsidTr="00B74E42">
        <w:tc>
          <w:tcPr>
            <w:tcW w:w="3336" w:type="dxa"/>
          </w:tcPr>
          <w:p w14:paraId="5A4FBEA2"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mputer services</w:t>
            </w:r>
            <w:r w:rsidRPr="00870FEB">
              <w:rPr>
                <w:rFonts w:ascii="Roboto" w:eastAsia="Times New Roman" w:hAnsi="Roboto" w:cs="Arial"/>
                <w:color w:val="3A3A3A"/>
                <w:spacing w:val="-8"/>
                <w:sz w:val="20"/>
                <w:szCs w:val="20"/>
              </w:rPr>
              <w:tab/>
              <w:t>insurance</w:t>
            </w:r>
            <w:r w:rsidRPr="00870FEB">
              <w:rPr>
                <w:rFonts w:ascii="Roboto" w:eastAsia="Times New Roman" w:hAnsi="Roboto" w:cs="Arial"/>
                <w:color w:val="3A3A3A"/>
                <w:spacing w:val="-8"/>
                <w:sz w:val="20"/>
                <w:szCs w:val="20"/>
              </w:rPr>
              <w:tab/>
              <w:t>retail trade</w:t>
            </w:r>
          </w:p>
        </w:tc>
      </w:tr>
      <w:tr w:rsidR="00B74E42" w:rsidRPr="00870FEB" w14:paraId="585744A4" w14:textId="77777777" w:rsidTr="00B74E42">
        <w:tc>
          <w:tcPr>
            <w:tcW w:w="3336" w:type="dxa"/>
          </w:tcPr>
          <w:p w14:paraId="089BB40E"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mputers</w:t>
            </w:r>
            <w:r w:rsidRPr="00870FEB">
              <w:rPr>
                <w:rFonts w:ascii="Roboto" w:eastAsia="Times New Roman" w:hAnsi="Roboto" w:cs="Arial"/>
                <w:color w:val="3A3A3A"/>
                <w:spacing w:val="-8"/>
                <w:sz w:val="20"/>
                <w:szCs w:val="20"/>
              </w:rPr>
              <w:tab/>
              <w:t>international</w:t>
            </w:r>
            <w:r w:rsidRPr="00870FEB">
              <w:rPr>
                <w:rFonts w:ascii="Roboto" w:eastAsia="Times New Roman" w:hAnsi="Roboto" w:cs="Arial"/>
                <w:color w:val="3A3A3A"/>
                <w:spacing w:val="-8"/>
                <w:sz w:val="20"/>
                <w:szCs w:val="20"/>
              </w:rPr>
              <w:tab/>
              <w:t>rubber</w:t>
            </w:r>
          </w:p>
        </w:tc>
      </w:tr>
      <w:tr w:rsidR="00B74E42" w:rsidRPr="00870FEB" w14:paraId="0E4AD8A3" w14:textId="77777777" w:rsidTr="00B74E42">
        <w:tc>
          <w:tcPr>
            <w:tcW w:w="3336" w:type="dxa"/>
          </w:tcPr>
          <w:p w14:paraId="26F13354"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nstruction</w:t>
            </w:r>
            <w:r w:rsidRPr="00870FEB">
              <w:rPr>
                <w:rFonts w:ascii="Roboto" w:eastAsia="Times New Roman" w:hAnsi="Roboto" w:cs="Arial"/>
                <w:color w:val="3A3A3A"/>
                <w:spacing w:val="-8"/>
                <w:sz w:val="20"/>
                <w:szCs w:val="20"/>
              </w:rPr>
              <w:tab/>
              <w:t>internet</w:t>
            </w:r>
            <w:r w:rsidRPr="00870FEB">
              <w:rPr>
                <w:rFonts w:ascii="Roboto" w:eastAsia="Times New Roman" w:hAnsi="Roboto" w:cs="Arial"/>
                <w:color w:val="3A3A3A"/>
                <w:spacing w:val="-8"/>
                <w:sz w:val="20"/>
                <w:szCs w:val="20"/>
              </w:rPr>
              <w:tab/>
              <w:t>security services/products</w:t>
            </w:r>
          </w:p>
        </w:tc>
      </w:tr>
      <w:tr w:rsidR="00B74E42" w:rsidRPr="00870FEB" w14:paraId="1E6E5B27" w14:textId="77777777" w:rsidTr="00B74E42">
        <w:tc>
          <w:tcPr>
            <w:tcW w:w="3336" w:type="dxa"/>
          </w:tcPr>
          <w:p w14:paraId="6865A4C0"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nsulting</w:t>
            </w:r>
            <w:r w:rsidRPr="00870FEB">
              <w:rPr>
                <w:rFonts w:ascii="Roboto" w:eastAsia="Times New Roman" w:hAnsi="Roboto" w:cs="Arial"/>
                <w:color w:val="3A3A3A"/>
                <w:spacing w:val="-8"/>
                <w:sz w:val="20"/>
                <w:szCs w:val="20"/>
              </w:rPr>
              <w:tab/>
              <w:t>investment banks</w:t>
            </w:r>
            <w:r w:rsidRPr="00870FEB">
              <w:rPr>
                <w:rFonts w:ascii="Roboto" w:eastAsia="Times New Roman" w:hAnsi="Roboto" w:cs="Arial"/>
                <w:color w:val="3A3A3A"/>
                <w:spacing w:val="-8"/>
                <w:sz w:val="20"/>
                <w:szCs w:val="20"/>
              </w:rPr>
              <w:tab/>
              <w:t>semiconductors</w:t>
            </w:r>
          </w:p>
        </w:tc>
      </w:tr>
      <w:tr w:rsidR="00B74E42" w:rsidRPr="00870FEB" w14:paraId="7854EFB3" w14:textId="77777777" w:rsidTr="00B74E42">
        <w:tc>
          <w:tcPr>
            <w:tcW w:w="3336" w:type="dxa"/>
          </w:tcPr>
          <w:p w14:paraId="0AABB53F"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nsumer</w:t>
            </w:r>
            <w:r w:rsidRPr="00870FEB">
              <w:rPr>
                <w:rFonts w:ascii="Roboto" w:eastAsia="Times New Roman" w:hAnsi="Roboto" w:cs="Arial"/>
                <w:color w:val="3A3A3A"/>
                <w:spacing w:val="-8"/>
                <w:sz w:val="20"/>
                <w:szCs w:val="20"/>
              </w:rPr>
              <w:tab/>
              <w:t>laboratories</w:t>
            </w:r>
            <w:r w:rsidRPr="00870FEB">
              <w:rPr>
                <w:rFonts w:ascii="Roboto" w:eastAsia="Times New Roman" w:hAnsi="Roboto" w:cs="Arial"/>
                <w:color w:val="3A3A3A"/>
                <w:spacing w:val="-8"/>
                <w:sz w:val="20"/>
                <w:szCs w:val="20"/>
              </w:rPr>
              <w:tab/>
              <w:t>services</w:t>
            </w:r>
          </w:p>
        </w:tc>
      </w:tr>
      <w:tr w:rsidR="00B74E42" w:rsidRPr="00870FEB" w14:paraId="612A60CE" w14:textId="77777777" w:rsidTr="00B74E42">
        <w:tc>
          <w:tcPr>
            <w:tcW w:w="3336" w:type="dxa"/>
          </w:tcPr>
          <w:p w14:paraId="6D7CA09C"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nsumer packaged goods</w:t>
            </w:r>
            <w:r w:rsidRPr="00870FEB">
              <w:rPr>
                <w:rFonts w:ascii="Roboto" w:eastAsia="Times New Roman" w:hAnsi="Roboto" w:cs="Arial"/>
                <w:color w:val="3A3A3A"/>
                <w:spacing w:val="-8"/>
                <w:sz w:val="20"/>
                <w:szCs w:val="20"/>
              </w:rPr>
              <w:tab/>
              <w:t>law firms</w:t>
            </w:r>
            <w:r w:rsidRPr="00870FEB">
              <w:rPr>
                <w:rFonts w:ascii="Roboto" w:eastAsia="Times New Roman" w:hAnsi="Roboto" w:cs="Arial"/>
                <w:color w:val="3A3A3A"/>
                <w:spacing w:val="-8"/>
                <w:sz w:val="20"/>
                <w:szCs w:val="20"/>
              </w:rPr>
              <w:tab/>
              <w:t>soap</w:t>
            </w:r>
          </w:p>
        </w:tc>
      </w:tr>
      <w:tr w:rsidR="00B74E42" w:rsidRPr="00870FEB" w14:paraId="2AC2F36B" w14:textId="77777777" w:rsidTr="00B74E42">
        <w:tc>
          <w:tcPr>
            <w:tcW w:w="3336" w:type="dxa"/>
          </w:tcPr>
          <w:p w14:paraId="31D09A79"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osmetics</w:t>
            </w:r>
            <w:r w:rsidRPr="00870FEB">
              <w:rPr>
                <w:rFonts w:ascii="Roboto" w:eastAsia="Times New Roman" w:hAnsi="Roboto" w:cs="Arial"/>
                <w:color w:val="3A3A3A"/>
                <w:spacing w:val="-8"/>
                <w:sz w:val="20"/>
                <w:szCs w:val="20"/>
              </w:rPr>
              <w:tab/>
              <w:t>leasing</w:t>
            </w:r>
            <w:r w:rsidRPr="00870FEB">
              <w:rPr>
                <w:rFonts w:ascii="Roboto" w:eastAsia="Times New Roman" w:hAnsi="Roboto" w:cs="Arial"/>
                <w:color w:val="3A3A3A"/>
                <w:spacing w:val="-8"/>
                <w:sz w:val="20"/>
                <w:szCs w:val="20"/>
              </w:rPr>
              <w:tab/>
              <w:t>software</w:t>
            </w:r>
          </w:p>
        </w:tc>
      </w:tr>
      <w:tr w:rsidR="00B74E42" w:rsidRPr="00870FEB" w14:paraId="0845E3D9" w14:textId="77777777" w:rsidTr="00B74E42">
        <w:tc>
          <w:tcPr>
            <w:tcW w:w="3336" w:type="dxa"/>
          </w:tcPr>
          <w:p w14:paraId="14011316"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redit/credit card</w:t>
            </w:r>
            <w:r w:rsidRPr="00870FEB">
              <w:rPr>
                <w:rFonts w:ascii="Roboto" w:eastAsia="Times New Roman" w:hAnsi="Roboto" w:cs="Arial"/>
                <w:color w:val="3A3A3A"/>
                <w:spacing w:val="-8"/>
                <w:sz w:val="20"/>
                <w:szCs w:val="20"/>
              </w:rPr>
              <w:tab/>
              <w:t>logistics</w:t>
            </w:r>
            <w:r w:rsidRPr="00870FEB">
              <w:rPr>
                <w:rFonts w:ascii="Roboto" w:eastAsia="Times New Roman" w:hAnsi="Roboto" w:cs="Arial"/>
                <w:color w:val="3A3A3A"/>
                <w:spacing w:val="-8"/>
                <w:sz w:val="20"/>
                <w:szCs w:val="20"/>
              </w:rPr>
              <w:tab/>
              <w:t>specialty materials</w:t>
            </w:r>
          </w:p>
        </w:tc>
      </w:tr>
      <w:tr w:rsidR="00B74E42" w:rsidRPr="00870FEB" w14:paraId="27C49EEC" w14:textId="77777777" w:rsidTr="00B74E42">
        <w:tc>
          <w:tcPr>
            <w:tcW w:w="3336" w:type="dxa"/>
          </w:tcPr>
          <w:p w14:paraId="7C42BFCA"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data processing</w:t>
            </w:r>
            <w:r w:rsidRPr="00870FEB">
              <w:rPr>
                <w:rFonts w:ascii="Roboto" w:eastAsia="Times New Roman" w:hAnsi="Roboto" w:cs="Arial"/>
                <w:color w:val="3A3A3A"/>
                <w:spacing w:val="-8"/>
                <w:sz w:val="20"/>
                <w:szCs w:val="20"/>
              </w:rPr>
              <w:tab/>
              <w:t>leisure/recreation</w:t>
            </w:r>
            <w:r w:rsidRPr="00870FEB">
              <w:rPr>
                <w:rFonts w:ascii="Roboto" w:eastAsia="Times New Roman" w:hAnsi="Roboto" w:cs="Arial"/>
                <w:color w:val="3A3A3A"/>
                <w:spacing w:val="-8"/>
                <w:sz w:val="20"/>
                <w:szCs w:val="20"/>
              </w:rPr>
              <w:tab/>
              <w:t>sports</w:t>
            </w:r>
          </w:p>
        </w:tc>
      </w:tr>
      <w:tr w:rsidR="00B74E42" w:rsidRPr="00870FEB" w14:paraId="64280C7E" w14:textId="77777777" w:rsidTr="00B74E42">
        <w:tc>
          <w:tcPr>
            <w:tcW w:w="3336" w:type="dxa"/>
          </w:tcPr>
          <w:p w14:paraId="3D1184FF"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cyber security</w:t>
            </w:r>
            <w:r w:rsidRPr="00870FEB">
              <w:rPr>
                <w:rFonts w:ascii="Roboto" w:eastAsia="Times New Roman" w:hAnsi="Roboto" w:cs="Arial"/>
                <w:color w:val="3A3A3A"/>
                <w:spacing w:val="-8"/>
                <w:sz w:val="20"/>
                <w:szCs w:val="20"/>
              </w:rPr>
              <w:tab/>
              <w:t>lighting</w:t>
            </w:r>
            <w:r w:rsidRPr="00870FEB">
              <w:rPr>
                <w:rFonts w:ascii="Roboto" w:eastAsia="Times New Roman" w:hAnsi="Roboto" w:cs="Arial"/>
                <w:color w:val="3A3A3A"/>
                <w:spacing w:val="-8"/>
                <w:sz w:val="20"/>
                <w:szCs w:val="20"/>
              </w:rPr>
              <w:tab/>
              <w:t>stone/gravel/silica</w:t>
            </w:r>
          </w:p>
        </w:tc>
      </w:tr>
      <w:tr w:rsidR="00B74E42" w:rsidRPr="00870FEB" w14:paraId="550264F6" w14:textId="77777777" w:rsidTr="00B74E42">
        <w:tc>
          <w:tcPr>
            <w:tcW w:w="3336" w:type="dxa"/>
          </w:tcPr>
          <w:p w14:paraId="6F742027"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defense</w:t>
            </w:r>
            <w:r w:rsidRPr="00870FEB">
              <w:rPr>
                <w:rFonts w:ascii="Roboto" w:eastAsia="Times New Roman" w:hAnsi="Roboto" w:cs="Arial"/>
                <w:color w:val="3A3A3A"/>
                <w:spacing w:val="-8"/>
                <w:sz w:val="20"/>
                <w:szCs w:val="20"/>
              </w:rPr>
              <w:tab/>
              <w:t>low tech industries</w:t>
            </w:r>
            <w:r w:rsidRPr="00870FEB">
              <w:rPr>
                <w:rFonts w:ascii="Roboto" w:eastAsia="Times New Roman" w:hAnsi="Roboto" w:cs="Arial"/>
                <w:color w:val="3A3A3A"/>
                <w:spacing w:val="-8"/>
                <w:sz w:val="20"/>
                <w:szCs w:val="20"/>
              </w:rPr>
              <w:tab/>
              <w:t>telecommunications</w:t>
            </w:r>
          </w:p>
        </w:tc>
      </w:tr>
      <w:tr w:rsidR="00B74E42" w:rsidRPr="00870FEB" w14:paraId="004710C9" w14:textId="77777777" w:rsidTr="00B74E42">
        <w:tc>
          <w:tcPr>
            <w:tcW w:w="3336" w:type="dxa"/>
          </w:tcPr>
          <w:p w14:paraId="57E827AE"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direct marketing</w:t>
            </w:r>
            <w:r w:rsidRPr="00870FEB">
              <w:rPr>
                <w:rFonts w:ascii="Roboto" w:eastAsia="Times New Roman" w:hAnsi="Roboto" w:cs="Arial"/>
                <w:color w:val="3A3A3A"/>
                <w:spacing w:val="-8"/>
                <w:sz w:val="20"/>
                <w:szCs w:val="20"/>
              </w:rPr>
              <w:tab/>
              <w:t>lumber</w:t>
            </w:r>
            <w:r w:rsidRPr="00870FEB">
              <w:rPr>
                <w:rFonts w:ascii="Roboto" w:eastAsia="Times New Roman" w:hAnsi="Roboto" w:cs="Arial"/>
                <w:color w:val="3A3A3A"/>
                <w:spacing w:val="-8"/>
                <w:sz w:val="20"/>
                <w:szCs w:val="20"/>
              </w:rPr>
              <w:tab/>
              <w:t>supply chain</w:t>
            </w:r>
          </w:p>
        </w:tc>
      </w:tr>
      <w:tr w:rsidR="00B74E42" w:rsidRPr="00870FEB" w14:paraId="746CE8AF" w14:textId="77777777" w:rsidTr="00B74E42">
        <w:tc>
          <w:tcPr>
            <w:tcW w:w="3336" w:type="dxa"/>
          </w:tcPr>
          <w:p w14:paraId="415BA8F0"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drugs</w:t>
            </w:r>
            <w:r w:rsidRPr="00870FEB">
              <w:rPr>
                <w:rFonts w:ascii="Roboto" w:eastAsia="Times New Roman" w:hAnsi="Roboto" w:cs="Arial"/>
                <w:color w:val="3A3A3A"/>
                <w:spacing w:val="-8"/>
                <w:sz w:val="20"/>
                <w:szCs w:val="20"/>
              </w:rPr>
              <w:tab/>
              <w:t>machinery</w:t>
            </w:r>
            <w:r w:rsidRPr="00870FEB">
              <w:rPr>
                <w:rFonts w:ascii="Roboto" w:eastAsia="Times New Roman" w:hAnsi="Roboto" w:cs="Arial"/>
                <w:color w:val="3A3A3A"/>
                <w:spacing w:val="-8"/>
                <w:sz w:val="20"/>
                <w:szCs w:val="20"/>
              </w:rPr>
              <w:tab/>
              <w:t>test equipment</w:t>
            </w:r>
          </w:p>
        </w:tc>
      </w:tr>
      <w:tr w:rsidR="00B74E42" w:rsidRPr="00870FEB" w14:paraId="346278C4" w14:textId="77777777" w:rsidTr="00B74E42">
        <w:tc>
          <w:tcPr>
            <w:tcW w:w="3336" w:type="dxa"/>
          </w:tcPr>
          <w:p w14:paraId="11278693"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commerce</w:t>
            </w:r>
            <w:r w:rsidRPr="00870FEB">
              <w:rPr>
                <w:rFonts w:ascii="Roboto" w:eastAsia="Times New Roman" w:hAnsi="Roboto" w:cs="Arial"/>
                <w:color w:val="3A3A3A"/>
                <w:spacing w:val="-8"/>
                <w:sz w:val="20"/>
                <w:szCs w:val="20"/>
              </w:rPr>
              <w:tab/>
              <w:t>managed care</w:t>
            </w:r>
            <w:r w:rsidRPr="00870FEB">
              <w:rPr>
                <w:rFonts w:ascii="Roboto" w:eastAsia="Times New Roman" w:hAnsi="Roboto" w:cs="Arial"/>
                <w:color w:val="3A3A3A"/>
                <w:spacing w:val="-8"/>
                <w:sz w:val="20"/>
                <w:szCs w:val="20"/>
              </w:rPr>
              <w:tab/>
              <w:t>textiles</w:t>
            </w:r>
          </w:p>
        </w:tc>
      </w:tr>
      <w:tr w:rsidR="00B74E42" w:rsidRPr="00870FEB" w14:paraId="15B5B35C" w14:textId="77777777" w:rsidTr="00B74E42">
        <w:tc>
          <w:tcPr>
            <w:tcW w:w="3336" w:type="dxa"/>
          </w:tcPr>
          <w:p w14:paraId="40BFB5FE"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ducation</w:t>
            </w:r>
            <w:r w:rsidRPr="00870FEB">
              <w:rPr>
                <w:rFonts w:ascii="Roboto" w:eastAsia="Times New Roman" w:hAnsi="Roboto" w:cs="Arial"/>
                <w:color w:val="3A3A3A"/>
                <w:spacing w:val="-8"/>
                <w:sz w:val="20"/>
                <w:szCs w:val="20"/>
              </w:rPr>
              <w:tab/>
              <w:t>management consulting</w:t>
            </w:r>
            <w:r w:rsidRPr="00870FEB">
              <w:rPr>
                <w:rFonts w:ascii="Roboto" w:eastAsia="Times New Roman" w:hAnsi="Roboto" w:cs="Arial"/>
                <w:color w:val="3A3A3A"/>
                <w:spacing w:val="-8"/>
                <w:sz w:val="20"/>
                <w:szCs w:val="20"/>
              </w:rPr>
              <w:tab/>
              <w:t>transportation</w:t>
            </w:r>
          </w:p>
        </w:tc>
      </w:tr>
      <w:tr w:rsidR="00B74E42" w:rsidRPr="00870FEB" w14:paraId="1EB0CF9E" w14:textId="77777777" w:rsidTr="00B74E42">
        <w:tc>
          <w:tcPr>
            <w:tcW w:w="3336" w:type="dxa"/>
          </w:tcPr>
          <w:p w14:paraId="76AE7AFA"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lectronics</w:t>
            </w:r>
            <w:r w:rsidRPr="00870FEB">
              <w:rPr>
                <w:rFonts w:ascii="Roboto" w:eastAsia="Times New Roman" w:hAnsi="Roboto" w:cs="Arial"/>
                <w:color w:val="3A3A3A"/>
                <w:spacing w:val="-8"/>
                <w:sz w:val="20"/>
                <w:szCs w:val="20"/>
              </w:rPr>
              <w:tab/>
              <w:t>manufacturing</w:t>
            </w:r>
            <w:r w:rsidRPr="00870FEB">
              <w:rPr>
                <w:rFonts w:ascii="Roboto" w:eastAsia="Times New Roman" w:hAnsi="Roboto" w:cs="Arial"/>
                <w:color w:val="3A3A3A"/>
                <w:spacing w:val="-8"/>
                <w:sz w:val="20"/>
                <w:szCs w:val="20"/>
              </w:rPr>
              <w:tab/>
              <w:t>travel</w:t>
            </w:r>
          </w:p>
        </w:tc>
      </w:tr>
      <w:tr w:rsidR="00B74E42" w:rsidRPr="00870FEB" w14:paraId="74BD16D5" w14:textId="77777777" w:rsidTr="00B74E42">
        <w:tc>
          <w:tcPr>
            <w:tcW w:w="3336" w:type="dxa"/>
          </w:tcPr>
          <w:p w14:paraId="0019B18D"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nergy</w:t>
            </w:r>
            <w:r w:rsidRPr="00870FEB">
              <w:rPr>
                <w:rFonts w:ascii="Roboto" w:eastAsia="Times New Roman" w:hAnsi="Roboto" w:cs="Arial"/>
                <w:color w:val="3A3A3A"/>
                <w:spacing w:val="-8"/>
                <w:sz w:val="20"/>
                <w:szCs w:val="20"/>
              </w:rPr>
              <w:tab/>
              <w:t>marketing</w:t>
            </w:r>
            <w:r w:rsidRPr="00870FEB">
              <w:rPr>
                <w:rFonts w:ascii="Roboto" w:eastAsia="Times New Roman" w:hAnsi="Roboto" w:cs="Arial"/>
                <w:color w:val="3A3A3A"/>
                <w:spacing w:val="-8"/>
                <w:sz w:val="20"/>
                <w:szCs w:val="20"/>
              </w:rPr>
              <w:tab/>
              <w:t>trucks</w:t>
            </w:r>
          </w:p>
        </w:tc>
      </w:tr>
      <w:tr w:rsidR="00B74E42" w:rsidRPr="00870FEB" w14:paraId="4DE03CFB" w14:textId="77777777" w:rsidTr="00B74E42">
        <w:tc>
          <w:tcPr>
            <w:tcW w:w="3336" w:type="dxa"/>
          </w:tcPr>
          <w:p w14:paraId="1521D475"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ngineering</w:t>
            </w:r>
            <w:r w:rsidRPr="00870FEB">
              <w:rPr>
                <w:rFonts w:ascii="Roboto" w:eastAsia="Times New Roman" w:hAnsi="Roboto" w:cs="Arial"/>
                <w:color w:val="3A3A3A"/>
                <w:spacing w:val="-8"/>
                <w:sz w:val="20"/>
                <w:szCs w:val="20"/>
              </w:rPr>
              <w:tab/>
              <w:t>measuring equipment</w:t>
            </w:r>
            <w:r w:rsidRPr="00870FEB">
              <w:rPr>
                <w:rFonts w:ascii="Roboto" w:eastAsia="Times New Roman" w:hAnsi="Roboto" w:cs="Arial"/>
                <w:color w:val="3A3A3A"/>
                <w:spacing w:val="-8"/>
                <w:sz w:val="20"/>
                <w:szCs w:val="20"/>
              </w:rPr>
              <w:tab/>
              <w:t>TV/radio/cable</w:t>
            </w:r>
          </w:p>
        </w:tc>
      </w:tr>
      <w:tr w:rsidR="00B74E42" w:rsidRPr="00870FEB" w14:paraId="72678C52" w14:textId="77777777" w:rsidTr="00B74E42">
        <w:tc>
          <w:tcPr>
            <w:tcW w:w="3336" w:type="dxa"/>
          </w:tcPr>
          <w:p w14:paraId="2E905708"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ntertainment</w:t>
            </w:r>
            <w:r w:rsidRPr="00870FEB">
              <w:rPr>
                <w:rFonts w:ascii="Roboto" w:eastAsia="Times New Roman" w:hAnsi="Roboto" w:cs="Arial"/>
                <w:color w:val="3A3A3A"/>
                <w:spacing w:val="-8"/>
                <w:sz w:val="20"/>
                <w:szCs w:val="20"/>
              </w:rPr>
              <w:tab/>
              <w:t>media</w:t>
            </w:r>
            <w:r w:rsidRPr="00870FEB">
              <w:rPr>
                <w:rFonts w:ascii="Roboto" w:eastAsia="Times New Roman" w:hAnsi="Roboto" w:cs="Arial"/>
                <w:color w:val="3A3A3A"/>
                <w:spacing w:val="-8"/>
                <w:sz w:val="20"/>
                <w:szCs w:val="20"/>
              </w:rPr>
              <w:tab/>
              <w:t>utilities</w:t>
            </w:r>
          </w:p>
        </w:tc>
      </w:tr>
      <w:tr w:rsidR="00B74E42" w:rsidRPr="00870FEB" w14:paraId="69E4E0DB" w14:textId="77777777" w:rsidTr="00B74E42">
        <w:tc>
          <w:tcPr>
            <w:tcW w:w="3336" w:type="dxa"/>
          </w:tcPr>
          <w:p w14:paraId="097F0B65"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nvironmental</w:t>
            </w:r>
            <w:r w:rsidRPr="00870FEB">
              <w:rPr>
                <w:rFonts w:ascii="Roboto" w:eastAsia="Times New Roman" w:hAnsi="Roboto" w:cs="Arial"/>
                <w:color w:val="3A3A3A"/>
                <w:spacing w:val="-8"/>
                <w:sz w:val="20"/>
                <w:szCs w:val="20"/>
              </w:rPr>
              <w:tab/>
              <w:t>medical</w:t>
            </w:r>
            <w:r w:rsidRPr="00870FEB">
              <w:rPr>
                <w:rFonts w:ascii="Roboto" w:eastAsia="Times New Roman" w:hAnsi="Roboto" w:cs="Arial"/>
                <w:color w:val="3A3A3A"/>
                <w:spacing w:val="-8"/>
                <w:sz w:val="20"/>
                <w:szCs w:val="20"/>
              </w:rPr>
              <w:tab/>
              <w:t>venture capital/private equity</w:t>
            </w:r>
          </w:p>
        </w:tc>
      </w:tr>
      <w:tr w:rsidR="00B74E42" w:rsidRPr="00870FEB" w14:paraId="00DE3195" w14:textId="77777777" w:rsidTr="00B74E42">
        <w:tc>
          <w:tcPr>
            <w:tcW w:w="3336" w:type="dxa"/>
          </w:tcPr>
          <w:p w14:paraId="0C93101F"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equipment</w:t>
            </w:r>
            <w:r w:rsidRPr="00870FEB">
              <w:rPr>
                <w:rFonts w:ascii="Roboto" w:eastAsia="Times New Roman" w:hAnsi="Roboto" w:cs="Arial"/>
                <w:color w:val="3A3A3A"/>
                <w:spacing w:val="-8"/>
                <w:sz w:val="20"/>
                <w:szCs w:val="20"/>
              </w:rPr>
              <w:tab/>
              <w:t>medical devices</w:t>
            </w:r>
            <w:r w:rsidRPr="00870FEB">
              <w:rPr>
                <w:rFonts w:ascii="Roboto" w:eastAsia="Times New Roman" w:hAnsi="Roboto" w:cs="Arial"/>
                <w:color w:val="3A3A3A"/>
                <w:spacing w:val="-8"/>
                <w:sz w:val="20"/>
                <w:szCs w:val="20"/>
              </w:rPr>
              <w:tab/>
              <w:t>waste</w:t>
            </w:r>
          </w:p>
        </w:tc>
      </w:tr>
      <w:tr w:rsidR="00B74E42" w:rsidRPr="00870FEB" w14:paraId="72CDE15D" w14:textId="77777777" w:rsidTr="00B74E42">
        <w:tc>
          <w:tcPr>
            <w:tcW w:w="3336" w:type="dxa"/>
          </w:tcPr>
          <w:p w14:paraId="6720DD12"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film</w:t>
            </w:r>
            <w:r w:rsidRPr="00870FEB">
              <w:rPr>
                <w:rFonts w:ascii="Roboto" w:eastAsia="Times New Roman" w:hAnsi="Roboto" w:cs="Arial"/>
                <w:color w:val="3A3A3A"/>
                <w:spacing w:val="-8"/>
                <w:sz w:val="20"/>
                <w:szCs w:val="20"/>
              </w:rPr>
              <w:tab/>
              <w:t>metals</w:t>
            </w:r>
            <w:r w:rsidRPr="00870FEB">
              <w:rPr>
                <w:rFonts w:ascii="Roboto" w:eastAsia="Times New Roman" w:hAnsi="Roboto" w:cs="Arial"/>
                <w:color w:val="3A3A3A"/>
                <w:spacing w:val="-8"/>
                <w:sz w:val="20"/>
                <w:szCs w:val="20"/>
              </w:rPr>
              <w:tab/>
              <w:t>wholesale trade</w:t>
            </w:r>
          </w:p>
        </w:tc>
      </w:tr>
      <w:tr w:rsidR="00B74E42" w:rsidRPr="00870FEB" w14:paraId="7612ADD3" w14:textId="77777777" w:rsidTr="00B74E42">
        <w:tc>
          <w:tcPr>
            <w:tcW w:w="3336" w:type="dxa"/>
          </w:tcPr>
          <w:p w14:paraId="5F4BB2AE"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financial services</w:t>
            </w:r>
            <w:r w:rsidRPr="00870FEB">
              <w:rPr>
                <w:rFonts w:ascii="Roboto" w:eastAsia="Times New Roman" w:hAnsi="Roboto" w:cs="Arial"/>
                <w:color w:val="3A3A3A"/>
                <w:spacing w:val="-8"/>
                <w:sz w:val="20"/>
                <w:szCs w:val="20"/>
              </w:rPr>
              <w:tab/>
              <w:t>mining</w:t>
            </w:r>
            <w:r w:rsidRPr="00870FEB">
              <w:rPr>
                <w:rFonts w:ascii="Roboto" w:eastAsia="Times New Roman" w:hAnsi="Roboto" w:cs="Arial"/>
                <w:color w:val="3A3A3A"/>
                <w:spacing w:val="-8"/>
                <w:sz w:val="20"/>
                <w:szCs w:val="20"/>
              </w:rPr>
              <w:tab/>
              <w:t>wireless communications</w:t>
            </w:r>
          </w:p>
        </w:tc>
      </w:tr>
      <w:tr w:rsidR="00B74E42" w:rsidRPr="00870FEB" w14:paraId="2B427DFE" w14:textId="77777777" w:rsidTr="00B74E42">
        <w:tc>
          <w:tcPr>
            <w:tcW w:w="3336" w:type="dxa"/>
          </w:tcPr>
          <w:p w14:paraId="45A37814" w14:textId="77777777" w:rsidR="00B74E42" w:rsidRPr="00870FEB" w:rsidRDefault="00B74E42" w:rsidP="00BE5DAB">
            <w:pPr>
              <w:tabs>
                <w:tab w:val="left" w:pos="11823"/>
                <w:tab w:val="left" w:pos="14175"/>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fintech</w:t>
            </w:r>
            <w:r w:rsidRPr="00870FEB">
              <w:rPr>
                <w:rFonts w:ascii="Roboto" w:eastAsia="Times New Roman" w:hAnsi="Roboto" w:cs="Arial"/>
                <w:color w:val="3A3A3A"/>
                <w:spacing w:val="-8"/>
                <w:sz w:val="20"/>
                <w:szCs w:val="20"/>
              </w:rPr>
              <w:tab/>
              <w:t>mortgage industry</w:t>
            </w:r>
            <w:r w:rsidRPr="00870FEB">
              <w:rPr>
                <w:rFonts w:ascii="Roboto" w:eastAsia="Times New Roman" w:hAnsi="Roboto" w:cs="Arial"/>
                <w:color w:val="3A3A3A"/>
                <w:spacing w:val="-8"/>
                <w:sz w:val="20"/>
                <w:szCs w:val="20"/>
              </w:rPr>
              <w:tab/>
              <w:t>world wide web</w:t>
            </w:r>
          </w:p>
        </w:tc>
      </w:tr>
      <w:tr w:rsidR="00B74E42" w:rsidRPr="00870FEB" w14:paraId="5BF46F44" w14:textId="77777777" w:rsidTr="00B74E42">
        <w:tc>
          <w:tcPr>
            <w:tcW w:w="3336" w:type="dxa"/>
          </w:tcPr>
          <w:p w14:paraId="30E8543D" w14:textId="77777777" w:rsidR="00B74E42" w:rsidRPr="00870FEB" w:rsidRDefault="00B74E42" w:rsidP="00BE5DAB">
            <w:pPr>
              <w:tabs>
                <w:tab w:val="left" w:pos="11823"/>
                <w:tab w:val="left" w:pos="14175"/>
              </w:tabs>
              <w:spacing w:after="40" w:line="230" w:lineRule="exact"/>
              <w:rPr>
                <w:rFonts w:ascii="Roboto" w:eastAsia="Times New Roman" w:hAnsi="Roboto" w:cs="Arial"/>
                <w:spacing w:val="-8"/>
                <w:sz w:val="20"/>
                <w:szCs w:val="20"/>
              </w:rPr>
            </w:pPr>
            <w:r w:rsidRPr="00870FEB">
              <w:rPr>
                <w:rFonts w:ascii="Roboto" w:eastAsia="Times New Roman" w:hAnsi="Roboto" w:cs="Arial"/>
                <w:color w:val="3A3A3A"/>
                <w:spacing w:val="-8"/>
                <w:sz w:val="20"/>
                <w:szCs w:val="20"/>
              </w:rPr>
              <w:t>food and beverages</w:t>
            </w:r>
            <w:r w:rsidRPr="00870FEB">
              <w:rPr>
                <w:rFonts w:ascii="Roboto" w:eastAsia="Times New Roman" w:hAnsi="Roboto" w:cs="Arial"/>
                <w:color w:val="3A3A3A"/>
                <w:spacing w:val="-8"/>
                <w:sz w:val="20"/>
                <w:szCs w:val="20"/>
              </w:rPr>
              <w:tab/>
              <w:t>most industries</w:t>
            </w:r>
            <w:r w:rsidRPr="00870FEB">
              <w:rPr>
                <w:rFonts w:ascii="Roboto" w:eastAsia="Times New Roman" w:hAnsi="Roboto" w:cs="Arial"/>
                <w:color w:val="3A3A3A"/>
                <w:spacing w:val="-8"/>
                <w:sz w:val="20"/>
                <w:szCs w:val="20"/>
              </w:rPr>
              <w:tab/>
            </w:r>
            <w:r w:rsidRPr="00870FEB">
              <w:rPr>
                <w:rFonts w:ascii="Roboto" w:eastAsia="Times New Roman" w:hAnsi="Roboto" w:cs="Arial"/>
                <w:color w:val="333333"/>
                <w:spacing w:val="-8"/>
                <w:sz w:val="20"/>
                <w:szCs w:val="20"/>
              </w:rPr>
              <w:tab/>
            </w:r>
            <w:r w:rsidRPr="00870FEB">
              <w:rPr>
                <w:rFonts w:ascii="Roboto" w:eastAsia="Times New Roman" w:hAnsi="Roboto" w:cs="Arial"/>
                <w:color w:val="333333"/>
                <w:spacing w:val="-8"/>
                <w:sz w:val="20"/>
                <w:szCs w:val="20"/>
              </w:rPr>
              <w:tab/>
            </w:r>
          </w:p>
        </w:tc>
      </w:tr>
      <w:tr w:rsidR="00B74E42" w:rsidRPr="00870FEB" w14:paraId="5A053635" w14:textId="77777777" w:rsidTr="00B74E42">
        <w:tc>
          <w:tcPr>
            <w:tcW w:w="3336" w:type="dxa"/>
          </w:tcPr>
          <w:p w14:paraId="4B5D6C01"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forest products/pulp/paper</w:t>
            </w:r>
            <w:r w:rsidRPr="00870FEB">
              <w:rPr>
                <w:rFonts w:ascii="Roboto" w:eastAsia="Times New Roman" w:hAnsi="Roboto" w:cs="Arial"/>
                <w:color w:val="3A3A3A"/>
                <w:spacing w:val="-8"/>
                <w:sz w:val="20"/>
                <w:szCs w:val="20"/>
              </w:rPr>
              <w:tab/>
            </w:r>
          </w:p>
        </w:tc>
      </w:tr>
      <w:tr w:rsidR="00B74E42" w:rsidRPr="00870FEB" w14:paraId="5A2E1E73" w14:textId="77777777" w:rsidTr="00B74E42">
        <w:tc>
          <w:tcPr>
            <w:tcW w:w="3336" w:type="dxa"/>
          </w:tcPr>
          <w:p w14:paraId="14FD72E9"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franchising</w:t>
            </w:r>
            <w:r w:rsidRPr="00870FEB">
              <w:rPr>
                <w:rFonts w:ascii="Roboto" w:eastAsia="Times New Roman" w:hAnsi="Roboto" w:cs="Arial"/>
                <w:color w:val="3A3A3A"/>
                <w:spacing w:val="-8"/>
                <w:sz w:val="20"/>
                <w:szCs w:val="20"/>
              </w:rPr>
              <w:tab/>
            </w:r>
          </w:p>
        </w:tc>
      </w:tr>
      <w:tr w:rsidR="00B74E42" w:rsidRPr="00870FEB" w14:paraId="281013A2" w14:textId="77777777" w:rsidTr="00B74E42">
        <w:tc>
          <w:tcPr>
            <w:tcW w:w="3336" w:type="dxa"/>
          </w:tcPr>
          <w:p w14:paraId="3652F865"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furniture and fixtures</w:t>
            </w:r>
            <w:r w:rsidRPr="00870FEB">
              <w:rPr>
                <w:rFonts w:ascii="Roboto" w:eastAsia="Times New Roman" w:hAnsi="Roboto" w:cs="Arial"/>
                <w:color w:val="3A3A3A"/>
                <w:spacing w:val="-8"/>
                <w:sz w:val="20"/>
                <w:szCs w:val="20"/>
              </w:rPr>
              <w:tab/>
            </w:r>
          </w:p>
        </w:tc>
      </w:tr>
      <w:tr w:rsidR="00B74E42" w:rsidRPr="00870FEB" w14:paraId="77C81CF7" w14:textId="77777777" w:rsidTr="00B74E42">
        <w:tc>
          <w:tcPr>
            <w:tcW w:w="3336" w:type="dxa"/>
          </w:tcPr>
          <w:p w14:paraId="0BCDF8A2"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gaming</w:t>
            </w:r>
            <w:r w:rsidRPr="00870FEB">
              <w:rPr>
                <w:rFonts w:ascii="Roboto" w:eastAsia="Times New Roman" w:hAnsi="Roboto" w:cs="Arial"/>
                <w:color w:val="3A3A3A"/>
                <w:spacing w:val="-8"/>
                <w:sz w:val="20"/>
                <w:szCs w:val="20"/>
              </w:rPr>
              <w:tab/>
            </w:r>
          </w:p>
        </w:tc>
      </w:tr>
      <w:tr w:rsidR="00B74E42" w:rsidRPr="00870FEB" w14:paraId="132DB14E" w14:textId="77777777" w:rsidTr="00B74E42">
        <w:tc>
          <w:tcPr>
            <w:tcW w:w="3336" w:type="dxa"/>
          </w:tcPr>
          <w:p w14:paraId="530C1FD3"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generalist</w:t>
            </w:r>
            <w:r w:rsidRPr="00870FEB">
              <w:rPr>
                <w:rFonts w:ascii="Roboto" w:eastAsia="Times New Roman" w:hAnsi="Roboto" w:cs="Arial"/>
                <w:color w:val="3A3A3A"/>
                <w:spacing w:val="-8"/>
                <w:sz w:val="20"/>
                <w:szCs w:val="20"/>
              </w:rPr>
              <w:tab/>
            </w:r>
          </w:p>
        </w:tc>
      </w:tr>
      <w:tr w:rsidR="00B74E42" w:rsidRPr="00870FEB" w14:paraId="6BC287AC" w14:textId="77777777" w:rsidTr="00B74E42">
        <w:tc>
          <w:tcPr>
            <w:tcW w:w="3336" w:type="dxa"/>
          </w:tcPr>
          <w:p w14:paraId="5AF7B408"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government</w:t>
            </w:r>
            <w:r w:rsidRPr="00870FEB">
              <w:rPr>
                <w:rFonts w:ascii="Roboto" w:eastAsia="Times New Roman" w:hAnsi="Roboto" w:cs="Arial"/>
                <w:color w:val="3A3A3A"/>
                <w:spacing w:val="-8"/>
                <w:sz w:val="20"/>
                <w:szCs w:val="20"/>
              </w:rPr>
              <w:tab/>
            </w:r>
          </w:p>
        </w:tc>
      </w:tr>
      <w:tr w:rsidR="00B74E42" w:rsidRPr="00870FEB" w14:paraId="2867A862" w14:textId="77777777" w:rsidTr="00B74E42">
        <w:tc>
          <w:tcPr>
            <w:tcW w:w="3336" w:type="dxa"/>
          </w:tcPr>
          <w:p w14:paraId="20DBB97D"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azardous waste</w:t>
            </w:r>
            <w:r w:rsidRPr="00870FEB">
              <w:rPr>
                <w:rFonts w:ascii="Roboto" w:eastAsia="Times New Roman" w:hAnsi="Roboto" w:cs="Arial"/>
                <w:color w:val="3A3A3A"/>
                <w:spacing w:val="-8"/>
                <w:sz w:val="20"/>
                <w:szCs w:val="20"/>
              </w:rPr>
              <w:tab/>
            </w:r>
          </w:p>
        </w:tc>
      </w:tr>
      <w:tr w:rsidR="00B74E42" w:rsidRPr="00870FEB" w14:paraId="2110A28C" w14:textId="77777777" w:rsidTr="00B74E42">
        <w:tc>
          <w:tcPr>
            <w:tcW w:w="3336" w:type="dxa"/>
          </w:tcPr>
          <w:p w14:paraId="2BB38561"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ealthcare/hospitals</w:t>
            </w:r>
            <w:r w:rsidRPr="00870FEB">
              <w:rPr>
                <w:rFonts w:ascii="Roboto" w:eastAsia="Times New Roman" w:hAnsi="Roboto" w:cs="Arial"/>
                <w:color w:val="3A3A3A"/>
                <w:spacing w:val="-8"/>
                <w:sz w:val="20"/>
                <w:szCs w:val="20"/>
              </w:rPr>
              <w:tab/>
            </w:r>
          </w:p>
        </w:tc>
      </w:tr>
      <w:tr w:rsidR="00B74E42" w:rsidRPr="00870FEB" w14:paraId="1373EA2A" w14:textId="77777777" w:rsidTr="00B74E42">
        <w:tc>
          <w:tcPr>
            <w:tcW w:w="3336" w:type="dxa"/>
          </w:tcPr>
          <w:p w14:paraId="16389334"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 xml:space="preserve">healthcare info systems </w:t>
            </w:r>
          </w:p>
        </w:tc>
      </w:tr>
      <w:tr w:rsidR="00B74E42" w:rsidRPr="00870FEB" w14:paraId="34E682AF" w14:textId="77777777" w:rsidTr="00B74E42">
        <w:tc>
          <w:tcPr>
            <w:tcW w:w="3336" w:type="dxa"/>
          </w:tcPr>
          <w:p w14:paraId="60EB108B"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ealth informatics</w:t>
            </w:r>
            <w:r w:rsidRPr="00870FEB">
              <w:rPr>
                <w:rFonts w:ascii="Roboto" w:eastAsia="Times New Roman" w:hAnsi="Roboto" w:cs="Arial"/>
                <w:color w:val="3A3A3A"/>
                <w:spacing w:val="-8"/>
                <w:sz w:val="20"/>
                <w:szCs w:val="20"/>
              </w:rPr>
              <w:tab/>
            </w:r>
          </w:p>
        </w:tc>
      </w:tr>
      <w:tr w:rsidR="00B74E42" w:rsidRPr="00870FEB" w14:paraId="76313A0E" w14:textId="77777777" w:rsidTr="00B74E42">
        <w:tc>
          <w:tcPr>
            <w:tcW w:w="3336" w:type="dxa"/>
          </w:tcPr>
          <w:p w14:paraId="0A30336B"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i-tech</w:t>
            </w:r>
            <w:r w:rsidRPr="00870FEB">
              <w:rPr>
                <w:rFonts w:ascii="Roboto" w:eastAsia="Times New Roman" w:hAnsi="Roboto" w:cs="Arial"/>
                <w:color w:val="3A3A3A"/>
                <w:spacing w:val="-8"/>
                <w:sz w:val="20"/>
                <w:szCs w:val="20"/>
              </w:rPr>
              <w:tab/>
            </w:r>
          </w:p>
        </w:tc>
      </w:tr>
      <w:tr w:rsidR="00B74E42" w:rsidRPr="00870FEB" w14:paraId="1386D877" w14:textId="77777777" w:rsidTr="00B74E42">
        <w:tc>
          <w:tcPr>
            <w:tcW w:w="3336" w:type="dxa"/>
          </w:tcPr>
          <w:p w14:paraId="598D0F0A"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igher education</w:t>
            </w:r>
            <w:r w:rsidRPr="00870FEB">
              <w:rPr>
                <w:rFonts w:ascii="Roboto" w:eastAsia="Times New Roman" w:hAnsi="Roboto" w:cs="Arial"/>
                <w:color w:val="3A3A3A"/>
                <w:spacing w:val="-8"/>
                <w:sz w:val="20"/>
                <w:szCs w:val="20"/>
              </w:rPr>
              <w:tab/>
            </w:r>
          </w:p>
        </w:tc>
      </w:tr>
      <w:tr w:rsidR="00B74E42" w:rsidRPr="00870FEB" w14:paraId="06E99B63" w14:textId="77777777" w:rsidTr="00B74E42">
        <w:tc>
          <w:tcPr>
            <w:tcW w:w="3336" w:type="dxa"/>
          </w:tcPr>
          <w:p w14:paraId="372AFAF0"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ospitality</w:t>
            </w:r>
            <w:r w:rsidRPr="00870FEB">
              <w:rPr>
                <w:rFonts w:ascii="Roboto" w:eastAsia="Times New Roman" w:hAnsi="Roboto" w:cs="Arial"/>
                <w:color w:val="3A3A3A"/>
                <w:spacing w:val="-8"/>
                <w:sz w:val="20"/>
                <w:szCs w:val="20"/>
              </w:rPr>
              <w:tab/>
            </w:r>
          </w:p>
        </w:tc>
      </w:tr>
      <w:tr w:rsidR="00B74E42" w:rsidRPr="00870FEB" w14:paraId="15CC8786" w14:textId="77777777" w:rsidTr="00B74E42">
        <w:tc>
          <w:tcPr>
            <w:tcW w:w="3336" w:type="dxa"/>
          </w:tcPr>
          <w:p w14:paraId="4AFAE268"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otels/restaurants</w:t>
            </w:r>
            <w:r w:rsidRPr="00870FEB">
              <w:rPr>
                <w:rFonts w:ascii="Roboto" w:eastAsia="Times New Roman" w:hAnsi="Roboto" w:cs="Arial"/>
                <w:color w:val="3A3A3A"/>
                <w:spacing w:val="-8"/>
                <w:sz w:val="20"/>
                <w:szCs w:val="20"/>
              </w:rPr>
              <w:tab/>
            </w:r>
          </w:p>
        </w:tc>
      </w:tr>
      <w:tr w:rsidR="00B74E42" w:rsidRPr="00870FEB" w14:paraId="2DF468C7" w14:textId="77777777" w:rsidTr="00B74E42">
        <w:tc>
          <w:tcPr>
            <w:tcW w:w="3336" w:type="dxa"/>
          </w:tcPr>
          <w:p w14:paraId="6277EE0E"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human resource services</w:t>
            </w:r>
            <w:r w:rsidRPr="00870FEB">
              <w:rPr>
                <w:rFonts w:ascii="Roboto" w:eastAsia="Times New Roman" w:hAnsi="Roboto" w:cs="Arial"/>
                <w:color w:val="3A3A3A"/>
                <w:spacing w:val="-8"/>
                <w:sz w:val="20"/>
                <w:szCs w:val="20"/>
              </w:rPr>
              <w:tab/>
            </w:r>
          </w:p>
        </w:tc>
      </w:tr>
      <w:tr w:rsidR="00B74E42" w:rsidRPr="00870FEB" w14:paraId="6978142C" w14:textId="77777777" w:rsidTr="00B74E42">
        <w:tc>
          <w:tcPr>
            <w:tcW w:w="3336" w:type="dxa"/>
          </w:tcPr>
          <w:p w14:paraId="14645E08"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industrial</w:t>
            </w:r>
            <w:r w:rsidRPr="00870FEB">
              <w:rPr>
                <w:rFonts w:ascii="Roboto" w:eastAsia="Times New Roman" w:hAnsi="Roboto" w:cs="Arial"/>
                <w:color w:val="3A3A3A"/>
                <w:spacing w:val="-8"/>
                <w:sz w:val="20"/>
                <w:szCs w:val="20"/>
              </w:rPr>
              <w:tab/>
            </w:r>
          </w:p>
        </w:tc>
      </w:tr>
      <w:tr w:rsidR="00B74E42" w:rsidRPr="00870FEB" w14:paraId="39F3A473" w14:textId="77777777" w:rsidTr="00B74E42">
        <w:tc>
          <w:tcPr>
            <w:tcW w:w="3336" w:type="dxa"/>
          </w:tcPr>
          <w:p w14:paraId="3EAACFD3"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information technology / IT</w:t>
            </w:r>
            <w:r w:rsidRPr="00870FEB">
              <w:rPr>
                <w:rFonts w:ascii="Roboto" w:eastAsia="Times New Roman" w:hAnsi="Roboto" w:cs="Arial"/>
                <w:color w:val="3A3A3A"/>
                <w:spacing w:val="-8"/>
                <w:sz w:val="20"/>
                <w:szCs w:val="20"/>
              </w:rPr>
              <w:tab/>
            </w:r>
          </w:p>
        </w:tc>
      </w:tr>
      <w:tr w:rsidR="00B74E42" w:rsidRPr="00870FEB" w14:paraId="26E95715" w14:textId="77777777" w:rsidTr="00B74E42">
        <w:tc>
          <w:tcPr>
            <w:tcW w:w="3336" w:type="dxa"/>
          </w:tcPr>
          <w:p w14:paraId="52F89E9A"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instruments</w:t>
            </w:r>
            <w:r w:rsidRPr="00870FEB">
              <w:rPr>
                <w:rFonts w:ascii="Roboto" w:eastAsia="Times New Roman" w:hAnsi="Roboto" w:cs="Arial"/>
                <w:color w:val="3A3A3A"/>
                <w:spacing w:val="-8"/>
                <w:sz w:val="20"/>
                <w:szCs w:val="20"/>
              </w:rPr>
              <w:tab/>
            </w:r>
          </w:p>
        </w:tc>
      </w:tr>
      <w:tr w:rsidR="00B74E42" w:rsidRPr="00870FEB" w14:paraId="09F3EDE2" w14:textId="77777777" w:rsidTr="00B74E42">
        <w:tc>
          <w:tcPr>
            <w:tcW w:w="3336" w:type="dxa"/>
          </w:tcPr>
          <w:p w14:paraId="60BE9200"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insurance</w:t>
            </w:r>
            <w:r w:rsidRPr="00870FEB">
              <w:rPr>
                <w:rFonts w:ascii="Roboto" w:eastAsia="Times New Roman" w:hAnsi="Roboto" w:cs="Arial"/>
                <w:color w:val="3A3A3A"/>
                <w:spacing w:val="-8"/>
                <w:sz w:val="20"/>
                <w:szCs w:val="20"/>
              </w:rPr>
              <w:tab/>
            </w:r>
          </w:p>
        </w:tc>
      </w:tr>
      <w:tr w:rsidR="00B74E42" w:rsidRPr="00870FEB" w14:paraId="1ECC9909" w14:textId="77777777" w:rsidTr="00B74E42">
        <w:tc>
          <w:tcPr>
            <w:tcW w:w="3336" w:type="dxa"/>
          </w:tcPr>
          <w:p w14:paraId="6DF9AF72"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international</w:t>
            </w:r>
            <w:r w:rsidRPr="00870FEB">
              <w:rPr>
                <w:rFonts w:ascii="Roboto" w:eastAsia="Times New Roman" w:hAnsi="Roboto" w:cs="Arial"/>
                <w:color w:val="3A3A3A"/>
                <w:spacing w:val="-8"/>
                <w:sz w:val="20"/>
                <w:szCs w:val="20"/>
              </w:rPr>
              <w:tab/>
            </w:r>
          </w:p>
        </w:tc>
      </w:tr>
      <w:tr w:rsidR="00B74E42" w:rsidRPr="00870FEB" w14:paraId="67B06D8A" w14:textId="77777777" w:rsidTr="00B74E42">
        <w:tc>
          <w:tcPr>
            <w:tcW w:w="3336" w:type="dxa"/>
          </w:tcPr>
          <w:p w14:paraId="2A17A20C"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internet</w:t>
            </w:r>
            <w:r w:rsidRPr="00870FEB">
              <w:rPr>
                <w:rFonts w:ascii="Roboto" w:eastAsia="Times New Roman" w:hAnsi="Roboto" w:cs="Arial"/>
                <w:color w:val="3A3A3A"/>
                <w:spacing w:val="-8"/>
                <w:sz w:val="20"/>
                <w:szCs w:val="20"/>
              </w:rPr>
              <w:tab/>
            </w:r>
          </w:p>
        </w:tc>
      </w:tr>
      <w:tr w:rsidR="00B74E42" w:rsidRPr="00870FEB" w14:paraId="709EDD24" w14:textId="77777777" w:rsidTr="00B74E42">
        <w:tc>
          <w:tcPr>
            <w:tcW w:w="3336" w:type="dxa"/>
          </w:tcPr>
          <w:p w14:paraId="76673666"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investment banks</w:t>
            </w:r>
            <w:r w:rsidRPr="00870FEB">
              <w:rPr>
                <w:rFonts w:ascii="Roboto" w:eastAsia="Times New Roman" w:hAnsi="Roboto" w:cs="Arial"/>
                <w:color w:val="3A3A3A"/>
                <w:spacing w:val="-8"/>
                <w:sz w:val="20"/>
                <w:szCs w:val="20"/>
              </w:rPr>
              <w:tab/>
            </w:r>
          </w:p>
        </w:tc>
      </w:tr>
      <w:tr w:rsidR="00B74E42" w:rsidRPr="00870FEB" w14:paraId="40700288" w14:textId="77777777" w:rsidTr="00B74E42">
        <w:tc>
          <w:tcPr>
            <w:tcW w:w="3336" w:type="dxa"/>
          </w:tcPr>
          <w:p w14:paraId="1996921C"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laboratories</w:t>
            </w:r>
            <w:r w:rsidRPr="00870FEB">
              <w:rPr>
                <w:rFonts w:ascii="Roboto" w:eastAsia="Times New Roman" w:hAnsi="Roboto" w:cs="Arial"/>
                <w:color w:val="3A3A3A"/>
                <w:spacing w:val="-8"/>
                <w:sz w:val="20"/>
                <w:szCs w:val="20"/>
              </w:rPr>
              <w:tab/>
            </w:r>
          </w:p>
        </w:tc>
      </w:tr>
      <w:tr w:rsidR="00B74E42" w:rsidRPr="00870FEB" w14:paraId="29CF80A9" w14:textId="77777777" w:rsidTr="00B74E42">
        <w:tc>
          <w:tcPr>
            <w:tcW w:w="3336" w:type="dxa"/>
          </w:tcPr>
          <w:p w14:paraId="241DE463"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law firms</w:t>
            </w:r>
            <w:r w:rsidRPr="00870FEB">
              <w:rPr>
                <w:rFonts w:ascii="Roboto" w:eastAsia="Times New Roman" w:hAnsi="Roboto" w:cs="Arial"/>
                <w:color w:val="3A3A3A"/>
                <w:spacing w:val="-8"/>
                <w:sz w:val="20"/>
                <w:szCs w:val="20"/>
              </w:rPr>
              <w:tab/>
            </w:r>
          </w:p>
        </w:tc>
      </w:tr>
      <w:tr w:rsidR="00B74E42" w:rsidRPr="00870FEB" w14:paraId="2336C036" w14:textId="77777777" w:rsidTr="00B74E42">
        <w:tc>
          <w:tcPr>
            <w:tcW w:w="3336" w:type="dxa"/>
          </w:tcPr>
          <w:p w14:paraId="18878CF1"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leasing</w:t>
            </w:r>
            <w:r w:rsidRPr="00870FEB">
              <w:rPr>
                <w:rFonts w:ascii="Roboto" w:eastAsia="Times New Roman" w:hAnsi="Roboto" w:cs="Arial"/>
                <w:color w:val="3A3A3A"/>
                <w:spacing w:val="-8"/>
                <w:sz w:val="20"/>
                <w:szCs w:val="20"/>
              </w:rPr>
              <w:tab/>
            </w:r>
          </w:p>
        </w:tc>
      </w:tr>
      <w:tr w:rsidR="00B74E42" w:rsidRPr="00870FEB" w14:paraId="5B237661" w14:textId="77777777" w:rsidTr="00B74E42">
        <w:tc>
          <w:tcPr>
            <w:tcW w:w="3336" w:type="dxa"/>
          </w:tcPr>
          <w:p w14:paraId="0678961C"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logistics</w:t>
            </w:r>
            <w:r w:rsidRPr="00870FEB">
              <w:rPr>
                <w:rFonts w:ascii="Roboto" w:eastAsia="Times New Roman" w:hAnsi="Roboto" w:cs="Arial"/>
                <w:color w:val="3A3A3A"/>
                <w:spacing w:val="-8"/>
                <w:sz w:val="20"/>
                <w:szCs w:val="20"/>
              </w:rPr>
              <w:tab/>
            </w:r>
          </w:p>
        </w:tc>
      </w:tr>
      <w:tr w:rsidR="00B74E42" w:rsidRPr="00870FEB" w14:paraId="4CCCC0E0" w14:textId="77777777" w:rsidTr="00B74E42">
        <w:tc>
          <w:tcPr>
            <w:tcW w:w="3336" w:type="dxa"/>
          </w:tcPr>
          <w:p w14:paraId="7A8148A4"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leisure/recreation</w:t>
            </w:r>
            <w:r w:rsidRPr="00870FEB">
              <w:rPr>
                <w:rFonts w:ascii="Roboto" w:eastAsia="Times New Roman" w:hAnsi="Roboto" w:cs="Arial"/>
                <w:color w:val="3A3A3A"/>
                <w:spacing w:val="-8"/>
                <w:sz w:val="20"/>
                <w:szCs w:val="20"/>
              </w:rPr>
              <w:tab/>
            </w:r>
          </w:p>
        </w:tc>
      </w:tr>
      <w:tr w:rsidR="00B74E42" w:rsidRPr="00870FEB" w14:paraId="1625A558" w14:textId="77777777" w:rsidTr="00B74E42">
        <w:tc>
          <w:tcPr>
            <w:tcW w:w="3336" w:type="dxa"/>
          </w:tcPr>
          <w:p w14:paraId="6610309B"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lighting</w:t>
            </w:r>
            <w:r w:rsidRPr="00870FEB">
              <w:rPr>
                <w:rFonts w:ascii="Roboto" w:eastAsia="Times New Roman" w:hAnsi="Roboto" w:cs="Arial"/>
                <w:color w:val="3A3A3A"/>
                <w:spacing w:val="-8"/>
                <w:sz w:val="20"/>
                <w:szCs w:val="20"/>
              </w:rPr>
              <w:tab/>
            </w:r>
            <w:r w:rsidRPr="00870FEB">
              <w:rPr>
                <w:rFonts w:ascii="Roboto" w:eastAsia="Times New Roman" w:hAnsi="Roboto" w:cs="Arial"/>
                <w:color w:val="3A3A3A"/>
                <w:spacing w:val="-8"/>
                <w:sz w:val="20"/>
                <w:szCs w:val="20"/>
              </w:rPr>
              <w:tab/>
            </w:r>
          </w:p>
        </w:tc>
      </w:tr>
      <w:tr w:rsidR="00B74E42" w:rsidRPr="00870FEB" w14:paraId="160C9A47" w14:textId="77777777" w:rsidTr="00B74E42">
        <w:tc>
          <w:tcPr>
            <w:tcW w:w="3336" w:type="dxa"/>
          </w:tcPr>
          <w:p w14:paraId="3D44DE30"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lumber</w:t>
            </w:r>
            <w:r w:rsidRPr="00870FEB">
              <w:rPr>
                <w:rFonts w:ascii="Roboto" w:eastAsia="Times New Roman" w:hAnsi="Roboto" w:cs="Arial"/>
                <w:color w:val="3A3A3A"/>
                <w:spacing w:val="-8"/>
                <w:sz w:val="20"/>
                <w:szCs w:val="20"/>
              </w:rPr>
              <w:tab/>
            </w:r>
          </w:p>
        </w:tc>
      </w:tr>
      <w:tr w:rsidR="00B74E42" w:rsidRPr="00870FEB" w14:paraId="6D352C2F" w14:textId="77777777" w:rsidTr="00B74E42">
        <w:tc>
          <w:tcPr>
            <w:tcW w:w="3336" w:type="dxa"/>
          </w:tcPr>
          <w:p w14:paraId="7C874A2A"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achinery</w:t>
            </w:r>
            <w:r w:rsidRPr="00870FEB">
              <w:rPr>
                <w:rFonts w:ascii="Roboto" w:eastAsia="Times New Roman" w:hAnsi="Roboto" w:cs="Arial"/>
                <w:color w:val="3A3A3A"/>
                <w:spacing w:val="-8"/>
                <w:sz w:val="20"/>
                <w:szCs w:val="20"/>
              </w:rPr>
              <w:tab/>
            </w:r>
          </w:p>
        </w:tc>
      </w:tr>
      <w:tr w:rsidR="00B74E42" w:rsidRPr="00870FEB" w14:paraId="3D881433" w14:textId="77777777" w:rsidTr="00B74E42">
        <w:tc>
          <w:tcPr>
            <w:tcW w:w="3336" w:type="dxa"/>
          </w:tcPr>
          <w:p w14:paraId="2BECFBE4"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anaged care</w:t>
            </w:r>
            <w:r w:rsidRPr="00870FEB">
              <w:rPr>
                <w:rFonts w:ascii="Roboto" w:eastAsia="Times New Roman" w:hAnsi="Roboto" w:cs="Arial"/>
                <w:color w:val="3A3A3A"/>
                <w:spacing w:val="-8"/>
                <w:sz w:val="20"/>
                <w:szCs w:val="20"/>
              </w:rPr>
              <w:tab/>
            </w:r>
          </w:p>
        </w:tc>
      </w:tr>
      <w:tr w:rsidR="00B74E42" w:rsidRPr="00870FEB" w14:paraId="2BF9A30F" w14:textId="77777777" w:rsidTr="00B74E42">
        <w:tc>
          <w:tcPr>
            <w:tcW w:w="3336" w:type="dxa"/>
          </w:tcPr>
          <w:p w14:paraId="287BAF1D"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anagement consulting</w:t>
            </w:r>
            <w:r w:rsidRPr="00870FEB">
              <w:rPr>
                <w:rFonts w:ascii="Roboto" w:eastAsia="Times New Roman" w:hAnsi="Roboto" w:cs="Arial"/>
                <w:color w:val="3A3A3A"/>
                <w:spacing w:val="-8"/>
                <w:sz w:val="20"/>
                <w:szCs w:val="20"/>
              </w:rPr>
              <w:tab/>
            </w:r>
          </w:p>
        </w:tc>
      </w:tr>
      <w:tr w:rsidR="00B74E42" w:rsidRPr="00870FEB" w14:paraId="1C4EF354" w14:textId="77777777" w:rsidTr="00B74E42">
        <w:tc>
          <w:tcPr>
            <w:tcW w:w="3336" w:type="dxa"/>
          </w:tcPr>
          <w:p w14:paraId="22F140C8"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anufacturing</w:t>
            </w:r>
            <w:r w:rsidRPr="00870FEB">
              <w:rPr>
                <w:rFonts w:ascii="Roboto" w:eastAsia="Times New Roman" w:hAnsi="Roboto" w:cs="Arial"/>
                <w:color w:val="3A3A3A"/>
                <w:spacing w:val="-8"/>
                <w:sz w:val="20"/>
                <w:szCs w:val="20"/>
              </w:rPr>
              <w:tab/>
            </w:r>
          </w:p>
        </w:tc>
      </w:tr>
      <w:tr w:rsidR="00B74E42" w:rsidRPr="00870FEB" w14:paraId="05E6C314" w14:textId="77777777" w:rsidTr="00B74E42">
        <w:tc>
          <w:tcPr>
            <w:tcW w:w="3336" w:type="dxa"/>
          </w:tcPr>
          <w:p w14:paraId="1BD9999C"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arketing</w:t>
            </w:r>
            <w:r w:rsidRPr="00870FEB">
              <w:rPr>
                <w:rFonts w:ascii="Roboto" w:eastAsia="Times New Roman" w:hAnsi="Roboto" w:cs="Arial"/>
                <w:color w:val="3A3A3A"/>
                <w:spacing w:val="-8"/>
                <w:sz w:val="20"/>
                <w:szCs w:val="20"/>
              </w:rPr>
              <w:tab/>
            </w:r>
          </w:p>
        </w:tc>
      </w:tr>
      <w:tr w:rsidR="00B74E42" w:rsidRPr="00870FEB" w14:paraId="3F5587E1" w14:textId="77777777" w:rsidTr="00B74E42">
        <w:tc>
          <w:tcPr>
            <w:tcW w:w="3336" w:type="dxa"/>
          </w:tcPr>
          <w:p w14:paraId="00D67BBC"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easuring equipment</w:t>
            </w:r>
            <w:r w:rsidRPr="00870FEB">
              <w:rPr>
                <w:rFonts w:ascii="Roboto" w:eastAsia="Times New Roman" w:hAnsi="Roboto" w:cs="Arial"/>
                <w:color w:val="3A3A3A"/>
                <w:spacing w:val="-8"/>
                <w:sz w:val="20"/>
                <w:szCs w:val="20"/>
              </w:rPr>
              <w:tab/>
            </w:r>
          </w:p>
        </w:tc>
      </w:tr>
      <w:tr w:rsidR="00B74E42" w:rsidRPr="00870FEB" w14:paraId="7CD5D1DB" w14:textId="77777777" w:rsidTr="00B74E42">
        <w:tc>
          <w:tcPr>
            <w:tcW w:w="3336" w:type="dxa"/>
          </w:tcPr>
          <w:p w14:paraId="4F4A9F80"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edia</w:t>
            </w:r>
            <w:r w:rsidRPr="00870FEB">
              <w:rPr>
                <w:rFonts w:ascii="Roboto" w:eastAsia="Times New Roman" w:hAnsi="Roboto" w:cs="Arial"/>
                <w:color w:val="3A3A3A"/>
                <w:spacing w:val="-8"/>
                <w:sz w:val="20"/>
                <w:szCs w:val="20"/>
              </w:rPr>
              <w:tab/>
            </w:r>
          </w:p>
        </w:tc>
      </w:tr>
      <w:tr w:rsidR="00B74E42" w:rsidRPr="00870FEB" w14:paraId="13A76BC0" w14:textId="77777777" w:rsidTr="00B74E42">
        <w:tc>
          <w:tcPr>
            <w:tcW w:w="3336" w:type="dxa"/>
          </w:tcPr>
          <w:p w14:paraId="31E0AF07"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edical</w:t>
            </w:r>
            <w:r w:rsidRPr="00870FEB">
              <w:rPr>
                <w:rFonts w:ascii="Roboto" w:eastAsia="Times New Roman" w:hAnsi="Roboto" w:cs="Arial"/>
                <w:color w:val="3A3A3A"/>
                <w:spacing w:val="-8"/>
                <w:sz w:val="20"/>
                <w:szCs w:val="20"/>
              </w:rPr>
              <w:tab/>
            </w:r>
          </w:p>
        </w:tc>
      </w:tr>
      <w:tr w:rsidR="00B74E42" w:rsidRPr="00870FEB" w14:paraId="7CFEECB7" w14:textId="77777777" w:rsidTr="00B74E42">
        <w:tc>
          <w:tcPr>
            <w:tcW w:w="3336" w:type="dxa"/>
          </w:tcPr>
          <w:p w14:paraId="18DD4DD0"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edical devices</w:t>
            </w:r>
            <w:r w:rsidRPr="00870FEB">
              <w:rPr>
                <w:rFonts w:ascii="Roboto" w:eastAsia="Times New Roman" w:hAnsi="Roboto" w:cs="Arial"/>
                <w:color w:val="3A3A3A"/>
                <w:spacing w:val="-8"/>
                <w:sz w:val="20"/>
                <w:szCs w:val="20"/>
              </w:rPr>
              <w:tab/>
            </w:r>
          </w:p>
        </w:tc>
      </w:tr>
      <w:tr w:rsidR="00B74E42" w:rsidRPr="00870FEB" w14:paraId="64CBB8B2" w14:textId="77777777" w:rsidTr="00B74E42">
        <w:tc>
          <w:tcPr>
            <w:tcW w:w="3336" w:type="dxa"/>
          </w:tcPr>
          <w:p w14:paraId="5ACC259C"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etals</w:t>
            </w:r>
            <w:r w:rsidRPr="00870FEB">
              <w:rPr>
                <w:rFonts w:ascii="Roboto" w:eastAsia="Times New Roman" w:hAnsi="Roboto" w:cs="Arial"/>
                <w:color w:val="3A3A3A"/>
                <w:spacing w:val="-8"/>
                <w:sz w:val="20"/>
                <w:szCs w:val="20"/>
              </w:rPr>
              <w:tab/>
            </w:r>
          </w:p>
        </w:tc>
      </w:tr>
      <w:tr w:rsidR="00B74E42" w:rsidRPr="00870FEB" w14:paraId="2D83BA7D" w14:textId="77777777" w:rsidTr="00B74E42">
        <w:tc>
          <w:tcPr>
            <w:tcW w:w="3336" w:type="dxa"/>
          </w:tcPr>
          <w:p w14:paraId="76797B7F"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ining</w:t>
            </w:r>
            <w:r w:rsidRPr="00870FEB">
              <w:rPr>
                <w:rFonts w:ascii="Roboto" w:eastAsia="Times New Roman" w:hAnsi="Roboto" w:cs="Arial"/>
                <w:color w:val="3A3A3A"/>
                <w:spacing w:val="-8"/>
                <w:sz w:val="20"/>
                <w:szCs w:val="20"/>
              </w:rPr>
              <w:tab/>
            </w:r>
          </w:p>
        </w:tc>
      </w:tr>
      <w:tr w:rsidR="00B74E42" w:rsidRPr="00870FEB" w14:paraId="6513FA76" w14:textId="77777777" w:rsidTr="00B74E42">
        <w:tc>
          <w:tcPr>
            <w:tcW w:w="3336" w:type="dxa"/>
          </w:tcPr>
          <w:p w14:paraId="319610EC" w14:textId="77777777" w:rsidR="00B74E42" w:rsidRPr="00870FEB" w:rsidRDefault="00B74E42" w:rsidP="00BE5DAB">
            <w:pPr>
              <w:tabs>
                <w:tab w:val="left" w:pos="6496"/>
              </w:tabs>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ortgage industry</w:t>
            </w:r>
            <w:r w:rsidRPr="00870FEB">
              <w:rPr>
                <w:rFonts w:ascii="Roboto" w:eastAsia="Times New Roman" w:hAnsi="Roboto" w:cs="Arial"/>
                <w:color w:val="3A3A3A"/>
                <w:spacing w:val="-8"/>
                <w:sz w:val="20"/>
                <w:szCs w:val="20"/>
              </w:rPr>
              <w:tab/>
            </w:r>
          </w:p>
        </w:tc>
      </w:tr>
      <w:tr w:rsidR="00B74E42" w:rsidRPr="00870FEB" w14:paraId="1FB0A36E" w14:textId="77777777" w:rsidTr="00B74E42">
        <w:tc>
          <w:tcPr>
            <w:tcW w:w="3336" w:type="dxa"/>
          </w:tcPr>
          <w:p w14:paraId="4A7C5AB5" w14:textId="77777777" w:rsidR="00B74E42" w:rsidRPr="00870FEB" w:rsidRDefault="00B74E42" w:rsidP="00BE5DAB">
            <w:pPr>
              <w:tabs>
                <w:tab w:val="left" w:pos="6496"/>
              </w:tabs>
              <w:spacing w:after="40" w:line="230" w:lineRule="exact"/>
              <w:rPr>
                <w:rFonts w:ascii="Roboto" w:eastAsia="Times New Roman" w:hAnsi="Roboto" w:cs="Arial"/>
                <w:spacing w:val="-8"/>
                <w:sz w:val="20"/>
                <w:szCs w:val="20"/>
              </w:rPr>
            </w:pPr>
            <w:r w:rsidRPr="00870FEB">
              <w:rPr>
                <w:rFonts w:ascii="Roboto" w:eastAsia="Times New Roman" w:hAnsi="Roboto" w:cs="Arial"/>
                <w:color w:val="3A3A3A"/>
                <w:spacing w:val="-8"/>
                <w:sz w:val="20"/>
                <w:szCs w:val="20"/>
              </w:rPr>
              <w:t>most industries</w:t>
            </w:r>
            <w:r w:rsidRPr="00870FEB">
              <w:rPr>
                <w:rFonts w:ascii="Roboto" w:eastAsia="Times New Roman" w:hAnsi="Roboto" w:cs="Arial"/>
                <w:color w:val="3A3A3A"/>
                <w:spacing w:val="-8"/>
                <w:sz w:val="20"/>
                <w:szCs w:val="20"/>
              </w:rPr>
              <w:tab/>
            </w:r>
            <w:r w:rsidRPr="00870FEB">
              <w:rPr>
                <w:rFonts w:ascii="Roboto" w:eastAsia="Times New Roman" w:hAnsi="Roboto" w:cs="Arial"/>
                <w:color w:val="333333"/>
                <w:spacing w:val="-8"/>
                <w:sz w:val="20"/>
                <w:szCs w:val="20"/>
              </w:rPr>
              <w:tab/>
            </w:r>
            <w:r w:rsidRPr="00870FEB">
              <w:rPr>
                <w:rFonts w:ascii="Roboto" w:eastAsia="Times New Roman" w:hAnsi="Roboto" w:cs="Arial"/>
                <w:color w:val="333333"/>
                <w:spacing w:val="-8"/>
                <w:sz w:val="20"/>
                <w:szCs w:val="20"/>
              </w:rPr>
              <w:tab/>
            </w:r>
          </w:p>
        </w:tc>
      </w:tr>
      <w:tr w:rsidR="00B74E42" w:rsidRPr="00870FEB" w14:paraId="30A76923" w14:textId="77777777" w:rsidTr="00B74E42">
        <w:tc>
          <w:tcPr>
            <w:tcW w:w="3336" w:type="dxa"/>
          </w:tcPr>
          <w:p w14:paraId="567A65FC"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motor vehicles</w:t>
            </w:r>
          </w:p>
        </w:tc>
      </w:tr>
      <w:tr w:rsidR="00B74E42" w:rsidRPr="00870FEB" w14:paraId="411EDA92" w14:textId="77777777" w:rsidTr="00B74E42">
        <w:tc>
          <w:tcPr>
            <w:tcW w:w="3336" w:type="dxa"/>
          </w:tcPr>
          <w:p w14:paraId="21792F78"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natural resources</w:t>
            </w:r>
          </w:p>
        </w:tc>
      </w:tr>
      <w:tr w:rsidR="00B74E42" w:rsidRPr="00870FEB" w14:paraId="2DA17941" w14:textId="77777777" w:rsidTr="00B74E42">
        <w:tc>
          <w:tcPr>
            <w:tcW w:w="3336" w:type="dxa"/>
          </w:tcPr>
          <w:p w14:paraId="57B3F3EC"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new media</w:t>
            </w:r>
          </w:p>
        </w:tc>
      </w:tr>
      <w:tr w:rsidR="00B74E42" w:rsidRPr="00870FEB" w14:paraId="1D39170F" w14:textId="77777777" w:rsidTr="00B74E42">
        <w:tc>
          <w:tcPr>
            <w:tcW w:w="3336" w:type="dxa"/>
          </w:tcPr>
          <w:p w14:paraId="26B58842"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non-profits</w:t>
            </w:r>
          </w:p>
        </w:tc>
      </w:tr>
      <w:tr w:rsidR="00B74E42" w:rsidRPr="00870FEB" w14:paraId="685E0E82" w14:textId="77777777" w:rsidTr="00B74E42">
        <w:tc>
          <w:tcPr>
            <w:tcW w:w="3336" w:type="dxa"/>
          </w:tcPr>
          <w:p w14:paraId="32364E13"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oil &amp; gas</w:t>
            </w:r>
          </w:p>
        </w:tc>
      </w:tr>
      <w:tr w:rsidR="00B74E42" w:rsidRPr="00870FEB" w14:paraId="1B0D89A3" w14:textId="77777777" w:rsidTr="00B74E42">
        <w:tc>
          <w:tcPr>
            <w:tcW w:w="3336" w:type="dxa"/>
          </w:tcPr>
          <w:p w14:paraId="7B5F88BC"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ackaging</w:t>
            </w:r>
          </w:p>
        </w:tc>
      </w:tr>
      <w:tr w:rsidR="00B74E42" w:rsidRPr="00870FEB" w14:paraId="6FC46AF7" w14:textId="77777777" w:rsidTr="00B74E42">
        <w:tc>
          <w:tcPr>
            <w:tcW w:w="3336" w:type="dxa"/>
          </w:tcPr>
          <w:p w14:paraId="7165F712"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aper</w:t>
            </w:r>
          </w:p>
        </w:tc>
      </w:tr>
      <w:tr w:rsidR="00B74E42" w:rsidRPr="00870FEB" w14:paraId="42AE6EEA" w14:textId="77777777" w:rsidTr="00B74E42">
        <w:tc>
          <w:tcPr>
            <w:tcW w:w="3336" w:type="dxa"/>
          </w:tcPr>
          <w:p w14:paraId="5D4888A1"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erfume</w:t>
            </w:r>
          </w:p>
        </w:tc>
      </w:tr>
      <w:tr w:rsidR="00B74E42" w:rsidRPr="00870FEB" w14:paraId="4E394275" w14:textId="77777777" w:rsidTr="00B74E42">
        <w:tc>
          <w:tcPr>
            <w:tcW w:w="3336" w:type="dxa"/>
          </w:tcPr>
          <w:p w14:paraId="38E1EC76"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harmaceuticals</w:t>
            </w:r>
          </w:p>
        </w:tc>
      </w:tr>
      <w:tr w:rsidR="00B74E42" w:rsidRPr="00870FEB" w14:paraId="684FB744" w14:textId="77777777" w:rsidTr="00B74E42">
        <w:tc>
          <w:tcPr>
            <w:tcW w:w="3336" w:type="dxa"/>
          </w:tcPr>
          <w:p w14:paraId="05B7694F"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lastics</w:t>
            </w:r>
          </w:p>
        </w:tc>
      </w:tr>
      <w:tr w:rsidR="00B74E42" w:rsidRPr="00870FEB" w14:paraId="2A00FC66" w14:textId="77777777" w:rsidTr="00B74E42">
        <w:tc>
          <w:tcPr>
            <w:tcW w:w="3336" w:type="dxa"/>
          </w:tcPr>
          <w:p w14:paraId="5536950D"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rinting</w:t>
            </w:r>
          </w:p>
        </w:tc>
      </w:tr>
      <w:tr w:rsidR="00B74E42" w:rsidRPr="00870FEB" w14:paraId="58D84949" w14:textId="77777777" w:rsidTr="00B74E42">
        <w:tc>
          <w:tcPr>
            <w:tcW w:w="3336" w:type="dxa"/>
          </w:tcPr>
          <w:p w14:paraId="02DFA562"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rivate equity</w:t>
            </w:r>
          </w:p>
        </w:tc>
      </w:tr>
      <w:tr w:rsidR="00B74E42" w:rsidRPr="00870FEB" w14:paraId="6511DB53" w14:textId="77777777" w:rsidTr="00B74E42">
        <w:tc>
          <w:tcPr>
            <w:tcW w:w="3336" w:type="dxa"/>
          </w:tcPr>
          <w:p w14:paraId="7C80678F"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ublic administration</w:t>
            </w:r>
          </w:p>
        </w:tc>
      </w:tr>
      <w:tr w:rsidR="00B74E42" w:rsidRPr="00870FEB" w14:paraId="233CD654" w14:textId="77777777" w:rsidTr="00B74E42">
        <w:tc>
          <w:tcPr>
            <w:tcW w:w="3336" w:type="dxa"/>
          </w:tcPr>
          <w:p w14:paraId="7917DB16"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ublic relations</w:t>
            </w:r>
          </w:p>
        </w:tc>
      </w:tr>
      <w:tr w:rsidR="00B74E42" w:rsidRPr="00870FEB" w14:paraId="72E36DFA" w14:textId="77777777" w:rsidTr="00B74E42">
        <w:tc>
          <w:tcPr>
            <w:tcW w:w="3336" w:type="dxa"/>
          </w:tcPr>
          <w:p w14:paraId="6FF70764"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publishing</w:t>
            </w:r>
          </w:p>
        </w:tc>
      </w:tr>
      <w:tr w:rsidR="00B74E42" w:rsidRPr="00870FEB" w14:paraId="683C11C1" w14:textId="77777777" w:rsidTr="00B74E42">
        <w:tc>
          <w:tcPr>
            <w:tcW w:w="3336" w:type="dxa"/>
          </w:tcPr>
          <w:p w14:paraId="19FF0A55"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real estate</w:t>
            </w:r>
          </w:p>
        </w:tc>
      </w:tr>
      <w:tr w:rsidR="00B74E42" w:rsidRPr="00870FEB" w14:paraId="0D3DD633" w14:textId="77777777" w:rsidTr="00B74E42">
        <w:tc>
          <w:tcPr>
            <w:tcW w:w="3336" w:type="dxa"/>
          </w:tcPr>
          <w:p w14:paraId="6381FFC3"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research &amp; development</w:t>
            </w:r>
          </w:p>
        </w:tc>
      </w:tr>
      <w:tr w:rsidR="00B74E42" w:rsidRPr="00870FEB" w14:paraId="309B2D0A" w14:textId="77777777" w:rsidTr="00B74E42">
        <w:tc>
          <w:tcPr>
            <w:tcW w:w="3336" w:type="dxa"/>
          </w:tcPr>
          <w:p w14:paraId="184F2DC2"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retail trade</w:t>
            </w:r>
          </w:p>
        </w:tc>
      </w:tr>
      <w:tr w:rsidR="00B74E42" w:rsidRPr="00870FEB" w14:paraId="5D3BC1E5" w14:textId="77777777" w:rsidTr="00B74E42">
        <w:tc>
          <w:tcPr>
            <w:tcW w:w="3336" w:type="dxa"/>
          </w:tcPr>
          <w:p w14:paraId="4C1BB000"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rubber</w:t>
            </w:r>
          </w:p>
        </w:tc>
      </w:tr>
      <w:tr w:rsidR="00B74E42" w:rsidRPr="00870FEB" w14:paraId="4F0AE946" w14:textId="77777777" w:rsidTr="00B74E42">
        <w:tc>
          <w:tcPr>
            <w:tcW w:w="3336" w:type="dxa"/>
          </w:tcPr>
          <w:p w14:paraId="588A5C7C"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AAS – software as a service</w:t>
            </w:r>
          </w:p>
        </w:tc>
      </w:tr>
      <w:tr w:rsidR="00B74E42" w:rsidRPr="00870FEB" w14:paraId="5C206B1C" w14:textId="77777777" w:rsidTr="00B74E42">
        <w:tc>
          <w:tcPr>
            <w:tcW w:w="3336" w:type="dxa"/>
          </w:tcPr>
          <w:p w14:paraId="70A3EF4E"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ecurity services/products</w:t>
            </w:r>
          </w:p>
        </w:tc>
      </w:tr>
      <w:tr w:rsidR="00B74E42" w:rsidRPr="00870FEB" w14:paraId="14C6BDBE" w14:textId="77777777" w:rsidTr="00B74E42">
        <w:tc>
          <w:tcPr>
            <w:tcW w:w="3336" w:type="dxa"/>
          </w:tcPr>
          <w:p w14:paraId="62BA010A"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emiconductors</w:t>
            </w:r>
          </w:p>
        </w:tc>
      </w:tr>
      <w:tr w:rsidR="00B74E42" w:rsidRPr="00870FEB" w14:paraId="24864646" w14:textId="77777777" w:rsidTr="00B74E42">
        <w:tc>
          <w:tcPr>
            <w:tcW w:w="3336" w:type="dxa"/>
          </w:tcPr>
          <w:p w14:paraId="2769E516"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ervices</w:t>
            </w:r>
          </w:p>
        </w:tc>
      </w:tr>
      <w:tr w:rsidR="00B74E42" w:rsidRPr="00870FEB" w14:paraId="708B9146" w14:textId="77777777" w:rsidTr="00B74E42">
        <w:tc>
          <w:tcPr>
            <w:tcW w:w="3336" w:type="dxa"/>
          </w:tcPr>
          <w:p w14:paraId="4E42B7A2"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oap</w:t>
            </w:r>
          </w:p>
        </w:tc>
      </w:tr>
      <w:tr w:rsidR="00B74E42" w:rsidRPr="00870FEB" w14:paraId="0336F920" w14:textId="77777777" w:rsidTr="00B74E42">
        <w:tc>
          <w:tcPr>
            <w:tcW w:w="3336" w:type="dxa"/>
          </w:tcPr>
          <w:p w14:paraId="355118F3"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oftware</w:t>
            </w:r>
          </w:p>
        </w:tc>
      </w:tr>
      <w:tr w:rsidR="00B74E42" w:rsidRPr="00870FEB" w14:paraId="69841ACD" w14:textId="77777777" w:rsidTr="00B74E42">
        <w:tc>
          <w:tcPr>
            <w:tcW w:w="3336" w:type="dxa"/>
          </w:tcPr>
          <w:p w14:paraId="6EFFE1BE"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pecialty materials</w:t>
            </w:r>
          </w:p>
        </w:tc>
      </w:tr>
      <w:tr w:rsidR="00B74E42" w:rsidRPr="00870FEB" w14:paraId="3CB906BA" w14:textId="77777777" w:rsidTr="00B74E42">
        <w:tc>
          <w:tcPr>
            <w:tcW w:w="3336" w:type="dxa"/>
          </w:tcPr>
          <w:p w14:paraId="0C052715"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ports</w:t>
            </w:r>
          </w:p>
        </w:tc>
      </w:tr>
      <w:tr w:rsidR="00B74E42" w:rsidRPr="00870FEB" w14:paraId="45E62F3F" w14:textId="77777777" w:rsidTr="00B74E42">
        <w:tc>
          <w:tcPr>
            <w:tcW w:w="3336" w:type="dxa"/>
          </w:tcPr>
          <w:p w14:paraId="2143ECF5"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tone/gravel/silica</w:t>
            </w:r>
          </w:p>
        </w:tc>
      </w:tr>
      <w:tr w:rsidR="00B74E42" w:rsidRPr="00870FEB" w14:paraId="24E4F7A8" w14:textId="77777777" w:rsidTr="00B74E42">
        <w:tc>
          <w:tcPr>
            <w:tcW w:w="3336" w:type="dxa"/>
          </w:tcPr>
          <w:p w14:paraId="2AAF5F3A"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telecommunications</w:t>
            </w:r>
          </w:p>
        </w:tc>
      </w:tr>
      <w:tr w:rsidR="00B74E42" w:rsidRPr="00870FEB" w14:paraId="6717A449" w14:textId="77777777" w:rsidTr="00B74E42">
        <w:tc>
          <w:tcPr>
            <w:tcW w:w="3336" w:type="dxa"/>
          </w:tcPr>
          <w:p w14:paraId="7EFDBBB9"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supply chain</w:t>
            </w:r>
          </w:p>
        </w:tc>
      </w:tr>
      <w:tr w:rsidR="00B74E42" w:rsidRPr="00870FEB" w14:paraId="40F38C54" w14:textId="77777777" w:rsidTr="00B74E42">
        <w:tc>
          <w:tcPr>
            <w:tcW w:w="3336" w:type="dxa"/>
          </w:tcPr>
          <w:p w14:paraId="11067CEF"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test equipment</w:t>
            </w:r>
          </w:p>
        </w:tc>
      </w:tr>
      <w:tr w:rsidR="00B74E42" w:rsidRPr="00870FEB" w14:paraId="7C78C61F" w14:textId="77777777" w:rsidTr="00B74E42">
        <w:tc>
          <w:tcPr>
            <w:tcW w:w="3336" w:type="dxa"/>
          </w:tcPr>
          <w:p w14:paraId="5A5B527F"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textiles</w:t>
            </w:r>
          </w:p>
        </w:tc>
      </w:tr>
      <w:tr w:rsidR="00B74E42" w:rsidRPr="00870FEB" w14:paraId="2F0F8215" w14:textId="77777777" w:rsidTr="00B74E42">
        <w:tc>
          <w:tcPr>
            <w:tcW w:w="3336" w:type="dxa"/>
          </w:tcPr>
          <w:p w14:paraId="40559A5C"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transportation</w:t>
            </w:r>
          </w:p>
        </w:tc>
      </w:tr>
      <w:tr w:rsidR="00B74E42" w:rsidRPr="00870FEB" w14:paraId="2FD65179" w14:textId="77777777" w:rsidTr="00B74E42">
        <w:tc>
          <w:tcPr>
            <w:tcW w:w="3336" w:type="dxa"/>
          </w:tcPr>
          <w:p w14:paraId="00FE1E20"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travel</w:t>
            </w:r>
          </w:p>
        </w:tc>
      </w:tr>
      <w:tr w:rsidR="00B74E42" w:rsidRPr="00870FEB" w14:paraId="4223CC70" w14:textId="77777777" w:rsidTr="00B74E42">
        <w:tc>
          <w:tcPr>
            <w:tcW w:w="3336" w:type="dxa"/>
          </w:tcPr>
          <w:p w14:paraId="4C004A00"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trucks</w:t>
            </w:r>
          </w:p>
        </w:tc>
      </w:tr>
      <w:tr w:rsidR="00B74E42" w:rsidRPr="00870FEB" w14:paraId="67E7D266" w14:textId="77777777" w:rsidTr="00B74E42">
        <w:tc>
          <w:tcPr>
            <w:tcW w:w="3336" w:type="dxa"/>
          </w:tcPr>
          <w:p w14:paraId="7266AC2B"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TV/radio/cable</w:t>
            </w:r>
          </w:p>
        </w:tc>
      </w:tr>
      <w:tr w:rsidR="00B74E42" w:rsidRPr="00870FEB" w14:paraId="0C478A6F" w14:textId="77777777" w:rsidTr="00B74E42">
        <w:tc>
          <w:tcPr>
            <w:tcW w:w="3336" w:type="dxa"/>
          </w:tcPr>
          <w:p w14:paraId="437F78BC"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utilities</w:t>
            </w:r>
          </w:p>
        </w:tc>
      </w:tr>
      <w:tr w:rsidR="00B74E42" w:rsidRPr="00870FEB" w14:paraId="3A95C41C" w14:textId="77777777" w:rsidTr="00B74E42">
        <w:tc>
          <w:tcPr>
            <w:tcW w:w="3336" w:type="dxa"/>
          </w:tcPr>
          <w:p w14:paraId="2F967867"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venture capital/private equity</w:t>
            </w:r>
          </w:p>
        </w:tc>
      </w:tr>
      <w:tr w:rsidR="00B74E42" w:rsidRPr="00870FEB" w14:paraId="460F3C3A" w14:textId="77777777" w:rsidTr="00B74E42">
        <w:tc>
          <w:tcPr>
            <w:tcW w:w="3336" w:type="dxa"/>
          </w:tcPr>
          <w:p w14:paraId="1E9144F5"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waste</w:t>
            </w:r>
          </w:p>
        </w:tc>
      </w:tr>
      <w:tr w:rsidR="00B74E42" w:rsidRPr="00870FEB" w14:paraId="292B810B" w14:textId="77777777" w:rsidTr="00B74E42">
        <w:tc>
          <w:tcPr>
            <w:tcW w:w="3336" w:type="dxa"/>
          </w:tcPr>
          <w:p w14:paraId="51865303"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wholesale trade</w:t>
            </w:r>
          </w:p>
        </w:tc>
      </w:tr>
      <w:tr w:rsidR="00B74E42" w:rsidRPr="00870FEB" w14:paraId="443DAB9B" w14:textId="77777777" w:rsidTr="00B74E42">
        <w:tc>
          <w:tcPr>
            <w:tcW w:w="3336" w:type="dxa"/>
          </w:tcPr>
          <w:p w14:paraId="05024C81"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wireless communications</w:t>
            </w:r>
          </w:p>
        </w:tc>
      </w:tr>
      <w:tr w:rsidR="00B74E42" w:rsidRPr="00870FEB" w14:paraId="0525EF95" w14:textId="77777777" w:rsidTr="00B74E42">
        <w:tc>
          <w:tcPr>
            <w:tcW w:w="3336" w:type="dxa"/>
          </w:tcPr>
          <w:p w14:paraId="0CED42BC" w14:textId="77777777" w:rsidR="00B74E42" w:rsidRPr="00870FEB" w:rsidRDefault="00B74E42" w:rsidP="00BE5DAB">
            <w:pPr>
              <w:spacing w:after="40" w:line="230" w:lineRule="exact"/>
              <w:rPr>
                <w:rFonts w:ascii="Roboto" w:eastAsia="Times New Roman" w:hAnsi="Roboto" w:cs="Arial"/>
                <w:color w:val="3A3A3A"/>
                <w:spacing w:val="-8"/>
                <w:sz w:val="20"/>
                <w:szCs w:val="20"/>
              </w:rPr>
            </w:pPr>
            <w:r w:rsidRPr="00870FEB">
              <w:rPr>
                <w:rFonts w:ascii="Roboto" w:eastAsia="Times New Roman" w:hAnsi="Roboto" w:cs="Arial"/>
                <w:color w:val="3A3A3A"/>
                <w:spacing w:val="-8"/>
                <w:sz w:val="20"/>
                <w:szCs w:val="20"/>
              </w:rPr>
              <w:t>worldwide web</w:t>
            </w:r>
          </w:p>
        </w:tc>
      </w:tr>
    </w:tbl>
    <w:p w14:paraId="2AB0D300" w14:textId="4BE75203" w:rsidR="00766F88" w:rsidRPr="00870FEB" w:rsidRDefault="00766F88" w:rsidP="008B7B17">
      <w:pPr>
        <w:spacing w:after="40" w:line="230" w:lineRule="exact"/>
        <w:rPr>
          <w:rFonts w:ascii="Roboto" w:eastAsia="Times New Roman" w:hAnsi="Roboto" w:cs="Arial"/>
          <w:color w:val="3A3A3A"/>
          <w:spacing w:val="-8"/>
          <w:sz w:val="20"/>
          <w:szCs w:val="20"/>
        </w:rPr>
        <w:sectPr w:rsidR="00766F88" w:rsidRPr="00870FEB" w:rsidSect="0079193B">
          <w:type w:val="continuous"/>
          <w:pgSz w:w="12240" w:h="15840"/>
          <w:pgMar w:top="432" w:right="720" w:bottom="432" w:left="720" w:header="720" w:footer="720" w:gutter="0"/>
          <w:cols w:num="3" w:space="720"/>
          <w:docGrid w:linePitch="360"/>
        </w:sectPr>
      </w:pPr>
    </w:p>
    <w:p w14:paraId="42C5DFDA" w14:textId="77777777" w:rsidR="00A44E3C" w:rsidRPr="00870FEB" w:rsidRDefault="00A44E3C" w:rsidP="00646A07">
      <w:pPr>
        <w:tabs>
          <w:tab w:val="left" w:pos="11823"/>
          <w:tab w:val="left" w:pos="13768"/>
        </w:tabs>
        <w:spacing w:after="60" w:line="260" w:lineRule="atLeast"/>
        <w:rPr>
          <w:rFonts w:ascii="Roboto" w:eastAsia="Times New Roman" w:hAnsi="Roboto" w:cs="Arial"/>
          <w:color w:val="333333"/>
          <w:spacing w:val="-8"/>
          <w:sz w:val="20"/>
          <w:szCs w:val="20"/>
        </w:rPr>
        <w:sectPr w:rsidR="00A44E3C" w:rsidRPr="00870FEB" w:rsidSect="00A44E3C">
          <w:type w:val="continuous"/>
          <w:pgSz w:w="12240" w:h="15840"/>
          <w:pgMar w:top="432" w:right="1440" w:bottom="432" w:left="1440" w:header="720" w:footer="720" w:gutter="0"/>
          <w:cols w:space="720"/>
          <w:docGrid w:linePitch="360"/>
        </w:sectPr>
      </w:pPr>
    </w:p>
    <w:p w14:paraId="7D3BB6F1" w14:textId="77777777" w:rsidR="0084428A" w:rsidRPr="00870FEB" w:rsidRDefault="0084428A" w:rsidP="0084428A">
      <w:pPr>
        <w:spacing w:after="60" w:line="293" w:lineRule="atLeast"/>
        <w:rPr>
          <w:rFonts w:ascii="Roboto" w:hAnsi="Roboto" w:cs="Arial"/>
          <w:b/>
          <w:spacing w:val="-8"/>
          <w:sz w:val="20"/>
          <w:szCs w:val="20"/>
          <w:highlight w:val="yellow"/>
          <w:u w:val="single"/>
        </w:rPr>
        <w:sectPr w:rsidR="0084428A" w:rsidRPr="00870FEB" w:rsidSect="00A44E3C">
          <w:type w:val="continuous"/>
          <w:pgSz w:w="12240" w:h="15840"/>
          <w:pgMar w:top="432" w:right="1440" w:bottom="432" w:left="1440" w:header="720" w:footer="720" w:gutter="0"/>
          <w:cols w:space="720"/>
          <w:docGrid w:linePitch="360"/>
        </w:sectPr>
      </w:pPr>
    </w:p>
    <w:p w14:paraId="604724A7" w14:textId="483BC147" w:rsidR="0084428A" w:rsidRPr="00870FEB" w:rsidRDefault="0084428A" w:rsidP="009851E1">
      <w:pPr>
        <w:pStyle w:val="Header"/>
        <w:tabs>
          <w:tab w:val="clear" w:pos="4680"/>
          <w:tab w:val="clear" w:pos="9360"/>
          <w:tab w:val="left" w:pos="360"/>
        </w:tabs>
        <w:spacing w:before="60"/>
        <w:rPr>
          <w:rFonts w:ascii="Roboto" w:hAnsi="Roboto" w:cs="Arial"/>
          <w:i/>
          <w:color w:val="FF0000"/>
          <w:spacing w:val="-4"/>
          <w:sz w:val="19"/>
          <w:szCs w:val="19"/>
        </w:rPr>
        <w:sectPr w:rsidR="0084428A" w:rsidRPr="00870FEB" w:rsidSect="0079193B">
          <w:type w:val="continuous"/>
          <w:pgSz w:w="12240" w:h="15840"/>
          <w:pgMar w:top="432" w:right="720" w:bottom="432" w:left="720" w:header="720" w:footer="720" w:gutter="0"/>
          <w:cols w:num="3" w:space="720"/>
          <w:docGrid w:linePitch="360"/>
        </w:sectPr>
      </w:pPr>
    </w:p>
    <w:p w14:paraId="1195F152" w14:textId="77777777" w:rsidR="0079193B" w:rsidRPr="00870FEB" w:rsidRDefault="0079193B" w:rsidP="001709A7">
      <w:pPr>
        <w:tabs>
          <w:tab w:val="left" w:pos="11823"/>
          <w:tab w:val="left" w:pos="13768"/>
        </w:tabs>
        <w:spacing w:line="293" w:lineRule="atLeast"/>
        <w:rPr>
          <w:rFonts w:ascii="Roboto" w:eastAsia="Times New Roman" w:hAnsi="Roboto" w:cs="Arial"/>
          <w:color w:val="333333"/>
          <w:spacing w:val="-8"/>
          <w:sz w:val="19"/>
          <w:szCs w:val="19"/>
        </w:rPr>
        <w:sectPr w:rsidR="0079193B" w:rsidRPr="00870FEB" w:rsidSect="00A44E3C">
          <w:type w:val="continuous"/>
          <w:pgSz w:w="12240" w:h="15840"/>
          <w:pgMar w:top="432" w:right="720" w:bottom="432" w:left="720" w:header="720" w:footer="720" w:gutter="0"/>
          <w:cols w:num="3" w:space="720"/>
          <w:docGrid w:linePitch="360"/>
        </w:sectPr>
      </w:pPr>
    </w:p>
    <w:p w14:paraId="424FC398" w14:textId="77777777" w:rsidR="00A66F76" w:rsidRPr="0018332E" w:rsidRDefault="00A66F76" w:rsidP="00A66F76">
      <w:pPr>
        <w:spacing w:after="60" w:line="293" w:lineRule="atLeast"/>
        <w:ind w:left="-360"/>
        <w:rPr>
          <w:rFonts w:ascii="Roboto" w:hAnsi="Roboto" w:cs="Arial"/>
          <w:b/>
          <w:spacing w:val="-8"/>
          <w:sz w:val="20"/>
          <w:szCs w:val="20"/>
          <w:u w:val="single"/>
        </w:rPr>
      </w:pPr>
      <w:r w:rsidRPr="0018332E">
        <w:rPr>
          <w:rFonts w:ascii="Roboto" w:hAnsi="Roboto" w:cs="Arial"/>
          <w:b/>
          <w:spacing w:val="-8"/>
          <w:sz w:val="20"/>
          <w:szCs w:val="20"/>
          <w:u w:val="single"/>
        </w:rPr>
        <w:lastRenderedPageBreak/>
        <w:t>POSITIONS</w:t>
      </w:r>
    </w:p>
    <w:p w14:paraId="090F7630" w14:textId="77777777" w:rsidR="00A66F76" w:rsidRPr="0018332E" w:rsidRDefault="00A66F76" w:rsidP="00A66F76">
      <w:pPr>
        <w:spacing w:after="0" w:line="293" w:lineRule="atLeast"/>
        <w:ind w:left="360"/>
        <w:rPr>
          <w:rFonts w:ascii="Roboto" w:eastAsia="Times New Roman" w:hAnsi="Roboto" w:cs="Arial"/>
          <w:color w:val="333333"/>
          <w:spacing w:val="-8"/>
          <w:sz w:val="20"/>
          <w:szCs w:val="20"/>
        </w:rPr>
        <w:sectPr w:rsidR="00A66F76" w:rsidRPr="0018332E" w:rsidSect="008B7B17">
          <w:type w:val="continuous"/>
          <w:pgSz w:w="12240" w:h="15840"/>
          <w:pgMar w:top="432" w:right="1440" w:bottom="432" w:left="1440" w:header="720" w:footer="720" w:gutter="0"/>
          <w:cols w:space="720"/>
          <w:docGrid w:linePitch="360"/>
        </w:sectPr>
      </w:pPr>
    </w:p>
    <w:tbl>
      <w:tblPr>
        <w:tblStyle w:val="TableGrid"/>
        <w:tblW w:w="3013" w:type="dxa"/>
        <w:tblInd w:w="360" w:type="dxa"/>
        <w:tblLook w:val="04A0" w:firstRow="1" w:lastRow="0" w:firstColumn="1" w:lastColumn="0" w:noHBand="0" w:noVBand="1"/>
      </w:tblPr>
      <w:tblGrid>
        <w:gridCol w:w="3013"/>
      </w:tblGrid>
      <w:tr w:rsidR="00310016" w:rsidRPr="00310016" w14:paraId="65D5CEEE" w14:textId="77777777" w:rsidTr="00310016">
        <w:trPr>
          <w:trHeight w:val="278"/>
        </w:trPr>
        <w:tc>
          <w:tcPr>
            <w:tcW w:w="3013" w:type="dxa"/>
          </w:tcPr>
          <w:p w14:paraId="132AA3AD"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ccounting</w:t>
            </w:r>
            <w:r w:rsidRPr="00310016">
              <w:rPr>
                <w:rFonts w:ascii="Roboto" w:eastAsia="Times New Roman" w:hAnsi="Roboto" w:cs="Arial"/>
                <w:color w:val="333333"/>
                <w:spacing w:val="-8"/>
                <w:sz w:val="20"/>
                <w:szCs w:val="20"/>
              </w:rPr>
              <w:tab/>
            </w:r>
          </w:p>
        </w:tc>
      </w:tr>
      <w:tr w:rsidR="00310016" w:rsidRPr="00310016" w14:paraId="31D1904A" w14:textId="77777777" w:rsidTr="00310016">
        <w:trPr>
          <w:trHeight w:val="285"/>
        </w:trPr>
        <w:tc>
          <w:tcPr>
            <w:tcW w:w="3013" w:type="dxa"/>
          </w:tcPr>
          <w:p w14:paraId="56706B4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ctuaries</w:t>
            </w:r>
            <w:r w:rsidRPr="00310016">
              <w:rPr>
                <w:rFonts w:ascii="Roboto" w:eastAsia="Times New Roman" w:hAnsi="Roboto" w:cs="Arial"/>
                <w:color w:val="333333"/>
                <w:spacing w:val="-8"/>
                <w:sz w:val="20"/>
                <w:szCs w:val="20"/>
              </w:rPr>
              <w:tab/>
            </w:r>
          </w:p>
        </w:tc>
      </w:tr>
      <w:tr w:rsidR="00310016" w:rsidRPr="00310016" w14:paraId="430D4522" w14:textId="77777777" w:rsidTr="00310016">
        <w:trPr>
          <w:trHeight w:val="278"/>
        </w:trPr>
        <w:tc>
          <w:tcPr>
            <w:tcW w:w="3013" w:type="dxa"/>
          </w:tcPr>
          <w:p w14:paraId="4F993183"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dministration</w:t>
            </w:r>
            <w:r w:rsidRPr="00310016">
              <w:rPr>
                <w:rFonts w:ascii="Roboto" w:eastAsia="Times New Roman" w:hAnsi="Roboto" w:cs="Arial"/>
                <w:color w:val="333333"/>
                <w:spacing w:val="-8"/>
                <w:sz w:val="20"/>
                <w:szCs w:val="20"/>
              </w:rPr>
              <w:tab/>
            </w:r>
          </w:p>
        </w:tc>
      </w:tr>
      <w:tr w:rsidR="00310016" w:rsidRPr="00310016" w14:paraId="05B36E0E" w14:textId="77777777" w:rsidTr="00310016">
        <w:trPr>
          <w:trHeight w:val="285"/>
        </w:trPr>
        <w:tc>
          <w:tcPr>
            <w:tcW w:w="3013" w:type="dxa"/>
          </w:tcPr>
          <w:p w14:paraId="6F21FB5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dvertising</w:t>
            </w:r>
          </w:p>
        </w:tc>
      </w:tr>
      <w:tr w:rsidR="00310016" w:rsidRPr="00310016" w14:paraId="276E8E24" w14:textId="77777777" w:rsidTr="00310016">
        <w:trPr>
          <w:trHeight w:val="278"/>
        </w:trPr>
        <w:tc>
          <w:tcPr>
            <w:tcW w:w="3013" w:type="dxa"/>
          </w:tcPr>
          <w:p w14:paraId="4F91CCE7"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ffirmative action</w:t>
            </w:r>
            <w:r w:rsidRPr="00310016">
              <w:rPr>
                <w:rFonts w:ascii="Roboto" w:eastAsia="Times New Roman" w:hAnsi="Roboto" w:cs="Arial"/>
                <w:color w:val="333333"/>
                <w:spacing w:val="-8"/>
                <w:sz w:val="20"/>
                <w:szCs w:val="20"/>
              </w:rPr>
              <w:tab/>
            </w:r>
          </w:p>
        </w:tc>
      </w:tr>
      <w:tr w:rsidR="00310016" w:rsidRPr="00310016" w14:paraId="27D9C465" w14:textId="77777777" w:rsidTr="00310016">
        <w:trPr>
          <w:trHeight w:val="278"/>
        </w:trPr>
        <w:tc>
          <w:tcPr>
            <w:tcW w:w="3013" w:type="dxa"/>
          </w:tcPr>
          <w:p w14:paraId="574FB4D9"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rchitects</w:t>
            </w:r>
            <w:r w:rsidRPr="00310016">
              <w:rPr>
                <w:rFonts w:ascii="Roboto" w:eastAsia="Times New Roman" w:hAnsi="Roboto" w:cs="Arial"/>
                <w:color w:val="333333"/>
                <w:spacing w:val="-8"/>
                <w:sz w:val="20"/>
                <w:szCs w:val="20"/>
              </w:rPr>
              <w:tab/>
            </w:r>
          </w:p>
        </w:tc>
      </w:tr>
      <w:tr w:rsidR="00310016" w:rsidRPr="00310016" w14:paraId="672EE567" w14:textId="77777777" w:rsidTr="00310016">
        <w:trPr>
          <w:trHeight w:val="285"/>
        </w:trPr>
        <w:tc>
          <w:tcPr>
            <w:tcW w:w="3013" w:type="dxa"/>
          </w:tcPr>
          <w:p w14:paraId="68502F2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ssembly labor</w:t>
            </w:r>
            <w:r w:rsidRPr="00310016">
              <w:rPr>
                <w:rFonts w:ascii="Roboto" w:eastAsia="Times New Roman" w:hAnsi="Roboto" w:cs="Arial"/>
                <w:color w:val="333333"/>
                <w:spacing w:val="-8"/>
                <w:sz w:val="20"/>
                <w:szCs w:val="20"/>
              </w:rPr>
              <w:tab/>
            </w:r>
          </w:p>
        </w:tc>
      </w:tr>
      <w:tr w:rsidR="00310016" w:rsidRPr="00310016" w14:paraId="2A62CA9C" w14:textId="77777777" w:rsidTr="00310016">
        <w:trPr>
          <w:trHeight w:val="278"/>
        </w:trPr>
        <w:tc>
          <w:tcPr>
            <w:tcW w:w="3013" w:type="dxa"/>
          </w:tcPr>
          <w:p w14:paraId="0D239DA0"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uditing</w:t>
            </w:r>
            <w:r w:rsidRPr="00310016">
              <w:rPr>
                <w:rFonts w:ascii="Roboto" w:eastAsia="Times New Roman" w:hAnsi="Roboto" w:cs="Arial"/>
                <w:color w:val="333333"/>
                <w:spacing w:val="-8"/>
                <w:sz w:val="20"/>
                <w:szCs w:val="20"/>
              </w:rPr>
              <w:tab/>
            </w:r>
          </w:p>
        </w:tc>
      </w:tr>
      <w:tr w:rsidR="00310016" w:rsidRPr="00310016" w14:paraId="407C0E98" w14:textId="77777777" w:rsidTr="00310016">
        <w:trPr>
          <w:trHeight w:val="285"/>
        </w:trPr>
        <w:tc>
          <w:tcPr>
            <w:tcW w:w="3013" w:type="dxa"/>
          </w:tcPr>
          <w:p w14:paraId="2B038117"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automation</w:t>
            </w:r>
            <w:r w:rsidRPr="00310016">
              <w:rPr>
                <w:rFonts w:ascii="Roboto" w:eastAsia="Times New Roman" w:hAnsi="Roboto" w:cs="Arial"/>
                <w:color w:val="333333"/>
                <w:spacing w:val="-8"/>
                <w:sz w:val="20"/>
                <w:szCs w:val="20"/>
              </w:rPr>
              <w:tab/>
            </w:r>
          </w:p>
        </w:tc>
      </w:tr>
      <w:tr w:rsidR="00310016" w:rsidRPr="00310016" w14:paraId="6C63F7F2" w14:textId="77777777" w:rsidTr="00310016">
        <w:trPr>
          <w:trHeight w:val="278"/>
        </w:trPr>
        <w:tc>
          <w:tcPr>
            <w:tcW w:w="3013" w:type="dxa"/>
          </w:tcPr>
          <w:p w14:paraId="7248C2B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board of directors</w:t>
            </w:r>
            <w:r w:rsidRPr="00310016">
              <w:rPr>
                <w:rFonts w:ascii="Roboto" w:eastAsia="Times New Roman" w:hAnsi="Roboto" w:cs="Arial"/>
                <w:color w:val="333333"/>
                <w:spacing w:val="-8"/>
                <w:sz w:val="20"/>
                <w:szCs w:val="20"/>
              </w:rPr>
              <w:tab/>
            </w:r>
          </w:p>
        </w:tc>
      </w:tr>
      <w:tr w:rsidR="00310016" w:rsidRPr="00310016" w14:paraId="78802656" w14:textId="77777777" w:rsidTr="00310016">
        <w:trPr>
          <w:trHeight w:val="278"/>
        </w:trPr>
        <w:tc>
          <w:tcPr>
            <w:tcW w:w="3013" w:type="dxa"/>
          </w:tcPr>
          <w:p w14:paraId="522BE1B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budgeting</w:t>
            </w:r>
            <w:r w:rsidRPr="00310016">
              <w:rPr>
                <w:rFonts w:ascii="Roboto" w:eastAsia="Times New Roman" w:hAnsi="Roboto" w:cs="Arial"/>
                <w:color w:val="333333"/>
                <w:spacing w:val="-8"/>
                <w:sz w:val="20"/>
                <w:szCs w:val="20"/>
              </w:rPr>
              <w:tab/>
            </w:r>
          </w:p>
        </w:tc>
      </w:tr>
      <w:tr w:rsidR="00310016" w:rsidRPr="00310016" w14:paraId="5F7E41BE" w14:textId="77777777" w:rsidTr="00310016">
        <w:trPr>
          <w:trHeight w:val="285"/>
        </w:trPr>
        <w:tc>
          <w:tcPr>
            <w:tcW w:w="3013" w:type="dxa"/>
          </w:tcPr>
          <w:p w14:paraId="674BBC2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business intelligence</w:t>
            </w:r>
          </w:p>
        </w:tc>
      </w:tr>
      <w:tr w:rsidR="00310016" w:rsidRPr="00310016" w14:paraId="4A6C639A" w14:textId="77777777" w:rsidTr="00310016">
        <w:trPr>
          <w:trHeight w:val="278"/>
        </w:trPr>
        <w:tc>
          <w:tcPr>
            <w:tcW w:w="3013" w:type="dxa"/>
          </w:tcPr>
          <w:p w14:paraId="09ACEF7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business development</w:t>
            </w:r>
          </w:p>
        </w:tc>
      </w:tr>
      <w:tr w:rsidR="00310016" w:rsidRPr="00310016" w14:paraId="209C01E8" w14:textId="77777777" w:rsidTr="00310016">
        <w:trPr>
          <w:trHeight w:val="285"/>
        </w:trPr>
        <w:tc>
          <w:tcPr>
            <w:tcW w:w="3013" w:type="dxa"/>
          </w:tcPr>
          <w:p w14:paraId="3B35F8F1"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all centers</w:t>
            </w:r>
            <w:r w:rsidRPr="00310016">
              <w:rPr>
                <w:rFonts w:ascii="Roboto" w:eastAsia="Times New Roman" w:hAnsi="Roboto" w:cs="Arial"/>
                <w:color w:val="333333"/>
                <w:spacing w:val="-8"/>
                <w:sz w:val="20"/>
                <w:szCs w:val="20"/>
              </w:rPr>
              <w:tab/>
            </w:r>
          </w:p>
        </w:tc>
      </w:tr>
      <w:tr w:rsidR="00310016" w:rsidRPr="00310016" w14:paraId="0DD30213" w14:textId="77777777" w:rsidTr="00310016">
        <w:trPr>
          <w:trHeight w:val="278"/>
        </w:trPr>
        <w:tc>
          <w:tcPr>
            <w:tcW w:w="3013" w:type="dxa"/>
          </w:tcPr>
          <w:p w14:paraId="1C01D84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ash management</w:t>
            </w:r>
            <w:r w:rsidRPr="00310016">
              <w:rPr>
                <w:rFonts w:ascii="Roboto" w:eastAsia="Times New Roman" w:hAnsi="Roboto" w:cs="Arial"/>
                <w:color w:val="333333"/>
                <w:spacing w:val="-8"/>
                <w:sz w:val="20"/>
                <w:szCs w:val="20"/>
              </w:rPr>
              <w:tab/>
            </w:r>
          </w:p>
        </w:tc>
      </w:tr>
      <w:tr w:rsidR="00310016" w:rsidRPr="00310016" w14:paraId="5F56ACEB" w14:textId="77777777" w:rsidTr="00310016">
        <w:trPr>
          <w:trHeight w:val="278"/>
        </w:trPr>
        <w:tc>
          <w:tcPr>
            <w:tcW w:w="3013" w:type="dxa"/>
          </w:tcPr>
          <w:p w14:paraId="7303440D"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commercial officer</w:t>
            </w:r>
          </w:p>
        </w:tc>
      </w:tr>
      <w:tr w:rsidR="00310016" w:rsidRPr="00310016" w14:paraId="4BF18D14" w14:textId="77777777" w:rsidTr="00310016">
        <w:trPr>
          <w:trHeight w:val="285"/>
        </w:trPr>
        <w:tc>
          <w:tcPr>
            <w:tcW w:w="3013" w:type="dxa"/>
          </w:tcPr>
          <w:p w14:paraId="1B349980"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counsel</w:t>
            </w:r>
            <w:r w:rsidRPr="00310016">
              <w:rPr>
                <w:rFonts w:ascii="Roboto" w:eastAsia="Times New Roman" w:hAnsi="Roboto" w:cs="Arial"/>
                <w:color w:val="333333"/>
                <w:spacing w:val="-8"/>
                <w:sz w:val="20"/>
                <w:szCs w:val="20"/>
              </w:rPr>
              <w:tab/>
            </w:r>
          </w:p>
        </w:tc>
      </w:tr>
      <w:tr w:rsidR="00310016" w:rsidRPr="00310016" w14:paraId="74EB8EE8" w14:textId="77777777" w:rsidTr="00310016">
        <w:trPr>
          <w:trHeight w:val="278"/>
        </w:trPr>
        <w:tc>
          <w:tcPr>
            <w:tcW w:w="3013" w:type="dxa"/>
          </w:tcPr>
          <w:p w14:paraId="0CBE205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digital officer</w:t>
            </w:r>
          </w:p>
        </w:tc>
      </w:tr>
      <w:tr w:rsidR="00310016" w:rsidRPr="00310016" w14:paraId="36ED34BB" w14:textId="77777777" w:rsidTr="00310016">
        <w:trPr>
          <w:trHeight w:val="285"/>
        </w:trPr>
        <w:tc>
          <w:tcPr>
            <w:tcW w:w="3013" w:type="dxa"/>
          </w:tcPr>
          <w:p w14:paraId="0BD64A4D"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executive officer</w:t>
            </w:r>
          </w:p>
        </w:tc>
      </w:tr>
      <w:tr w:rsidR="00310016" w:rsidRPr="00310016" w14:paraId="12249E1E" w14:textId="77777777" w:rsidTr="00310016">
        <w:trPr>
          <w:trHeight w:val="278"/>
        </w:trPr>
        <w:tc>
          <w:tcPr>
            <w:tcW w:w="3013" w:type="dxa"/>
          </w:tcPr>
          <w:p w14:paraId="450CABB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financial officer</w:t>
            </w:r>
          </w:p>
        </w:tc>
      </w:tr>
      <w:tr w:rsidR="00310016" w:rsidRPr="00310016" w14:paraId="29E12D62" w14:textId="77777777" w:rsidTr="00310016">
        <w:trPr>
          <w:trHeight w:val="555"/>
        </w:trPr>
        <w:tc>
          <w:tcPr>
            <w:tcW w:w="3013" w:type="dxa"/>
          </w:tcPr>
          <w:p w14:paraId="21D2AA6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human resources officer</w:t>
            </w:r>
            <w:r w:rsidRPr="00310016">
              <w:rPr>
                <w:rFonts w:ascii="Roboto" w:eastAsia="Times New Roman" w:hAnsi="Roboto" w:cs="Arial"/>
                <w:color w:val="333333"/>
                <w:spacing w:val="-8"/>
                <w:sz w:val="20"/>
                <w:szCs w:val="20"/>
              </w:rPr>
              <w:tab/>
            </w:r>
          </w:p>
        </w:tc>
      </w:tr>
      <w:tr w:rsidR="00310016" w:rsidRPr="00310016" w14:paraId="384CB658" w14:textId="77777777" w:rsidTr="00310016">
        <w:trPr>
          <w:trHeight w:val="285"/>
        </w:trPr>
        <w:tc>
          <w:tcPr>
            <w:tcW w:w="3013" w:type="dxa"/>
          </w:tcPr>
          <w:p w14:paraId="3E96BFE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learning officer</w:t>
            </w:r>
          </w:p>
        </w:tc>
      </w:tr>
      <w:tr w:rsidR="00310016" w:rsidRPr="00310016" w14:paraId="6EBE8254" w14:textId="77777777" w:rsidTr="00310016">
        <w:trPr>
          <w:trHeight w:val="278"/>
        </w:trPr>
        <w:tc>
          <w:tcPr>
            <w:tcW w:w="3013" w:type="dxa"/>
          </w:tcPr>
          <w:p w14:paraId="71FC1500"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information officer</w:t>
            </w:r>
            <w:r w:rsidRPr="00310016">
              <w:rPr>
                <w:rFonts w:ascii="Roboto" w:eastAsia="Times New Roman" w:hAnsi="Roboto" w:cs="Arial"/>
                <w:color w:val="333333"/>
                <w:spacing w:val="-8"/>
                <w:sz w:val="20"/>
                <w:szCs w:val="20"/>
              </w:rPr>
              <w:tab/>
            </w:r>
          </w:p>
        </w:tc>
      </w:tr>
      <w:tr w:rsidR="00310016" w:rsidRPr="00310016" w14:paraId="5700F7B1" w14:textId="77777777" w:rsidTr="00310016">
        <w:trPr>
          <w:trHeight w:val="285"/>
        </w:trPr>
        <w:tc>
          <w:tcPr>
            <w:tcW w:w="3013" w:type="dxa"/>
          </w:tcPr>
          <w:p w14:paraId="1D9ACEE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information security officer</w:t>
            </w:r>
          </w:p>
        </w:tc>
      </w:tr>
      <w:tr w:rsidR="00310016" w:rsidRPr="00310016" w14:paraId="2409F438" w14:textId="77777777" w:rsidTr="00310016">
        <w:trPr>
          <w:trHeight w:val="278"/>
        </w:trPr>
        <w:tc>
          <w:tcPr>
            <w:tcW w:w="3013" w:type="dxa"/>
          </w:tcPr>
          <w:p w14:paraId="5B2B37D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relationship officer</w:t>
            </w:r>
          </w:p>
        </w:tc>
      </w:tr>
      <w:tr w:rsidR="00310016" w:rsidRPr="00310016" w14:paraId="4910E0F6" w14:textId="77777777" w:rsidTr="00310016">
        <w:trPr>
          <w:trHeight w:val="278"/>
        </w:trPr>
        <w:tc>
          <w:tcPr>
            <w:tcW w:w="3013" w:type="dxa"/>
          </w:tcPr>
          <w:p w14:paraId="2CEADC44"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marketing officer</w:t>
            </w:r>
          </w:p>
        </w:tc>
      </w:tr>
      <w:tr w:rsidR="00310016" w:rsidRPr="00310016" w14:paraId="53A89E80" w14:textId="77777777" w:rsidTr="00310016">
        <w:trPr>
          <w:trHeight w:val="285"/>
        </w:trPr>
        <w:tc>
          <w:tcPr>
            <w:tcW w:w="3013" w:type="dxa"/>
          </w:tcPr>
          <w:p w14:paraId="2793296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operating officer</w:t>
            </w:r>
            <w:r w:rsidRPr="00310016">
              <w:rPr>
                <w:rFonts w:ascii="Roboto" w:eastAsia="Times New Roman" w:hAnsi="Roboto" w:cs="Arial"/>
                <w:color w:val="333333"/>
                <w:spacing w:val="-8"/>
                <w:sz w:val="20"/>
                <w:szCs w:val="20"/>
              </w:rPr>
              <w:tab/>
            </w:r>
          </w:p>
        </w:tc>
      </w:tr>
      <w:tr w:rsidR="00310016" w:rsidRPr="00310016" w14:paraId="444D38E8" w14:textId="77777777" w:rsidTr="00310016">
        <w:trPr>
          <w:trHeight w:val="278"/>
        </w:trPr>
        <w:tc>
          <w:tcPr>
            <w:tcW w:w="3013" w:type="dxa"/>
          </w:tcPr>
          <w:p w14:paraId="06D569E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revenue officer</w:t>
            </w:r>
          </w:p>
        </w:tc>
      </w:tr>
      <w:tr w:rsidR="00310016" w:rsidRPr="00310016" w14:paraId="79AADF55" w14:textId="77777777" w:rsidTr="00310016">
        <w:trPr>
          <w:trHeight w:val="285"/>
        </w:trPr>
        <w:tc>
          <w:tcPr>
            <w:tcW w:w="3013" w:type="dxa"/>
          </w:tcPr>
          <w:p w14:paraId="618D02A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sales officer</w:t>
            </w:r>
          </w:p>
        </w:tc>
      </w:tr>
      <w:tr w:rsidR="00310016" w:rsidRPr="00310016" w14:paraId="548B9411" w14:textId="77777777" w:rsidTr="00310016">
        <w:trPr>
          <w:trHeight w:val="278"/>
        </w:trPr>
        <w:tc>
          <w:tcPr>
            <w:tcW w:w="3013" w:type="dxa"/>
          </w:tcPr>
          <w:p w14:paraId="2B46C1F5"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hief technology officer</w:t>
            </w:r>
          </w:p>
        </w:tc>
      </w:tr>
      <w:tr w:rsidR="00310016" w:rsidRPr="00310016" w14:paraId="14623915" w14:textId="77777777" w:rsidTr="00310016">
        <w:trPr>
          <w:trHeight w:val="278"/>
        </w:trPr>
        <w:tc>
          <w:tcPr>
            <w:tcW w:w="3013" w:type="dxa"/>
          </w:tcPr>
          <w:p w14:paraId="09BC35A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lerical</w:t>
            </w:r>
            <w:r w:rsidRPr="00310016">
              <w:rPr>
                <w:rFonts w:ascii="Roboto" w:eastAsia="Times New Roman" w:hAnsi="Roboto" w:cs="Arial"/>
                <w:color w:val="333333"/>
                <w:spacing w:val="-8"/>
                <w:sz w:val="20"/>
                <w:szCs w:val="20"/>
              </w:rPr>
              <w:tab/>
            </w:r>
          </w:p>
        </w:tc>
      </w:tr>
      <w:tr w:rsidR="00310016" w:rsidRPr="00310016" w14:paraId="582DBD1B" w14:textId="77777777" w:rsidTr="00310016">
        <w:trPr>
          <w:trHeight w:val="285"/>
        </w:trPr>
        <w:tc>
          <w:tcPr>
            <w:tcW w:w="3013" w:type="dxa"/>
          </w:tcPr>
          <w:p w14:paraId="17349B1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onsulting</w:t>
            </w:r>
            <w:r w:rsidRPr="00310016">
              <w:rPr>
                <w:rFonts w:ascii="Roboto" w:eastAsia="Times New Roman" w:hAnsi="Roboto" w:cs="Arial"/>
                <w:color w:val="333333"/>
                <w:spacing w:val="-8"/>
                <w:sz w:val="20"/>
                <w:szCs w:val="20"/>
              </w:rPr>
              <w:tab/>
            </w:r>
          </w:p>
        </w:tc>
      </w:tr>
      <w:tr w:rsidR="00310016" w:rsidRPr="00310016" w14:paraId="780C4D34" w14:textId="77777777" w:rsidTr="00310016">
        <w:trPr>
          <w:trHeight w:val="278"/>
        </w:trPr>
        <w:tc>
          <w:tcPr>
            <w:tcW w:w="3013" w:type="dxa"/>
          </w:tcPr>
          <w:p w14:paraId="6DBC9E2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opy editor</w:t>
            </w:r>
          </w:p>
        </w:tc>
      </w:tr>
      <w:tr w:rsidR="00310016" w:rsidRPr="00310016" w14:paraId="4FD76EC3" w14:textId="77777777" w:rsidTr="00310016">
        <w:trPr>
          <w:trHeight w:val="285"/>
        </w:trPr>
        <w:tc>
          <w:tcPr>
            <w:tcW w:w="3013" w:type="dxa"/>
          </w:tcPr>
          <w:p w14:paraId="0AFABAA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opy writer</w:t>
            </w:r>
          </w:p>
        </w:tc>
      </w:tr>
      <w:tr w:rsidR="00310016" w:rsidRPr="00310016" w14:paraId="04C4C06A" w14:textId="77777777" w:rsidTr="00310016">
        <w:trPr>
          <w:trHeight w:val="278"/>
        </w:trPr>
        <w:tc>
          <w:tcPr>
            <w:tcW w:w="3013" w:type="dxa"/>
          </w:tcPr>
          <w:p w14:paraId="16C0FD5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opyright law</w:t>
            </w:r>
            <w:r w:rsidRPr="00310016">
              <w:rPr>
                <w:rFonts w:ascii="Roboto" w:eastAsia="Times New Roman" w:hAnsi="Roboto" w:cs="Arial"/>
                <w:color w:val="333333"/>
                <w:spacing w:val="-8"/>
                <w:sz w:val="20"/>
                <w:szCs w:val="20"/>
              </w:rPr>
              <w:tab/>
            </w:r>
          </w:p>
        </w:tc>
      </w:tr>
      <w:tr w:rsidR="00310016" w:rsidRPr="00310016" w14:paraId="74210861" w14:textId="77777777" w:rsidTr="00310016">
        <w:trPr>
          <w:trHeight w:val="278"/>
        </w:trPr>
        <w:tc>
          <w:tcPr>
            <w:tcW w:w="3013" w:type="dxa"/>
          </w:tcPr>
          <w:p w14:paraId="0B165E01"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orporate relations</w:t>
            </w:r>
            <w:r w:rsidRPr="00310016">
              <w:rPr>
                <w:rFonts w:ascii="Roboto" w:eastAsia="Times New Roman" w:hAnsi="Roboto" w:cs="Arial"/>
                <w:color w:val="333333"/>
                <w:spacing w:val="-8"/>
                <w:sz w:val="20"/>
                <w:szCs w:val="20"/>
              </w:rPr>
              <w:tab/>
            </w:r>
          </w:p>
        </w:tc>
      </w:tr>
      <w:tr w:rsidR="00310016" w:rsidRPr="00310016" w14:paraId="10634F39" w14:textId="77777777" w:rsidTr="00310016">
        <w:trPr>
          <w:trHeight w:val="285"/>
        </w:trPr>
        <w:tc>
          <w:tcPr>
            <w:tcW w:w="3013" w:type="dxa"/>
          </w:tcPr>
          <w:p w14:paraId="324B5E09"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redit &amp; collections</w:t>
            </w:r>
            <w:r w:rsidRPr="00310016">
              <w:rPr>
                <w:rFonts w:ascii="Roboto" w:eastAsia="Times New Roman" w:hAnsi="Roboto" w:cs="Arial"/>
                <w:color w:val="333333"/>
                <w:spacing w:val="-8"/>
                <w:sz w:val="20"/>
                <w:szCs w:val="20"/>
              </w:rPr>
              <w:tab/>
            </w:r>
          </w:p>
        </w:tc>
      </w:tr>
      <w:tr w:rsidR="00310016" w:rsidRPr="00310016" w14:paraId="3834964B" w14:textId="77777777" w:rsidTr="00310016">
        <w:trPr>
          <w:trHeight w:val="278"/>
        </w:trPr>
        <w:tc>
          <w:tcPr>
            <w:tcW w:w="3013" w:type="dxa"/>
          </w:tcPr>
          <w:p w14:paraId="4CE2E9E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ustomer service</w:t>
            </w:r>
            <w:r w:rsidRPr="00310016">
              <w:rPr>
                <w:rFonts w:ascii="Roboto" w:eastAsia="Times New Roman" w:hAnsi="Roboto" w:cs="Arial"/>
                <w:color w:val="333333"/>
                <w:spacing w:val="-8"/>
                <w:sz w:val="20"/>
                <w:szCs w:val="20"/>
              </w:rPr>
              <w:tab/>
            </w:r>
          </w:p>
        </w:tc>
      </w:tr>
      <w:tr w:rsidR="00310016" w:rsidRPr="00310016" w14:paraId="60DB45D9" w14:textId="77777777" w:rsidTr="00310016">
        <w:trPr>
          <w:trHeight w:val="285"/>
        </w:trPr>
        <w:tc>
          <w:tcPr>
            <w:tcW w:w="3013" w:type="dxa"/>
          </w:tcPr>
          <w:p w14:paraId="54767E6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CXO – chief X officer</w:t>
            </w:r>
            <w:r w:rsidRPr="00310016">
              <w:rPr>
                <w:rFonts w:ascii="Roboto" w:eastAsia="Times New Roman" w:hAnsi="Roboto" w:cs="Arial"/>
                <w:color w:val="333333"/>
                <w:spacing w:val="-8"/>
                <w:sz w:val="20"/>
                <w:szCs w:val="20"/>
              </w:rPr>
              <w:tab/>
            </w:r>
          </w:p>
        </w:tc>
      </w:tr>
      <w:tr w:rsidR="00310016" w:rsidRPr="00310016" w14:paraId="22C66798" w14:textId="77777777" w:rsidTr="00310016">
        <w:trPr>
          <w:trHeight w:val="278"/>
        </w:trPr>
        <w:tc>
          <w:tcPr>
            <w:tcW w:w="3013" w:type="dxa"/>
          </w:tcPr>
          <w:p w14:paraId="5713844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data analysis</w:t>
            </w:r>
            <w:r w:rsidRPr="00310016">
              <w:rPr>
                <w:rFonts w:ascii="Roboto" w:eastAsia="Times New Roman" w:hAnsi="Roboto" w:cs="Arial"/>
                <w:color w:val="333333"/>
                <w:spacing w:val="-8"/>
                <w:sz w:val="20"/>
                <w:szCs w:val="20"/>
              </w:rPr>
              <w:tab/>
            </w:r>
          </w:p>
        </w:tc>
      </w:tr>
      <w:tr w:rsidR="00310016" w:rsidRPr="00310016" w14:paraId="5E8AF1B8" w14:textId="77777777" w:rsidTr="00310016">
        <w:trPr>
          <w:trHeight w:val="278"/>
        </w:trPr>
        <w:tc>
          <w:tcPr>
            <w:tcW w:w="3013" w:type="dxa"/>
          </w:tcPr>
          <w:p w14:paraId="3080F6DB"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data science</w:t>
            </w:r>
            <w:r w:rsidRPr="00310016">
              <w:rPr>
                <w:rFonts w:ascii="Roboto" w:eastAsia="Times New Roman" w:hAnsi="Roboto" w:cs="Arial"/>
                <w:color w:val="333333"/>
                <w:spacing w:val="-8"/>
                <w:sz w:val="20"/>
                <w:szCs w:val="20"/>
              </w:rPr>
              <w:tab/>
            </w:r>
          </w:p>
        </w:tc>
      </w:tr>
      <w:tr w:rsidR="00310016" w:rsidRPr="00310016" w14:paraId="191E8683" w14:textId="77777777" w:rsidTr="00310016">
        <w:trPr>
          <w:trHeight w:val="285"/>
        </w:trPr>
        <w:tc>
          <w:tcPr>
            <w:tcW w:w="3013" w:type="dxa"/>
          </w:tcPr>
          <w:p w14:paraId="13680899"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design</w:t>
            </w:r>
            <w:r w:rsidRPr="00310016">
              <w:rPr>
                <w:rFonts w:ascii="Roboto" w:eastAsia="Times New Roman" w:hAnsi="Roboto" w:cs="Arial"/>
                <w:color w:val="333333"/>
                <w:spacing w:val="-8"/>
                <w:sz w:val="20"/>
                <w:szCs w:val="20"/>
              </w:rPr>
              <w:tab/>
            </w:r>
          </w:p>
        </w:tc>
      </w:tr>
      <w:tr w:rsidR="00310016" w:rsidRPr="00310016" w14:paraId="01D52C5F" w14:textId="77777777" w:rsidTr="00310016">
        <w:trPr>
          <w:trHeight w:val="278"/>
        </w:trPr>
        <w:tc>
          <w:tcPr>
            <w:tcW w:w="3013" w:type="dxa"/>
          </w:tcPr>
          <w:p w14:paraId="431B1A85"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development</w:t>
            </w:r>
          </w:p>
        </w:tc>
      </w:tr>
      <w:tr w:rsidR="00310016" w:rsidRPr="00310016" w14:paraId="1B6AA267" w14:textId="77777777" w:rsidTr="00310016">
        <w:trPr>
          <w:trHeight w:val="285"/>
        </w:trPr>
        <w:tc>
          <w:tcPr>
            <w:tcW w:w="3013" w:type="dxa"/>
          </w:tcPr>
          <w:p w14:paraId="6A13F9F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diversity</w:t>
            </w:r>
            <w:r w:rsidRPr="00310016">
              <w:rPr>
                <w:rFonts w:ascii="Roboto" w:eastAsia="Times New Roman" w:hAnsi="Roboto" w:cs="Arial"/>
                <w:color w:val="333333"/>
                <w:spacing w:val="-8"/>
                <w:sz w:val="20"/>
                <w:szCs w:val="20"/>
              </w:rPr>
              <w:tab/>
            </w:r>
          </w:p>
        </w:tc>
      </w:tr>
      <w:tr w:rsidR="00310016" w:rsidRPr="00310016" w14:paraId="42A68DC2" w14:textId="77777777" w:rsidTr="00310016">
        <w:trPr>
          <w:trHeight w:val="278"/>
        </w:trPr>
        <w:tc>
          <w:tcPr>
            <w:tcW w:w="3013" w:type="dxa"/>
          </w:tcPr>
          <w:p w14:paraId="64E51013"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drivers</w:t>
            </w:r>
            <w:r w:rsidRPr="00310016">
              <w:rPr>
                <w:rFonts w:ascii="Roboto" w:eastAsia="Times New Roman" w:hAnsi="Roboto" w:cs="Arial"/>
                <w:color w:val="333333"/>
                <w:spacing w:val="-8"/>
                <w:sz w:val="20"/>
                <w:szCs w:val="20"/>
              </w:rPr>
              <w:tab/>
            </w:r>
          </w:p>
        </w:tc>
      </w:tr>
      <w:tr w:rsidR="00310016" w:rsidRPr="00310016" w14:paraId="2D4847FC" w14:textId="77777777" w:rsidTr="00310016">
        <w:trPr>
          <w:trHeight w:val="278"/>
        </w:trPr>
        <w:tc>
          <w:tcPr>
            <w:tcW w:w="3013" w:type="dxa"/>
          </w:tcPr>
          <w:p w14:paraId="0A9911B0"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economics</w:t>
            </w:r>
          </w:p>
        </w:tc>
      </w:tr>
      <w:tr w:rsidR="00310016" w:rsidRPr="00310016" w14:paraId="5DFB290E" w14:textId="77777777" w:rsidTr="00310016">
        <w:trPr>
          <w:trHeight w:val="285"/>
        </w:trPr>
        <w:tc>
          <w:tcPr>
            <w:tcW w:w="3013" w:type="dxa"/>
          </w:tcPr>
          <w:p w14:paraId="48FE471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editor</w:t>
            </w:r>
            <w:r w:rsidRPr="00310016">
              <w:rPr>
                <w:rFonts w:ascii="Roboto" w:eastAsia="Times New Roman" w:hAnsi="Roboto" w:cs="Arial"/>
                <w:color w:val="333333"/>
                <w:spacing w:val="-8"/>
                <w:sz w:val="20"/>
                <w:szCs w:val="20"/>
              </w:rPr>
              <w:tab/>
            </w:r>
          </w:p>
        </w:tc>
      </w:tr>
      <w:tr w:rsidR="00310016" w:rsidRPr="00310016" w14:paraId="79F08381" w14:textId="77777777" w:rsidTr="00310016">
        <w:trPr>
          <w:trHeight w:val="278"/>
        </w:trPr>
        <w:tc>
          <w:tcPr>
            <w:tcW w:w="3013" w:type="dxa"/>
          </w:tcPr>
          <w:p w14:paraId="0762F227"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education</w:t>
            </w:r>
            <w:r w:rsidRPr="00310016">
              <w:rPr>
                <w:rFonts w:ascii="Roboto" w:eastAsia="Times New Roman" w:hAnsi="Roboto" w:cs="Arial"/>
                <w:color w:val="333333"/>
                <w:spacing w:val="-8"/>
                <w:sz w:val="20"/>
                <w:szCs w:val="20"/>
              </w:rPr>
              <w:tab/>
            </w:r>
          </w:p>
        </w:tc>
      </w:tr>
      <w:tr w:rsidR="00310016" w:rsidRPr="00310016" w14:paraId="4A794246" w14:textId="77777777" w:rsidTr="00310016">
        <w:trPr>
          <w:trHeight w:val="285"/>
        </w:trPr>
        <w:tc>
          <w:tcPr>
            <w:tcW w:w="3013" w:type="dxa"/>
          </w:tcPr>
          <w:p w14:paraId="1AF1D4B1"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engineering</w:t>
            </w:r>
            <w:r w:rsidRPr="00310016">
              <w:rPr>
                <w:rFonts w:ascii="Roboto" w:eastAsia="Times New Roman" w:hAnsi="Roboto" w:cs="Arial"/>
                <w:color w:val="333333"/>
                <w:spacing w:val="-8"/>
                <w:sz w:val="20"/>
                <w:szCs w:val="20"/>
              </w:rPr>
              <w:tab/>
            </w:r>
          </w:p>
        </w:tc>
      </w:tr>
      <w:tr w:rsidR="00310016" w:rsidRPr="00310016" w14:paraId="249BCA90" w14:textId="77777777" w:rsidTr="00310016">
        <w:trPr>
          <w:trHeight w:val="278"/>
        </w:trPr>
        <w:tc>
          <w:tcPr>
            <w:tcW w:w="3013" w:type="dxa"/>
          </w:tcPr>
          <w:p w14:paraId="28F04535"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environmentalists</w:t>
            </w:r>
            <w:r w:rsidRPr="00310016">
              <w:rPr>
                <w:rFonts w:ascii="Roboto" w:eastAsia="Times New Roman" w:hAnsi="Roboto" w:cs="Arial"/>
                <w:color w:val="333333"/>
                <w:spacing w:val="-8"/>
                <w:sz w:val="20"/>
                <w:szCs w:val="20"/>
              </w:rPr>
              <w:tab/>
            </w:r>
          </w:p>
        </w:tc>
      </w:tr>
      <w:tr w:rsidR="00310016" w:rsidRPr="00310016" w14:paraId="073D494E" w14:textId="77777777" w:rsidTr="00310016">
        <w:trPr>
          <w:trHeight w:val="278"/>
        </w:trPr>
        <w:tc>
          <w:tcPr>
            <w:tcW w:w="3013" w:type="dxa"/>
          </w:tcPr>
          <w:p w14:paraId="07B6B4A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facilities management</w:t>
            </w:r>
          </w:p>
        </w:tc>
      </w:tr>
      <w:tr w:rsidR="00310016" w:rsidRPr="00310016" w14:paraId="791BC9F2" w14:textId="77777777" w:rsidTr="00310016">
        <w:trPr>
          <w:trHeight w:val="285"/>
        </w:trPr>
        <w:tc>
          <w:tcPr>
            <w:tcW w:w="3013" w:type="dxa"/>
          </w:tcPr>
          <w:p w14:paraId="5531F89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financial</w:t>
            </w:r>
          </w:p>
        </w:tc>
      </w:tr>
      <w:tr w:rsidR="00310016" w:rsidRPr="00310016" w14:paraId="595F6272" w14:textId="77777777" w:rsidTr="00310016">
        <w:trPr>
          <w:trHeight w:val="278"/>
        </w:trPr>
        <w:tc>
          <w:tcPr>
            <w:tcW w:w="3013" w:type="dxa"/>
          </w:tcPr>
          <w:p w14:paraId="3A1F2F1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financial analysis</w:t>
            </w:r>
            <w:r w:rsidRPr="00310016">
              <w:rPr>
                <w:rFonts w:ascii="Roboto" w:eastAsia="Times New Roman" w:hAnsi="Roboto" w:cs="Arial"/>
                <w:color w:val="333333"/>
                <w:spacing w:val="-8"/>
                <w:sz w:val="20"/>
                <w:szCs w:val="20"/>
              </w:rPr>
              <w:tab/>
            </w:r>
          </w:p>
        </w:tc>
      </w:tr>
      <w:tr w:rsidR="00310016" w:rsidRPr="00310016" w14:paraId="1D3262D4" w14:textId="77777777" w:rsidTr="00310016">
        <w:trPr>
          <w:trHeight w:val="285"/>
        </w:trPr>
        <w:tc>
          <w:tcPr>
            <w:tcW w:w="3013" w:type="dxa"/>
          </w:tcPr>
          <w:p w14:paraId="3B50935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fund raising</w:t>
            </w:r>
            <w:r w:rsidRPr="00310016">
              <w:rPr>
                <w:rFonts w:ascii="Roboto" w:eastAsia="Times New Roman" w:hAnsi="Roboto" w:cs="Arial"/>
                <w:color w:val="333333"/>
                <w:spacing w:val="-8"/>
                <w:sz w:val="20"/>
                <w:szCs w:val="20"/>
              </w:rPr>
              <w:tab/>
            </w:r>
          </w:p>
        </w:tc>
      </w:tr>
      <w:tr w:rsidR="00310016" w:rsidRPr="00310016" w14:paraId="53CBFD3E" w14:textId="77777777" w:rsidTr="00310016">
        <w:trPr>
          <w:trHeight w:val="278"/>
        </w:trPr>
        <w:tc>
          <w:tcPr>
            <w:tcW w:w="3013" w:type="dxa"/>
          </w:tcPr>
          <w:p w14:paraId="3106252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general management</w:t>
            </w:r>
          </w:p>
        </w:tc>
      </w:tr>
      <w:tr w:rsidR="00310016" w:rsidRPr="00310016" w14:paraId="64D20A8C" w14:textId="77777777" w:rsidTr="00310016">
        <w:trPr>
          <w:trHeight w:val="278"/>
        </w:trPr>
        <w:tc>
          <w:tcPr>
            <w:tcW w:w="3013" w:type="dxa"/>
          </w:tcPr>
          <w:p w14:paraId="53BF1694"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generalist</w:t>
            </w:r>
            <w:r w:rsidRPr="00310016">
              <w:rPr>
                <w:rFonts w:ascii="Roboto" w:eastAsia="Times New Roman" w:hAnsi="Roboto" w:cs="Arial"/>
                <w:color w:val="333333"/>
                <w:spacing w:val="-8"/>
                <w:sz w:val="20"/>
                <w:szCs w:val="20"/>
              </w:rPr>
              <w:tab/>
            </w:r>
          </w:p>
        </w:tc>
      </w:tr>
      <w:tr w:rsidR="00310016" w:rsidRPr="00310016" w14:paraId="30AAAF5C" w14:textId="77777777" w:rsidTr="00310016">
        <w:trPr>
          <w:trHeight w:val="285"/>
        </w:trPr>
        <w:tc>
          <w:tcPr>
            <w:tcW w:w="3013" w:type="dxa"/>
          </w:tcPr>
          <w:p w14:paraId="68EB9471"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graphic arts/design</w:t>
            </w:r>
            <w:r w:rsidRPr="00310016">
              <w:rPr>
                <w:rFonts w:ascii="Roboto" w:eastAsia="Times New Roman" w:hAnsi="Roboto" w:cs="Arial"/>
                <w:color w:val="333333"/>
                <w:spacing w:val="-8"/>
                <w:sz w:val="20"/>
                <w:szCs w:val="20"/>
              </w:rPr>
              <w:tab/>
            </w:r>
          </w:p>
        </w:tc>
      </w:tr>
      <w:tr w:rsidR="00310016" w:rsidRPr="00310016" w14:paraId="2E63C599" w14:textId="77777777" w:rsidTr="00310016">
        <w:trPr>
          <w:trHeight w:val="278"/>
        </w:trPr>
        <w:tc>
          <w:tcPr>
            <w:tcW w:w="3013" w:type="dxa"/>
          </w:tcPr>
          <w:p w14:paraId="1F161D03"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help desks</w:t>
            </w:r>
            <w:r w:rsidRPr="00310016">
              <w:rPr>
                <w:rFonts w:ascii="Roboto" w:eastAsia="Times New Roman" w:hAnsi="Roboto" w:cs="Arial"/>
                <w:color w:val="333333"/>
                <w:spacing w:val="-8"/>
                <w:sz w:val="20"/>
                <w:szCs w:val="20"/>
              </w:rPr>
              <w:tab/>
            </w:r>
          </w:p>
        </w:tc>
      </w:tr>
      <w:tr w:rsidR="00310016" w:rsidRPr="00310016" w14:paraId="51C40E93" w14:textId="77777777" w:rsidTr="00310016">
        <w:trPr>
          <w:trHeight w:val="285"/>
        </w:trPr>
        <w:tc>
          <w:tcPr>
            <w:tcW w:w="3013" w:type="dxa"/>
          </w:tcPr>
          <w:p w14:paraId="44A03953"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human resources</w:t>
            </w:r>
            <w:r w:rsidRPr="00310016">
              <w:rPr>
                <w:rFonts w:ascii="Roboto" w:eastAsia="Times New Roman" w:hAnsi="Roboto" w:cs="Arial"/>
                <w:color w:val="333333"/>
                <w:spacing w:val="-8"/>
                <w:sz w:val="20"/>
                <w:szCs w:val="20"/>
              </w:rPr>
              <w:tab/>
            </w:r>
          </w:p>
        </w:tc>
      </w:tr>
      <w:tr w:rsidR="00310016" w:rsidRPr="00310016" w14:paraId="0AB15191" w14:textId="77777777" w:rsidTr="00310016">
        <w:trPr>
          <w:trHeight w:val="278"/>
        </w:trPr>
        <w:tc>
          <w:tcPr>
            <w:tcW w:w="3013" w:type="dxa"/>
          </w:tcPr>
          <w:p w14:paraId="69700D0B"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industrial labor</w:t>
            </w:r>
            <w:r w:rsidRPr="00310016">
              <w:rPr>
                <w:rFonts w:ascii="Roboto" w:eastAsia="Times New Roman" w:hAnsi="Roboto" w:cs="Arial"/>
                <w:color w:val="333333"/>
                <w:spacing w:val="-8"/>
                <w:sz w:val="20"/>
                <w:szCs w:val="20"/>
              </w:rPr>
              <w:tab/>
            </w:r>
          </w:p>
        </w:tc>
      </w:tr>
      <w:tr w:rsidR="00310016" w:rsidRPr="00310016" w14:paraId="4E5EAAD1" w14:textId="77777777" w:rsidTr="00310016">
        <w:trPr>
          <w:trHeight w:val="278"/>
        </w:trPr>
        <w:tc>
          <w:tcPr>
            <w:tcW w:w="3013" w:type="dxa"/>
          </w:tcPr>
          <w:p w14:paraId="4F92D0B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information technology / IT</w:t>
            </w:r>
          </w:p>
        </w:tc>
      </w:tr>
      <w:tr w:rsidR="00310016" w:rsidRPr="00310016" w14:paraId="49F76F2D" w14:textId="77777777" w:rsidTr="00310016">
        <w:trPr>
          <w:trHeight w:val="285"/>
        </w:trPr>
        <w:tc>
          <w:tcPr>
            <w:tcW w:w="3013" w:type="dxa"/>
          </w:tcPr>
          <w:p w14:paraId="20CBEAB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intellectual property</w:t>
            </w:r>
            <w:r w:rsidRPr="00310016">
              <w:rPr>
                <w:rFonts w:ascii="Roboto" w:eastAsia="Times New Roman" w:hAnsi="Roboto" w:cs="Arial"/>
                <w:color w:val="333333"/>
                <w:spacing w:val="-8"/>
                <w:sz w:val="20"/>
                <w:szCs w:val="20"/>
              </w:rPr>
              <w:tab/>
            </w:r>
          </w:p>
        </w:tc>
      </w:tr>
      <w:tr w:rsidR="00310016" w:rsidRPr="00310016" w14:paraId="6D3D281D" w14:textId="77777777" w:rsidTr="00310016">
        <w:trPr>
          <w:trHeight w:val="278"/>
        </w:trPr>
        <w:tc>
          <w:tcPr>
            <w:tcW w:w="3013" w:type="dxa"/>
          </w:tcPr>
          <w:p w14:paraId="3470FA40"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international</w:t>
            </w:r>
          </w:p>
        </w:tc>
      </w:tr>
      <w:tr w:rsidR="00310016" w:rsidRPr="00310016" w14:paraId="439A4C72" w14:textId="77777777" w:rsidTr="00310016">
        <w:trPr>
          <w:trHeight w:val="285"/>
        </w:trPr>
        <w:tc>
          <w:tcPr>
            <w:tcW w:w="3013" w:type="dxa"/>
          </w:tcPr>
          <w:p w14:paraId="5E38C995"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investor relations</w:t>
            </w:r>
            <w:r w:rsidRPr="00310016">
              <w:rPr>
                <w:rFonts w:ascii="Roboto" w:eastAsia="Times New Roman" w:hAnsi="Roboto" w:cs="Arial"/>
                <w:color w:val="333333"/>
                <w:spacing w:val="-8"/>
                <w:sz w:val="20"/>
                <w:szCs w:val="20"/>
              </w:rPr>
              <w:tab/>
            </w:r>
          </w:p>
        </w:tc>
      </w:tr>
      <w:tr w:rsidR="00310016" w:rsidRPr="00310016" w14:paraId="16144C6C" w14:textId="77777777" w:rsidTr="00310016">
        <w:trPr>
          <w:trHeight w:val="278"/>
        </w:trPr>
        <w:tc>
          <w:tcPr>
            <w:tcW w:w="3013" w:type="dxa"/>
          </w:tcPr>
          <w:p w14:paraId="117379C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laboratory personnel</w:t>
            </w:r>
          </w:p>
        </w:tc>
      </w:tr>
      <w:tr w:rsidR="00310016" w:rsidRPr="00310016" w14:paraId="4457BCA0" w14:textId="77777777" w:rsidTr="00310016">
        <w:trPr>
          <w:trHeight w:val="278"/>
        </w:trPr>
        <w:tc>
          <w:tcPr>
            <w:tcW w:w="3013" w:type="dxa"/>
          </w:tcPr>
          <w:p w14:paraId="23C47F63"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lawyers</w:t>
            </w:r>
            <w:r w:rsidRPr="00310016">
              <w:rPr>
                <w:rFonts w:ascii="Roboto" w:eastAsia="Times New Roman" w:hAnsi="Roboto" w:cs="Arial"/>
                <w:color w:val="333333"/>
                <w:spacing w:val="-8"/>
                <w:sz w:val="20"/>
                <w:szCs w:val="20"/>
              </w:rPr>
              <w:tab/>
            </w:r>
          </w:p>
        </w:tc>
      </w:tr>
      <w:tr w:rsidR="00310016" w:rsidRPr="00310016" w14:paraId="21B2B6FB" w14:textId="77777777" w:rsidTr="00310016">
        <w:trPr>
          <w:trHeight w:val="285"/>
        </w:trPr>
        <w:tc>
          <w:tcPr>
            <w:tcW w:w="3013" w:type="dxa"/>
          </w:tcPr>
          <w:p w14:paraId="74EC20C9"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light industrial</w:t>
            </w:r>
          </w:p>
        </w:tc>
      </w:tr>
      <w:tr w:rsidR="00310016" w:rsidRPr="00310016" w14:paraId="28A22587" w14:textId="77777777" w:rsidTr="00310016">
        <w:trPr>
          <w:trHeight w:val="278"/>
        </w:trPr>
        <w:tc>
          <w:tcPr>
            <w:tcW w:w="3013" w:type="dxa"/>
          </w:tcPr>
          <w:p w14:paraId="60228DA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logistics</w:t>
            </w:r>
            <w:r w:rsidRPr="00310016">
              <w:rPr>
                <w:rFonts w:ascii="Roboto" w:eastAsia="Times New Roman" w:hAnsi="Roboto" w:cs="Arial"/>
                <w:color w:val="333333"/>
                <w:spacing w:val="-8"/>
                <w:sz w:val="20"/>
                <w:szCs w:val="20"/>
              </w:rPr>
              <w:tab/>
            </w:r>
          </w:p>
        </w:tc>
      </w:tr>
      <w:tr w:rsidR="00310016" w:rsidRPr="00310016" w14:paraId="140220D9" w14:textId="77777777" w:rsidTr="00310016">
        <w:trPr>
          <w:trHeight w:val="285"/>
        </w:trPr>
        <w:tc>
          <w:tcPr>
            <w:tcW w:w="3013" w:type="dxa"/>
          </w:tcPr>
          <w:p w14:paraId="6F86734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anagement consultant</w:t>
            </w:r>
            <w:r w:rsidRPr="00310016">
              <w:rPr>
                <w:rFonts w:ascii="Roboto" w:eastAsia="Times New Roman" w:hAnsi="Roboto" w:cs="Arial"/>
                <w:color w:val="333333"/>
                <w:spacing w:val="-8"/>
                <w:sz w:val="20"/>
                <w:szCs w:val="20"/>
              </w:rPr>
              <w:tab/>
            </w:r>
          </w:p>
        </w:tc>
      </w:tr>
      <w:tr w:rsidR="00310016" w:rsidRPr="00310016" w14:paraId="5BC47678" w14:textId="77777777" w:rsidTr="00310016">
        <w:trPr>
          <w:trHeight w:val="278"/>
        </w:trPr>
        <w:tc>
          <w:tcPr>
            <w:tcW w:w="3013" w:type="dxa"/>
          </w:tcPr>
          <w:p w14:paraId="30B2F09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anufacturing</w:t>
            </w:r>
            <w:r w:rsidRPr="00310016">
              <w:rPr>
                <w:rFonts w:ascii="Roboto" w:eastAsia="Times New Roman" w:hAnsi="Roboto" w:cs="Arial"/>
                <w:color w:val="333333"/>
                <w:spacing w:val="-8"/>
                <w:sz w:val="20"/>
                <w:szCs w:val="20"/>
              </w:rPr>
              <w:tab/>
            </w:r>
          </w:p>
        </w:tc>
      </w:tr>
      <w:tr w:rsidR="00310016" w:rsidRPr="00310016" w14:paraId="2C5BAED7" w14:textId="77777777" w:rsidTr="00310016">
        <w:trPr>
          <w:trHeight w:val="278"/>
        </w:trPr>
        <w:tc>
          <w:tcPr>
            <w:tcW w:w="3013" w:type="dxa"/>
          </w:tcPr>
          <w:p w14:paraId="1B01BA7B"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arket research</w:t>
            </w:r>
          </w:p>
        </w:tc>
      </w:tr>
      <w:tr w:rsidR="00310016" w:rsidRPr="00310016" w14:paraId="7FE6E7D3" w14:textId="77777777" w:rsidTr="00310016">
        <w:trPr>
          <w:trHeight w:val="285"/>
        </w:trPr>
        <w:tc>
          <w:tcPr>
            <w:tcW w:w="3013" w:type="dxa"/>
          </w:tcPr>
          <w:p w14:paraId="544F43B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arketing</w:t>
            </w:r>
            <w:r w:rsidRPr="00310016">
              <w:rPr>
                <w:rFonts w:ascii="Roboto" w:eastAsia="Times New Roman" w:hAnsi="Roboto" w:cs="Arial"/>
                <w:color w:val="333333"/>
                <w:spacing w:val="-8"/>
                <w:sz w:val="20"/>
                <w:szCs w:val="20"/>
              </w:rPr>
              <w:tab/>
            </w:r>
          </w:p>
        </w:tc>
      </w:tr>
      <w:tr w:rsidR="00310016" w:rsidRPr="00310016" w14:paraId="57B3280C" w14:textId="77777777" w:rsidTr="00310016">
        <w:trPr>
          <w:trHeight w:val="278"/>
        </w:trPr>
        <w:tc>
          <w:tcPr>
            <w:tcW w:w="3013" w:type="dxa"/>
          </w:tcPr>
          <w:p w14:paraId="58588A01"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aterials management</w:t>
            </w:r>
          </w:p>
        </w:tc>
      </w:tr>
      <w:tr w:rsidR="00310016" w:rsidRPr="00310016" w14:paraId="13FB0F2D" w14:textId="77777777" w:rsidTr="00310016">
        <w:trPr>
          <w:trHeight w:val="285"/>
        </w:trPr>
        <w:tc>
          <w:tcPr>
            <w:tcW w:w="3013" w:type="dxa"/>
          </w:tcPr>
          <w:p w14:paraId="0F142C7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aterials planning</w:t>
            </w:r>
            <w:r w:rsidRPr="00310016">
              <w:rPr>
                <w:rFonts w:ascii="Roboto" w:eastAsia="Times New Roman" w:hAnsi="Roboto" w:cs="Arial"/>
                <w:color w:val="333333"/>
                <w:spacing w:val="-8"/>
                <w:sz w:val="20"/>
                <w:szCs w:val="20"/>
              </w:rPr>
              <w:tab/>
            </w:r>
          </w:p>
        </w:tc>
      </w:tr>
      <w:tr w:rsidR="00310016" w:rsidRPr="00310016" w14:paraId="11D7C5F0" w14:textId="77777777" w:rsidTr="00310016">
        <w:trPr>
          <w:trHeight w:val="278"/>
        </w:trPr>
        <w:tc>
          <w:tcPr>
            <w:tcW w:w="3013" w:type="dxa"/>
          </w:tcPr>
          <w:p w14:paraId="2181F66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edical</w:t>
            </w:r>
            <w:r w:rsidRPr="00310016">
              <w:rPr>
                <w:rFonts w:ascii="Roboto" w:eastAsia="Times New Roman" w:hAnsi="Roboto" w:cs="Arial"/>
                <w:color w:val="333333"/>
                <w:spacing w:val="-8"/>
                <w:sz w:val="20"/>
                <w:szCs w:val="20"/>
              </w:rPr>
              <w:tab/>
            </w:r>
          </w:p>
        </w:tc>
      </w:tr>
      <w:tr w:rsidR="00310016" w:rsidRPr="00310016" w14:paraId="7D722B5E" w14:textId="77777777" w:rsidTr="00310016">
        <w:trPr>
          <w:trHeight w:val="278"/>
        </w:trPr>
        <w:tc>
          <w:tcPr>
            <w:tcW w:w="3013" w:type="dxa"/>
          </w:tcPr>
          <w:p w14:paraId="1DD131D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erchandising</w:t>
            </w:r>
            <w:r w:rsidRPr="00310016">
              <w:rPr>
                <w:rFonts w:ascii="Roboto" w:eastAsia="Times New Roman" w:hAnsi="Roboto" w:cs="Arial"/>
                <w:color w:val="333333"/>
                <w:spacing w:val="-8"/>
                <w:sz w:val="20"/>
                <w:szCs w:val="20"/>
              </w:rPr>
              <w:tab/>
            </w:r>
          </w:p>
        </w:tc>
      </w:tr>
      <w:tr w:rsidR="00310016" w:rsidRPr="00310016" w14:paraId="56F12B82" w14:textId="77777777" w:rsidTr="00310016">
        <w:trPr>
          <w:trHeight w:val="285"/>
        </w:trPr>
        <w:tc>
          <w:tcPr>
            <w:tcW w:w="3013" w:type="dxa"/>
          </w:tcPr>
          <w:p w14:paraId="1FF6B7AD"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ergers &amp; acquisition</w:t>
            </w:r>
          </w:p>
        </w:tc>
      </w:tr>
      <w:tr w:rsidR="00310016" w:rsidRPr="00310016" w14:paraId="27A5A06D" w14:textId="77777777" w:rsidTr="00310016">
        <w:trPr>
          <w:trHeight w:val="278"/>
        </w:trPr>
        <w:tc>
          <w:tcPr>
            <w:tcW w:w="3013" w:type="dxa"/>
          </w:tcPr>
          <w:p w14:paraId="7D1EF4E3"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inorities</w:t>
            </w:r>
            <w:r w:rsidRPr="00310016">
              <w:rPr>
                <w:rFonts w:ascii="Roboto" w:eastAsia="Times New Roman" w:hAnsi="Roboto" w:cs="Arial"/>
                <w:color w:val="333333"/>
                <w:spacing w:val="-8"/>
                <w:sz w:val="20"/>
                <w:szCs w:val="20"/>
              </w:rPr>
              <w:tab/>
            </w:r>
          </w:p>
        </w:tc>
      </w:tr>
      <w:tr w:rsidR="00310016" w:rsidRPr="00310016" w14:paraId="10C29A09" w14:textId="77777777" w:rsidTr="00310016">
        <w:trPr>
          <w:trHeight w:val="285"/>
        </w:trPr>
        <w:tc>
          <w:tcPr>
            <w:tcW w:w="3013" w:type="dxa"/>
          </w:tcPr>
          <w:p w14:paraId="18084819"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IS</w:t>
            </w:r>
          </w:p>
        </w:tc>
      </w:tr>
      <w:tr w:rsidR="00310016" w:rsidRPr="00310016" w14:paraId="427F94EB" w14:textId="77777777" w:rsidTr="00310016">
        <w:trPr>
          <w:trHeight w:val="278"/>
        </w:trPr>
        <w:tc>
          <w:tcPr>
            <w:tcW w:w="3013" w:type="dxa"/>
          </w:tcPr>
          <w:p w14:paraId="149C128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ost positions</w:t>
            </w:r>
            <w:r w:rsidRPr="00310016">
              <w:rPr>
                <w:rFonts w:ascii="Roboto" w:eastAsia="Times New Roman" w:hAnsi="Roboto" w:cs="Arial"/>
                <w:color w:val="333333"/>
                <w:spacing w:val="-8"/>
                <w:sz w:val="20"/>
                <w:szCs w:val="20"/>
              </w:rPr>
              <w:tab/>
            </w:r>
          </w:p>
        </w:tc>
      </w:tr>
      <w:tr w:rsidR="00310016" w:rsidRPr="00310016" w14:paraId="6E5E22DC" w14:textId="77777777" w:rsidTr="00310016">
        <w:trPr>
          <w:trHeight w:val="278"/>
        </w:trPr>
        <w:tc>
          <w:tcPr>
            <w:tcW w:w="3013" w:type="dxa"/>
          </w:tcPr>
          <w:p w14:paraId="3380C6F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multicultural</w:t>
            </w:r>
            <w:r w:rsidRPr="00310016">
              <w:rPr>
                <w:rFonts w:ascii="Roboto" w:eastAsia="Times New Roman" w:hAnsi="Roboto" w:cs="Arial"/>
                <w:color w:val="333333"/>
                <w:spacing w:val="-8"/>
                <w:sz w:val="20"/>
                <w:szCs w:val="20"/>
              </w:rPr>
              <w:tab/>
            </w:r>
          </w:p>
        </w:tc>
      </w:tr>
      <w:tr w:rsidR="00310016" w:rsidRPr="00310016" w14:paraId="4F220F34" w14:textId="77777777" w:rsidTr="00310016">
        <w:trPr>
          <w:trHeight w:val="285"/>
        </w:trPr>
        <w:tc>
          <w:tcPr>
            <w:tcW w:w="3013" w:type="dxa"/>
          </w:tcPr>
          <w:p w14:paraId="2C6C3B0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networks/</w:t>
            </w:r>
            <w:proofErr w:type="spellStart"/>
            <w:r w:rsidRPr="00310016">
              <w:rPr>
                <w:rFonts w:ascii="Roboto" w:eastAsia="Times New Roman" w:hAnsi="Roboto" w:cs="Arial"/>
                <w:color w:val="333333"/>
                <w:spacing w:val="-8"/>
                <w:sz w:val="20"/>
                <w:szCs w:val="20"/>
              </w:rPr>
              <w:t>lan</w:t>
            </w:r>
            <w:proofErr w:type="spellEnd"/>
            <w:r w:rsidRPr="00310016">
              <w:rPr>
                <w:rFonts w:ascii="Roboto" w:eastAsia="Times New Roman" w:hAnsi="Roboto" w:cs="Arial"/>
                <w:color w:val="333333"/>
                <w:spacing w:val="-8"/>
                <w:sz w:val="20"/>
                <w:szCs w:val="20"/>
              </w:rPr>
              <w:t>/wan</w:t>
            </w:r>
          </w:p>
        </w:tc>
      </w:tr>
      <w:tr w:rsidR="00310016" w:rsidRPr="00310016" w14:paraId="7B49C1A9" w14:textId="77777777" w:rsidTr="00310016">
        <w:trPr>
          <w:trHeight w:val="278"/>
        </w:trPr>
        <w:tc>
          <w:tcPr>
            <w:tcW w:w="3013" w:type="dxa"/>
          </w:tcPr>
          <w:p w14:paraId="68AE218B"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nonprofit</w:t>
            </w:r>
            <w:r w:rsidRPr="00310016">
              <w:rPr>
                <w:rFonts w:ascii="Roboto" w:eastAsia="Times New Roman" w:hAnsi="Roboto" w:cs="Arial"/>
                <w:color w:val="333333"/>
                <w:spacing w:val="-8"/>
                <w:sz w:val="20"/>
                <w:szCs w:val="20"/>
              </w:rPr>
              <w:tab/>
            </w:r>
          </w:p>
        </w:tc>
      </w:tr>
      <w:tr w:rsidR="00310016" w:rsidRPr="00310016" w14:paraId="674BD4D0" w14:textId="77777777" w:rsidTr="00310016">
        <w:trPr>
          <w:trHeight w:val="285"/>
        </w:trPr>
        <w:tc>
          <w:tcPr>
            <w:tcW w:w="3013" w:type="dxa"/>
          </w:tcPr>
          <w:p w14:paraId="57976D60"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nursing training</w:t>
            </w:r>
          </w:p>
        </w:tc>
      </w:tr>
      <w:tr w:rsidR="00310016" w:rsidRPr="00310016" w14:paraId="48637DDF" w14:textId="77777777" w:rsidTr="00310016">
        <w:trPr>
          <w:trHeight w:val="278"/>
        </w:trPr>
        <w:tc>
          <w:tcPr>
            <w:tcW w:w="3013" w:type="dxa"/>
          </w:tcPr>
          <w:p w14:paraId="633020B4"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operations</w:t>
            </w:r>
          </w:p>
        </w:tc>
      </w:tr>
      <w:tr w:rsidR="00310016" w:rsidRPr="00310016" w14:paraId="631051AC" w14:textId="77777777" w:rsidTr="00310016">
        <w:trPr>
          <w:trHeight w:val="278"/>
        </w:trPr>
        <w:tc>
          <w:tcPr>
            <w:tcW w:w="3013" w:type="dxa"/>
          </w:tcPr>
          <w:p w14:paraId="2BE09DB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operations research</w:t>
            </w:r>
          </w:p>
        </w:tc>
      </w:tr>
      <w:tr w:rsidR="00310016" w:rsidRPr="00310016" w14:paraId="76F99543" w14:textId="77777777" w:rsidTr="00310016">
        <w:trPr>
          <w:trHeight w:val="285"/>
        </w:trPr>
        <w:tc>
          <w:tcPr>
            <w:tcW w:w="3013" w:type="dxa"/>
          </w:tcPr>
          <w:p w14:paraId="041A108D"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ackaging</w:t>
            </w:r>
          </w:p>
        </w:tc>
      </w:tr>
      <w:tr w:rsidR="00310016" w:rsidRPr="00310016" w14:paraId="3252CEF1" w14:textId="77777777" w:rsidTr="00310016">
        <w:trPr>
          <w:trHeight w:val="278"/>
        </w:trPr>
        <w:tc>
          <w:tcPr>
            <w:tcW w:w="3013" w:type="dxa"/>
          </w:tcPr>
          <w:p w14:paraId="5FE01357"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aralegals</w:t>
            </w:r>
          </w:p>
        </w:tc>
      </w:tr>
      <w:tr w:rsidR="00310016" w:rsidRPr="00310016" w14:paraId="15DA7BD3" w14:textId="77777777" w:rsidTr="00310016">
        <w:trPr>
          <w:trHeight w:val="285"/>
        </w:trPr>
        <w:tc>
          <w:tcPr>
            <w:tcW w:w="3013" w:type="dxa"/>
          </w:tcPr>
          <w:p w14:paraId="2DD9C154"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ersonnel</w:t>
            </w:r>
          </w:p>
        </w:tc>
      </w:tr>
      <w:tr w:rsidR="00310016" w:rsidRPr="00310016" w14:paraId="4A51EDE8" w14:textId="77777777" w:rsidTr="00310016">
        <w:trPr>
          <w:trHeight w:val="278"/>
        </w:trPr>
        <w:tc>
          <w:tcPr>
            <w:tcW w:w="3013" w:type="dxa"/>
          </w:tcPr>
          <w:p w14:paraId="79CD0BFD"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harmacists</w:t>
            </w:r>
          </w:p>
        </w:tc>
      </w:tr>
      <w:tr w:rsidR="00310016" w:rsidRPr="00310016" w14:paraId="387F5684" w14:textId="77777777" w:rsidTr="00310016">
        <w:trPr>
          <w:trHeight w:val="285"/>
        </w:trPr>
        <w:tc>
          <w:tcPr>
            <w:tcW w:w="3013" w:type="dxa"/>
          </w:tcPr>
          <w:p w14:paraId="4420C701"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hysician assistants, PAs</w:t>
            </w:r>
          </w:p>
        </w:tc>
      </w:tr>
      <w:tr w:rsidR="00310016" w:rsidRPr="00310016" w14:paraId="57A07231" w14:textId="77777777" w:rsidTr="00310016">
        <w:trPr>
          <w:trHeight w:val="278"/>
        </w:trPr>
        <w:tc>
          <w:tcPr>
            <w:tcW w:w="3013" w:type="dxa"/>
          </w:tcPr>
          <w:p w14:paraId="0826E80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hysicians</w:t>
            </w:r>
          </w:p>
        </w:tc>
      </w:tr>
      <w:tr w:rsidR="00310016" w:rsidRPr="00310016" w14:paraId="40E1A8DF" w14:textId="77777777" w:rsidTr="00310016">
        <w:trPr>
          <w:trHeight w:val="285"/>
        </w:trPr>
        <w:tc>
          <w:tcPr>
            <w:tcW w:w="3013" w:type="dxa"/>
          </w:tcPr>
          <w:p w14:paraId="4149A23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hysicians/nurses/therapist</w:t>
            </w:r>
          </w:p>
        </w:tc>
      </w:tr>
      <w:tr w:rsidR="00310016" w:rsidRPr="00310016" w14:paraId="389CF7A6" w14:textId="77777777" w:rsidTr="00310016">
        <w:trPr>
          <w:trHeight w:val="278"/>
        </w:trPr>
        <w:tc>
          <w:tcPr>
            <w:tcW w:w="3013" w:type="dxa"/>
          </w:tcPr>
          <w:p w14:paraId="2C183B05"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lanning</w:t>
            </w:r>
          </w:p>
        </w:tc>
      </w:tr>
      <w:tr w:rsidR="00310016" w:rsidRPr="00310016" w14:paraId="2D6C7B9A" w14:textId="77777777" w:rsidTr="00310016">
        <w:trPr>
          <w:trHeight w:val="285"/>
        </w:trPr>
        <w:tc>
          <w:tcPr>
            <w:tcW w:w="3013" w:type="dxa"/>
          </w:tcPr>
          <w:p w14:paraId="78D5640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lant management</w:t>
            </w:r>
          </w:p>
        </w:tc>
      </w:tr>
      <w:tr w:rsidR="00310016" w:rsidRPr="00310016" w14:paraId="4F6ABED5" w14:textId="77777777" w:rsidTr="00310016">
        <w:trPr>
          <w:trHeight w:val="278"/>
        </w:trPr>
        <w:tc>
          <w:tcPr>
            <w:tcW w:w="3013" w:type="dxa"/>
          </w:tcPr>
          <w:p w14:paraId="35CE8901"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rocess control</w:t>
            </w:r>
          </w:p>
        </w:tc>
      </w:tr>
      <w:tr w:rsidR="00310016" w:rsidRPr="00310016" w14:paraId="0CAB9E00" w14:textId="77777777" w:rsidTr="00310016">
        <w:trPr>
          <w:trHeight w:val="278"/>
        </w:trPr>
        <w:tc>
          <w:tcPr>
            <w:tcW w:w="3013" w:type="dxa"/>
          </w:tcPr>
          <w:p w14:paraId="4D27D88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roduct development</w:t>
            </w:r>
          </w:p>
        </w:tc>
      </w:tr>
      <w:tr w:rsidR="00310016" w:rsidRPr="00310016" w14:paraId="58EFB7C9" w14:textId="77777777" w:rsidTr="00310016">
        <w:trPr>
          <w:trHeight w:val="285"/>
        </w:trPr>
        <w:tc>
          <w:tcPr>
            <w:tcW w:w="3013" w:type="dxa"/>
          </w:tcPr>
          <w:p w14:paraId="2ED9146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roduct manager</w:t>
            </w:r>
          </w:p>
        </w:tc>
      </w:tr>
      <w:tr w:rsidR="00310016" w:rsidRPr="00310016" w14:paraId="339ABD32" w14:textId="77777777" w:rsidTr="00310016">
        <w:trPr>
          <w:trHeight w:val="278"/>
        </w:trPr>
        <w:tc>
          <w:tcPr>
            <w:tcW w:w="3013" w:type="dxa"/>
          </w:tcPr>
          <w:p w14:paraId="7F6A7F1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roduct research</w:t>
            </w:r>
          </w:p>
        </w:tc>
      </w:tr>
      <w:tr w:rsidR="00310016" w:rsidRPr="00310016" w14:paraId="3AD05D50" w14:textId="77777777" w:rsidTr="00310016">
        <w:trPr>
          <w:trHeight w:val="285"/>
        </w:trPr>
        <w:tc>
          <w:tcPr>
            <w:tcW w:w="3013" w:type="dxa"/>
          </w:tcPr>
          <w:p w14:paraId="5258FC35"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roduction</w:t>
            </w:r>
          </w:p>
        </w:tc>
      </w:tr>
      <w:tr w:rsidR="00310016" w:rsidRPr="00310016" w14:paraId="0771FBA5" w14:textId="77777777" w:rsidTr="00310016">
        <w:trPr>
          <w:trHeight w:val="278"/>
        </w:trPr>
        <w:tc>
          <w:tcPr>
            <w:tcW w:w="3013" w:type="dxa"/>
          </w:tcPr>
          <w:p w14:paraId="66989AA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roject management</w:t>
            </w:r>
          </w:p>
        </w:tc>
      </w:tr>
      <w:tr w:rsidR="00310016" w:rsidRPr="00310016" w14:paraId="4C9BE4EB" w14:textId="77777777" w:rsidTr="00310016">
        <w:trPr>
          <w:trHeight w:val="278"/>
        </w:trPr>
        <w:tc>
          <w:tcPr>
            <w:tcW w:w="3013" w:type="dxa"/>
          </w:tcPr>
          <w:p w14:paraId="3ACFAFE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ublic relations</w:t>
            </w:r>
          </w:p>
        </w:tc>
      </w:tr>
      <w:tr w:rsidR="00310016" w:rsidRPr="00310016" w14:paraId="78215668" w14:textId="77777777" w:rsidTr="00310016">
        <w:trPr>
          <w:trHeight w:val="285"/>
        </w:trPr>
        <w:tc>
          <w:tcPr>
            <w:tcW w:w="3013" w:type="dxa"/>
          </w:tcPr>
          <w:p w14:paraId="13A9E77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purchasing</w:t>
            </w:r>
          </w:p>
        </w:tc>
      </w:tr>
      <w:tr w:rsidR="00310016" w:rsidRPr="00310016" w14:paraId="4A044BD0" w14:textId="77777777" w:rsidTr="00310016">
        <w:trPr>
          <w:trHeight w:val="278"/>
        </w:trPr>
        <w:tc>
          <w:tcPr>
            <w:tcW w:w="3013" w:type="dxa"/>
          </w:tcPr>
          <w:p w14:paraId="31FCCAF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quality</w:t>
            </w:r>
          </w:p>
        </w:tc>
      </w:tr>
      <w:tr w:rsidR="00310016" w:rsidRPr="00310016" w14:paraId="40EF1115" w14:textId="77777777" w:rsidTr="00310016">
        <w:trPr>
          <w:trHeight w:val="285"/>
        </w:trPr>
        <w:tc>
          <w:tcPr>
            <w:tcW w:w="3013" w:type="dxa"/>
          </w:tcPr>
          <w:p w14:paraId="21DD46B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quantitative analysis</w:t>
            </w:r>
          </w:p>
        </w:tc>
      </w:tr>
      <w:tr w:rsidR="00310016" w:rsidRPr="00310016" w14:paraId="7812BFE5" w14:textId="77777777" w:rsidTr="00310016">
        <w:trPr>
          <w:trHeight w:val="278"/>
        </w:trPr>
        <w:tc>
          <w:tcPr>
            <w:tcW w:w="3013" w:type="dxa"/>
          </w:tcPr>
          <w:p w14:paraId="2E6F1F5B"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regulatory affairs</w:t>
            </w:r>
          </w:p>
        </w:tc>
      </w:tr>
      <w:tr w:rsidR="00310016" w:rsidRPr="00310016" w14:paraId="1ED4069D" w14:textId="77777777" w:rsidTr="00310016">
        <w:trPr>
          <w:trHeight w:val="278"/>
        </w:trPr>
        <w:tc>
          <w:tcPr>
            <w:tcW w:w="3013" w:type="dxa"/>
          </w:tcPr>
          <w:p w14:paraId="0258AC3B"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research &amp; development</w:t>
            </w:r>
          </w:p>
        </w:tc>
      </w:tr>
      <w:tr w:rsidR="00310016" w:rsidRPr="00310016" w14:paraId="0F256E42" w14:textId="77777777" w:rsidTr="00310016">
        <w:trPr>
          <w:trHeight w:val="285"/>
        </w:trPr>
        <w:tc>
          <w:tcPr>
            <w:tcW w:w="3013" w:type="dxa"/>
          </w:tcPr>
          <w:p w14:paraId="470E6AD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risk management</w:t>
            </w:r>
          </w:p>
        </w:tc>
      </w:tr>
      <w:tr w:rsidR="00310016" w:rsidRPr="00310016" w14:paraId="67C350E0" w14:textId="77777777" w:rsidTr="00310016">
        <w:trPr>
          <w:trHeight w:val="278"/>
        </w:trPr>
        <w:tc>
          <w:tcPr>
            <w:tcW w:w="3013" w:type="dxa"/>
          </w:tcPr>
          <w:p w14:paraId="2A039DA3"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afety</w:t>
            </w:r>
          </w:p>
        </w:tc>
      </w:tr>
      <w:tr w:rsidR="00310016" w:rsidRPr="00310016" w14:paraId="3DC14AAA" w14:textId="77777777" w:rsidTr="00310016">
        <w:trPr>
          <w:trHeight w:val="285"/>
        </w:trPr>
        <w:tc>
          <w:tcPr>
            <w:tcW w:w="3013" w:type="dxa"/>
          </w:tcPr>
          <w:p w14:paraId="4B02995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ales</w:t>
            </w:r>
          </w:p>
        </w:tc>
      </w:tr>
      <w:tr w:rsidR="00310016" w:rsidRPr="00310016" w14:paraId="0DA78D31" w14:textId="77777777" w:rsidTr="00310016">
        <w:trPr>
          <w:trHeight w:val="278"/>
        </w:trPr>
        <w:tc>
          <w:tcPr>
            <w:tcW w:w="3013" w:type="dxa"/>
          </w:tcPr>
          <w:p w14:paraId="3B5A2E1B"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cientific</w:t>
            </w:r>
          </w:p>
        </w:tc>
      </w:tr>
      <w:tr w:rsidR="00310016" w:rsidRPr="00310016" w14:paraId="081B7B51" w14:textId="77777777" w:rsidTr="00310016">
        <w:trPr>
          <w:trHeight w:val="278"/>
        </w:trPr>
        <w:tc>
          <w:tcPr>
            <w:tcW w:w="3013" w:type="dxa"/>
          </w:tcPr>
          <w:p w14:paraId="6FE039E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ecretarial</w:t>
            </w:r>
          </w:p>
        </w:tc>
      </w:tr>
      <w:tr w:rsidR="00310016" w:rsidRPr="00310016" w14:paraId="0E47CD02" w14:textId="77777777" w:rsidTr="00310016">
        <w:trPr>
          <w:trHeight w:val="285"/>
        </w:trPr>
        <w:tc>
          <w:tcPr>
            <w:tcW w:w="3013" w:type="dxa"/>
          </w:tcPr>
          <w:p w14:paraId="21567EB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ecurity</w:t>
            </w:r>
          </w:p>
        </w:tc>
      </w:tr>
      <w:tr w:rsidR="00310016" w:rsidRPr="00310016" w14:paraId="0A413DA6" w14:textId="77777777" w:rsidTr="00310016">
        <w:trPr>
          <w:trHeight w:val="278"/>
        </w:trPr>
        <w:tc>
          <w:tcPr>
            <w:tcW w:w="3013" w:type="dxa"/>
          </w:tcPr>
          <w:p w14:paraId="739084BD"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enior management</w:t>
            </w:r>
          </w:p>
        </w:tc>
      </w:tr>
      <w:tr w:rsidR="00310016" w:rsidRPr="00310016" w14:paraId="487478D7" w14:textId="77777777" w:rsidTr="00310016">
        <w:trPr>
          <w:trHeight w:val="285"/>
        </w:trPr>
        <w:tc>
          <w:tcPr>
            <w:tcW w:w="3013" w:type="dxa"/>
          </w:tcPr>
          <w:p w14:paraId="03E6CDD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ystems analysis</w:t>
            </w:r>
          </w:p>
        </w:tc>
      </w:tr>
      <w:tr w:rsidR="00310016" w:rsidRPr="00310016" w14:paraId="15FA99BD" w14:textId="77777777" w:rsidTr="00310016">
        <w:trPr>
          <w:trHeight w:val="278"/>
        </w:trPr>
        <w:tc>
          <w:tcPr>
            <w:tcW w:w="3013" w:type="dxa"/>
          </w:tcPr>
          <w:p w14:paraId="374CBCF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ystems development</w:t>
            </w:r>
          </w:p>
        </w:tc>
      </w:tr>
      <w:tr w:rsidR="00310016" w:rsidRPr="00310016" w14:paraId="7F9F30D3" w14:textId="77777777" w:rsidTr="00310016">
        <w:trPr>
          <w:trHeight w:val="278"/>
        </w:trPr>
        <w:tc>
          <w:tcPr>
            <w:tcW w:w="3013" w:type="dxa"/>
          </w:tcPr>
          <w:p w14:paraId="49E8B61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systems implementation</w:t>
            </w:r>
          </w:p>
        </w:tc>
      </w:tr>
      <w:tr w:rsidR="00310016" w:rsidRPr="00310016" w14:paraId="2615645B" w14:textId="77777777" w:rsidTr="00310016">
        <w:trPr>
          <w:trHeight w:val="285"/>
        </w:trPr>
        <w:tc>
          <w:tcPr>
            <w:tcW w:w="3013" w:type="dxa"/>
          </w:tcPr>
          <w:p w14:paraId="19211AFF"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axes</w:t>
            </w:r>
          </w:p>
        </w:tc>
      </w:tr>
      <w:tr w:rsidR="00310016" w:rsidRPr="00310016" w14:paraId="2E7FC89E" w14:textId="77777777" w:rsidTr="00310016">
        <w:trPr>
          <w:trHeight w:val="278"/>
        </w:trPr>
        <w:tc>
          <w:tcPr>
            <w:tcW w:w="3013" w:type="dxa"/>
          </w:tcPr>
          <w:p w14:paraId="1DB7C7F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echnical</w:t>
            </w:r>
          </w:p>
        </w:tc>
      </w:tr>
      <w:tr w:rsidR="00310016" w:rsidRPr="00310016" w14:paraId="7310B7F6" w14:textId="77777777" w:rsidTr="00310016">
        <w:trPr>
          <w:trHeight w:val="285"/>
        </w:trPr>
        <w:tc>
          <w:tcPr>
            <w:tcW w:w="3013" w:type="dxa"/>
          </w:tcPr>
          <w:p w14:paraId="77402678"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echnical editor</w:t>
            </w:r>
          </w:p>
        </w:tc>
      </w:tr>
      <w:tr w:rsidR="00310016" w:rsidRPr="00310016" w14:paraId="18BF0804" w14:textId="77777777" w:rsidTr="00310016">
        <w:trPr>
          <w:trHeight w:val="278"/>
        </w:trPr>
        <w:tc>
          <w:tcPr>
            <w:tcW w:w="3013" w:type="dxa"/>
          </w:tcPr>
          <w:p w14:paraId="636E47A2"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echnical support</w:t>
            </w:r>
          </w:p>
        </w:tc>
      </w:tr>
      <w:tr w:rsidR="00310016" w:rsidRPr="00310016" w14:paraId="59C4A284" w14:textId="77777777" w:rsidTr="00310016">
        <w:trPr>
          <w:trHeight w:val="278"/>
        </w:trPr>
        <w:tc>
          <w:tcPr>
            <w:tcW w:w="3013" w:type="dxa"/>
          </w:tcPr>
          <w:p w14:paraId="73A34616"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echnical writer</w:t>
            </w:r>
          </w:p>
        </w:tc>
      </w:tr>
      <w:tr w:rsidR="00310016" w:rsidRPr="00310016" w14:paraId="5527D28D" w14:textId="77777777" w:rsidTr="00310016">
        <w:trPr>
          <w:trHeight w:val="285"/>
        </w:trPr>
        <w:tc>
          <w:tcPr>
            <w:tcW w:w="3013" w:type="dxa"/>
          </w:tcPr>
          <w:p w14:paraId="679B8AC7"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echnicians</w:t>
            </w:r>
          </w:p>
        </w:tc>
      </w:tr>
      <w:tr w:rsidR="00310016" w:rsidRPr="00310016" w14:paraId="74DCE71E" w14:textId="77777777" w:rsidTr="00310016">
        <w:trPr>
          <w:trHeight w:val="278"/>
        </w:trPr>
        <w:tc>
          <w:tcPr>
            <w:tcW w:w="3013" w:type="dxa"/>
          </w:tcPr>
          <w:p w14:paraId="73C55864"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elecommunications</w:t>
            </w:r>
          </w:p>
        </w:tc>
      </w:tr>
      <w:tr w:rsidR="00310016" w:rsidRPr="00310016" w14:paraId="3614E94D" w14:textId="77777777" w:rsidTr="00310016">
        <w:trPr>
          <w:trHeight w:val="285"/>
        </w:trPr>
        <w:tc>
          <w:tcPr>
            <w:tcW w:w="3013" w:type="dxa"/>
          </w:tcPr>
          <w:p w14:paraId="599B4E3A"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herapists</w:t>
            </w:r>
          </w:p>
        </w:tc>
      </w:tr>
      <w:tr w:rsidR="00310016" w:rsidRPr="00310016" w14:paraId="4FEA7C92" w14:textId="77777777" w:rsidTr="00310016">
        <w:trPr>
          <w:trHeight w:val="278"/>
        </w:trPr>
        <w:tc>
          <w:tcPr>
            <w:tcW w:w="3013" w:type="dxa"/>
          </w:tcPr>
          <w:p w14:paraId="5B470DD5"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rademark law</w:t>
            </w:r>
          </w:p>
        </w:tc>
      </w:tr>
      <w:tr w:rsidR="00310016" w:rsidRPr="00310016" w14:paraId="7DDBE53F" w14:textId="77777777" w:rsidTr="00310016">
        <w:trPr>
          <w:trHeight w:val="278"/>
        </w:trPr>
        <w:tc>
          <w:tcPr>
            <w:tcW w:w="3013" w:type="dxa"/>
          </w:tcPr>
          <w:p w14:paraId="71B9BEDC"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raders</w:t>
            </w:r>
          </w:p>
        </w:tc>
      </w:tr>
      <w:tr w:rsidR="00310016" w:rsidRPr="00310016" w14:paraId="48BE403E" w14:textId="77777777" w:rsidTr="00310016">
        <w:trPr>
          <w:trHeight w:val="285"/>
        </w:trPr>
        <w:tc>
          <w:tcPr>
            <w:tcW w:w="3013" w:type="dxa"/>
          </w:tcPr>
          <w:p w14:paraId="77F68E4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training</w:t>
            </w:r>
          </w:p>
        </w:tc>
      </w:tr>
      <w:tr w:rsidR="00310016" w:rsidRPr="00310016" w14:paraId="112BF249" w14:textId="77777777" w:rsidTr="00310016">
        <w:trPr>
          <w:trHeight w:val="278"/>
        </w:trPr>
        <w:tc>
          <w:tcPr>
            <w:tcW w:w="3013" w:type="dxa"/>
          </w:tcPr>
          <w:p w14:paraId="45B378B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user experience design</w:t>
            </w:r>
          </w:p>
        </w:tc>
      </w:tr>
      <w:tr w:rsidR="00310016" w:rsidRPr="00310016" w14:paraId="6ED31091" w14:textId="77777777" w:rsidTr="00310016">
        <w:trPr>
          <w:trHeight w:val="285"/>
        </w:trPr>
        <w:tc>
          <w:tcPr>
            <w:tcW w:w="3013" w:type="dxa"/>
          </w:tcPr>
          <w:p w14:paraId="5DFA8527"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 xml:space="preserve">user interface design </w:t>
            </w:r>
          </w:p>
        </w:tc>
      </w:tr>
      <w:tr w:rsidR="00310016" w:rsidRPr="00310016" w14:paraId="630141BA" w14:textId="77777777" w:rsidTr="00310016">
        <w:trPr>
          <w:trHeight w:val="278"/>
        </w:trPr>
        <w:tc>
          <w:tcPr>
            <w:tcW w:w="3013" w:type="dxa"/>
          </w:tcPr>
          <w:p w14:paraId="322F7DFE" w14:textId="77777777" w:rsidR="00310016" w:rsidRPr="00310016"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venture capital</w:t>
            </w:r>
          </w:p>
        </w:tc>
      </w:tr>
      <w:tr w:rsidR="00310016" w:rsidRPr="0018332E" w14:paraId="300E4103" w14:textId="77777777" w:rsidTr="00310016">
        <w:trPr>
          <w:trHeight w:val="285"/>
        </w:trPr>
        <w:tc>
          <w:tcPr>
            <w:tcW w:w="3013" w:type="dxa"/>
          </w:tcPr>
          <w:p w14:paraId="42436F36" w14:textId="77777777" w:rsidR="00310016" w:rsidRPr="0018332E" w:rsidRDefault="00310016" w:rsidP="00563D29">
            <w:pPr>
              <w:spacing w:line="293" w:lineRule="atLeast"/>
              <w:rPr>
                <w:rFonts w:ascii="Roboto" w:eastAsia="Times New Roman" w:hAnsi="Roboto" w:cs="Arial"/>
                <w:color w:val="333333"/>
                <w:spacing w:val="-8"/>
                <w:sz w:val="20"/>
                <w:szCs w:val="20"/>
              </w:rPr>
            </w:pPr>
            <w:r w:rsidRPr="00310016">
              <w:rPr>
                <w:rFonts w:ascii="Roboto" w:eastAsia="Times New Roman" w:hAnsi="Roboto" w:cs="Arial"/>
                <w:color w:val="333333"/>
                <w:spacing w:val="-8"/>
                <w:sz w:val="20"/>
                <w:szCs w:val="20"/>
              </w:rPr>
              <w:t>writer</w:t>
            </w:r>
          </w:p>
        </w:tc>
      </w:tr>
    </w:tbl>
    <w:p w14:paraId="4A5CF5CC" w14:textId="77777777" w:rsidR="00A66F76" w:rsidRPr="0018332E" w:rsidRDefault="00A66F76" w:rsidP="00310016">
      <w:pPr>
        <w:pStyle w:val="Header"/>
        <w:tabs>
          <w:tab w:val="clear" w:pos="4680"/>
          <w:tab w:val="clear" w:pos="9360"/>
          <w:tab w:val="left" w:pos="360"/>
        </w:tabs>
        <w:spacing w:before="60"/>
        <w:rPr>
          <w:rFonts w:ascii="Roboto" w:hAnsi="Roboto" w:cs="Arial"/>
          <w:i/>
          <w:color w:val="FF0000"/>
          <w:spacing w:val="-4"/>
          <w:sz w:val="19"/>
          <w:szCs w:val="19"/>
        </w:rPr>
        <w:sectPr w:rsidR="00A66F76" w:rsidRPr="0018332E" w:rsidSect="0079193B">
          <w:type w:val="continuous"/>
          <w:pgSz w:w="12240" w:h="15840"/>
          <w:pgMar w:top="432" w:right="720" w:bottom="432" w:left="720" w:header="720" w:footer="720" w:gutter="0"/>
          <w:cols w:num="3" w:space="720"/>
          <w:docGrid w:linePitch="360"/>
        </w:sectPr>
      </w:pPr>
    </w:p>
    <w:p w14:paraId="6B4E62C1" w14:textId="77777777" w:rsidR="00A66F76" w:rsidRDefault="00A66F76" w:rsidP="00A66F76">
      <w:pPr>
        <w:tabs>
          <w:tab w:val="left" w:pos="11823"/>
          <w:tab w:val="left" w:pos="13768"/>
        </w:tabs>
        <w:spacing w:line="293" w:lineRule="atLeast"/>
        <w:ind w:left="360"/>
        <w:rPr>
          <w:rFonts w:ascii="Arial" w:eastAsia="Times New Roman" w:hAnsi="Arial" w:cs="Arial"/>
          <w:color w:val="333333"/>
          <w:spacing w:val="-8"/>
          <w:sz w:val="19"/>
          <w:szCs w:val="19"/>
        </w:rPr>
        <w:sectPr w:rsidR="00A66F76" w:rsidSect="00A44E3C">
          <w:type w:val="continuous"/>
          <w:pgSz w:w="12240" w:h="15840"/>
          <w:pgMar w:top="432" w:right="720" w:bottom="432" w:left="720" w:header="720" w:footer="720" w:gutter="0"/>
          <w:cols w:num="3" w:space="720"/>
          <w:docGrid w:linePitch="360"/>
        </w:sectPr>
      </w:pPr>
    </w:p>
    <w:p w14:paraId="1B0238CA" w14:textId="5E6B605B" w:rsidR="00447AEE" w:rsidRPr="00870FEB" w:rsidRDefault="00121FCB" w:rsidP="001709A7">
      <w:pPr>
        <w:tabs>
          <w:tab w:val="left" w:pos="11823"/>
          <w:tab w:val="left" w:pos="13768"/>
        </w:tabs>
        <w:spacing w:line="293" w:lineRule="atLeast"/>
        <w:rPr>
          <w:rFonts w:ascii="Roboto" w:eastAsia="Times New Roman" w:hAnsi="Roboto" w:cs="Arial"/>
          <w:color w:val="333333"/>
          <w:spacing w:val="-8"/>
          <w:sz w:val="20"/>
          <w:szCs w:val="20"/>
        </w:rPr>
      </w:pPr>
      <w:r w:rsidRPr="00870FEB">
        <w:rPr>
          <w:rFonts w:ascii="Roboto" w:eastAsia="Times New Roman" w:hAnsi="Roboto" w:cs="Arial"/>
          <w:color w:val="333333"/>
          <w:spacing w:val="-8"/>
          <w:sz w:val="19"/>
          <w:szCs w:val="19"/>
        </w:rPr>
        <w:tab/>
      </w:r>
      <w:r w:rsidRPr="00870FEB">
        <w:rPr>
          <w:rFonts w:ascii="Roboto" w:eastAsia="Times New Roman" w:hAnsi="Roboto" w:cs="Arial"/>
          <w:color w:val="333333"/>
          <w:spacing w:val="-8"/>
          <w:sz w:val="20"/>
          <w:szCs w:val="20"/>
        </w:rPr>
        <w:tab/>
      </w:r>
    </w:p>
    <w:sectPr w:rsidR="00447AEE" w:rsidRPr="00870FEB" w:rsidSect="00A44E3C">
      <w:type w:val="continuous"/>
      <w:pgSz w:w="12240" w:h="15840"/>
      <w:pgMar w:top="432" w:right="720" w:bottom="432" w:left="72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9E3E8" w14:textId="77777777" w:rsidR="0012660A" w:rsidRDefault="0012660A" w:rsidP="0057092E">
      <w:pPr>
        <w:spacing w:after="0" w:line="240" w:lineRule="auto"/>
      </w:pPr>
      <w:r>
        <w:separator/>
      </w:r>
    </w:p>
  </w:endnote>
  <w:endnote w:type="continuationSeparator" w:id="0">
    <w:p w14:paraId="71E50E90" w14:textId="77777777" w:rsidR="0012660A" w:rsidRDefault="0012660A" w:rsidP="00570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embedRegular r:id="rId1" w:fontKey="{91B93A40-E6AE-4093-9D07-F573C107F85A}"/>
    <w:embedBold r:id="rId2" w:fontKey="{61E5AC8F-68A6-430E-9DD1-8AB82BE990E6}"/>
    <w:embedItalic r:id="rId3" w:fontKey="{09D7770E-5B22-45A6-BFD6-4BF6829A5DE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B64BB" w14:textId="77777777" w:rsidR="0012660A" w:rsidRDefault="0012660A" w:rsidP="0057092E">
      <w:pPr>
        <w:spacing w:after="0" w:line="240" w:lineRule="auto"/>
      </w:pPr>
      <w:r>
        <w:separator/>
      </w:r>
    </w:p>
  </w:footnote>
  <w:footnote w:type="continuationSeparator" w:id="0">
    <w:p w14:paraId="3D2A758B" w14:textId="77777777" w:rsidR="0012660A" w:rsidRDefault="0012660A" w:rsidP="00570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B85154"/>
    <w:multiLevelType w:val="hybridMultilevel"/>
    <w:tmpl w:val="7EA2A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6D3F6D"/>
    <w:multiLevelType w:val="hybridMultilevel"/>
    <w:tmpl w:val="0AB88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AD3226"/>
    <w:multiLevelType w:val="hybridMultilevel"/>
    <w:tmpl w:val="A378B9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29E01E6"/>
    <w:multiLevelType w:val="hybridMultilevel"/>
    <w:tmpl w:val="1A0E0D6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1D272C"/>
    <w:multiLevelType w:val="hybridMultilevel"/>
    <w:tmpl w:val="CFE627BA"/>
    <w:lvl w:ilvl="0" w:tplc="7C7628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6E6DBD"/>
    <w:multiLevelType w:val="hybridMultilevel"/>
    <w:tmpl w:val="8F0AD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1886898">
    <w:abstractNumId w:val="2"/>
  </w:num>
  <w:num w:numId="2" w16cid:durableId="892497335">
    <w:abstractNumId w:val="3"/>
  </w:num>
  <w:num w:numId="3" w16cid:durableId="331878702">
    <w:abstractNumId w:val="4"/>
  </w:num>
  <w:num w:numId="4" w16cid:durableId="602306688">
    <w:abstractNumId w:val="5"/>
  </w:num>
  <w:num w:numId="5" w16cid:durableId="536888649">
    <w:abstractNumId w:val="1"/>
  </w:num>
  <w:num w:numId="6" w16cid:durableId="18288574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7QwNrYwNTQyMTNV0lEKTi0uzszPAymwqAUALwQrciwAAAA="/>
  </w:docVars>
  <w:rsids>
    <w:rsidRoot w:val="00781AB5"/>
    <w:rsid w:val="00001066"/>
    <w:rsid w:val="000010EF"/>
    <w:rsid w:val="0000140C"/>
    <w:rsid w:val="0000159F"/>
    <w:rsid w:val="00002780"/>
    <w:rsid w:val="00011001"/>
    <w:rsid w:val="00014907"/>
    <w:rsid w:val="0001695F"/>
    <w:rsid w:val="00022B0C"/>
    <w:rsid w:val="00023429"/>
    <w:rsid w:val="00027F4E"/>
    <w:rsid w:val="00031002"/>
    <w:rsid w:val="00031BC3"/>
    <w:rsid w:val="00032AB6"/>
    <w:rsid w:val="00032DC1"/>
    <w:rsid w:val="000349F2"/>
    <w:rsid w:val="000349F5"/>
    <w:rsid w:val="00035321"/>
    <w:rsid w:val="000373E1"/>
    <w:rsid w:val="00041145"/>
    <w:rsid w:val="000421B3"/>
    <w:rsid w:val="00042BA0"/>
    <w:rsid w:val="000430BF"/>
    <w:rsid w:val="00044DD7"/>
    <w:rsid w:val="000476D4"/>
    <w:rsid w:val="00051E96"/>
    <w:rsid w:val="00053A5C"/>
    <w:rsid w:val="000572E2"/>
    <w:rsid w:val="00057517"/>
    <w:rsid w:val="0006013B"/>
    <w:rsid w:val="000604E0"/>
    <w:rsid w:val="00062C5E"/>
    <w:rsid w:val="00066B20"/>
    <w:rsid w:val="0007100A"/>
    <w:rsid w:val="000728D6"/>
    <w:rsid w:val="00072FFA"/>
    <w:rsid w:val="00073444"/>
    <w:rsid w:val="0008319C"/>
    <w:rsid w:val="0008355A"/>
    <w:rsid w:val="00084298"/>
    <w:rsid w:val="00086D20"/>
    <w:rsid w:val="0009069E"/>
    <w:rsid w:val="000A106D"/>
    <w:rsid w:val="000A12A7"/>
    <w:rsid w:val="000A15FE"/>
    <w:rsid w:val="000A3A68"/>
    <w:rsid w:val="000A4565"/>
    <w:rsid w:val="000A52B8"/>
    <w:rsid w:val="000A5724"/>
    <w:rsid w:val="000A5DF3"/>
    <w:rsid w:val="000A7D8F"/>
    <w:rsid w:val="000B1B19"/>
    <w:rsid w:val="000B35EA"/>
    <w:rsid w:val="000B3EBA"/>
    <w:rsid w:val="000B5C24"/>
    <w:rsid w:val="000B7276"/>
    <w:rsid w:val="000D033C"/>
    <w:rsid w:val="000D17D1"/>
    <w:rsid w:val="000D29DA"/>
    <w:rsid w:val="000D2EA2"/>
    <w:rsid w:val="000D2EE6"/>
    <w:rsid w:val="000D426F"/>
    <w:rsid w:val="000D430B"/>
    <w:rsid w:val="000D53C4"/>
    <w:rsid w:val="000D54A1"/>
    <w:rsid w:val="000E092D"/>
    <w:rsid w:val="000E4C39"/>
    <w:rsid w:val="000E5A1A"/>
    <w:rsid w:val="000E6D12"/>
    <w:rsid w:val="000F0136"/>
    <w:rsid w:val="000F6E47"/>
    <w:rsid w:val="00103D5C"/>
    <w:rsid w:val="00110BD2"/>
    <w:rsid w:val="00112338"/>
    <w:rsid w:val="00112EB0"/>
    <w:rsid w:val="001142E8"/>
    <w:rsid w:val="00117F25"/>
    <w:rsid w:val="00121FCB"/>
    <w:rsid w:val="001220C3"/>
    <w:rsid w:val="001233C6"/>
    <w:rsid w:val="001253CF"/>
    <w:rsid w:val="0012660A"/>
    <w:rsid w:val="0013246D"/>
    <w:rsid w:val="00135559"/>
    <w:rsid w:val="00137343"/>
    <w:rsid w:val="001442FE"/>
    <w:rsid w:val="00150209"/>
    <w:rsid w:val="0015694A"/>
    <w:rsid w:val="00157A27"/>
    <w:rsid w:val="00161D01"/>
    <w:rsid w:val="001659D0"/>
    <w:rsid w:val="00170157"/>
    <w:rsid w:val="001701BF"/>
    <w:rsid w:val="00170600"/>
    <w:rsid w:val="001709A7"/>
    <w:rsid w:val="00173055"/>
    <w:rsid w:val="00173326"/>
    <w:rsid w:val="00173386"/>
    <w:rsid w:val="0017368E"/>
    <w:rsid w:val="00173FFD"/>
    <w:rsid w:val="00174146"/>
    <w:rsid w:val="001746A2"/>
    <w:rsid w:val="00176DDE"/>
    <w:rsid w:val="00181D59"/>
    <w:rsid w:val="0018332E"/>
    <w:rsid w:val="00184FF3"/>
    <w:rsid w:val="001858FB"/>
    <w:rsid w:val="00187B79"/>
    <w:rsid w:val="00196017"/>
    <w:rsid w:val="001A1917"/>
    <w:rsid w:val="001A247F"/>
    <w:rsid w:val="001A43AF"/>
    <w:rsid w:val="001A4623"/>
    <w:rsid w:val="001A5615"/>
    <w:rsid w:val="001A6D3A"/>
    <w:rsid w:val="001B03F9"/>
    <w:rsid w:val="001B145C"/>
    <w:rsid w:val="001B19B7"/>
    <w:rsid w:val="001B1E08"/>
    <w:rsid w:val="001C2DE3"/>
    <w:rsid w:val="001C4231"/>
    <w:rsid w:val="001C4677"/>
    <w:rsid w:val="001C54E8"/>
    <w:rsid w:val="001C7907"/>
    <w:rsid w:val="001D1994"/>
    <w:rsid w:val="001D6384"/>
    <w:rsid w:val="001D6401"/>
    <w:rsid w:val="001D7230"/>
    <w:rsid w:val="001E008D"/>
    <w:rsid w:val="001E1F38"/>
    <w:rsid w:val="001E22AF"/>
    <w:rsid w:val="001E2E63"/>
    <w:rsid w:val="001E5218"/>
    <w:rsid w:val="001E7FCE"/>
    <w:rsid w:val="001F0C7F"/>
    <w:rsid w:val="001F1DBB"/>
    <w:rsid w:val="001F2AAC"/>
    <w:rsid w:val="001F3EF9"/>
    <w:rsid w:val="001F4932"/>
    <w:rsid w:val="001F4A58"/>
    <w:rsid w:val="001F5DAE"/>
    <w:rsid w:val="001F6BE3"/>
    <w:rsid w:val="00200919"/>
    <w:rsid w:val="00202106"/>
    <w:rsid w:val="00206775"/>
    <w:rsid w:val="00207D78"/>
    <w:rsid w:val="002179BA"/>
    <w:rsid w:val="00222FFB"/>
    <w:rsid w:val="002242D9"/>
    <w:rsid w:val="00224C23"/>
    <w:rsid w:val="00232CE4"/>
    <w:rsid w:val="002355A2"/>
    <w:rsid w:val="00241BF8"/>
    <w:rsid w:val="00243BDC"/>
    <w:rsid w:val="002502AD"/>
    <w:rsid w:val="0025104D"/>
    <w:rsid w:val="00252C64"/>
    <w:rsid w:val="00254B02"/>
    <w:rsid w:val="002555DF"/>
    <w:rsid w:val="00255BF6"/>
    <w:rsid w:val="00255C55"/>
    <w:rsid w:val="0026297C"/>
    <w:rsid w:val="0026682D"/>
    <w:rsid w:val="002679CC"/>
    <w:rsid w:val="0027171D"/>
    <w:rsid w:val="00271909"/>
    <w:rsid w:val="00271CC2"/>
    <w:rsid w:val="002728BF"/>
    <w:rsid w:val="00274082"/>
    <w:rsid w:val="00274690"/>
    <w:rsid w:val="00274ADE"/>
    <w:rsid w:val="00274C9B"/>
    <w:rsid w:val="00275C5B"/>
    <w:rsid w:val="00276DF7"/>
    <w:rsid w:val="0028264F"/>
    <w:rsid w:val="00282BF6"/>
    <w:rsid w:val="002856CA"/>
    <w:rsid w:val="00290692"/>
    <w:rsid w:val="00291C42"/>
    <w:rsid w:val="00294DCE"/>
    <w:rsid w:val="00296255"/>
    <w:rsid w:val="00296726"/>
    <w:rsid w:val="002A1277"/>
    <w:rsid w:val="002A35AB"/>
    <w:rsid w:val="002B22D2"/>
    <w:rsid w:val="002B3B88"/>
    <w:rsid w:val="002B481E"/>
    <w:rsid w:val="002C019A"/>
    <w:rsid w:val="002C32C7"/>
    <w:rsid w:val="002C4FCB"/>
    <w:rsid w:val="002C76BE"/>
    <w:rsid w:val="002D1168"/>
    <w:rsid w:val="002D440D"/>
    <w:rsid w:val="002D6687"/>
    <w:rsid w:val="002D6A02"/>
    <w:rsid w:val="002E00CA"/>
    <w:rsid w:val="002E16DC"/>
    <w:rsid w:val="002E1C42"/>
    <w:rsid w:val="002E43B4"/>
    <w:rsid w:val="002E5242"/>
    <w:rsid w:val="002E5383"/>
    <w:rsid w:val="002E628A"/>
    <w:rsid w:val="002E68FF"/>
    <w:rsid w:val="002F0CB7"/>
    <w:rsid w:val="002F1322"/>
    <w:rsid w:val="002F1C39"/>
    <w:rsid w:val="002F3253"/>
    <w:rsid w:val="002F54F3"/>
    <w:rsid w:val="00300228"/>
    <w:rsid w:val="003009E8"/>
    <w:rsid w:val="003039E4"/>
    <w:rsid w:val="00307088"/>
    <w:rsid w:val="00310016"/>
    <w:rsid w:val="003112AC"/>
    <w:rsid w:val="003126FC"/>
    <w:rsid w:val="00314D7D"/>
    <w:rsid w:val="00317B94"/>
    <w:rsid w:val="00322889"/>
    <w:rsid w:val="0032299B"/>
    <w:rsid w:val="00326F58"/>
    <w:rsid w:val="00327BC1"/>
    <w:rsid w:val="003336BD"/>
    <w:rsid w:val="0033436B"/>
    <w:rsid w:val="00335EA9"/>
    <w:rsid w:val="00337216"/>
    <w:rsid w:val="003406A1"/>
    <w:rsid w:val="003419BA"/>
    <w:rsid w:val="0034282B"/>
    <w:rsid w:val="0034420A"/>
    <w:rsid w:val="003466EA"/>
    <w:rsid w:val="00351DDA"/>
    <w:rsid w:val="00352D26"/>
    <w:rsid w:val="003532F7"/>
    <w:rsid w:val="00354391"/>
    <w:rsid w:val="00357400"/>
    <w:rsid w:val="0036056E"/>
    <w:rsid w:val="00363ECF"/>
    <w:rsid w:val="00366130"/>
    <w:rsid w:val="00372090"/>
    <w:rsid w:val="003724A5"/>
    <w:rsid w:val="00374979"/>
    <w:rsid w:val="00376E8D"/>
    <w:rsid w:val="00377D5E"/>
    <w:rsid w:val="0038221E"/>
    <w:rsid w:val="00382623"/>
    <w:rsid w:val="003835AF"/>
    <w:rsid w:val="00386881"/>
    <w:rsid w:val="00387429"/>
    <w:rsid w:val="00390D3E"/>
    <w:rsid w:val="00391547"/>
    <w:rsid w:val="00395043"/>
    <w:rsid w:val="00396894"/>
    <w:rsid w:val="0039794B"/>
    <w:rsid w:val="003A0D51"/>
    <w:rsid w:val="003A20F5"/>
    <w:rsid w:val="003A577A"/>
    <w:rsid w:val="003A5C08"/>
    <w:rsid w:val="003B2F59"/>
    <w:rsid w:val="003B3508"/>
    <w:rsid w:val="003B75C5"/>
    <w:rsid w:val="003C03AE"/>
    <w:rsid w:val="003C08C5"/>
    <w:rsid w:val="003C0BCA"/>
    <w:rsid w:val="003C21A5"/>
    <w:rsid w:val="003C4DFA"/>
    <w:rsid w:val="003C6E4B"/>
    <w:rsid w:val="003D2DFC"/>
    <w:rsid w:val="003D476C"/>
    <w:rsid w:val="003D4E4B"/>
    <w:rsid w:val="003D5149"/>
    <w:rsid w:val="003E1AB2"/>
    <w:rsid w:val="003E4D01"/>
    <w:rsid w:val="003F24B1"/>
    <w:rsid w:val="003F3AB3"/>
    <w:rsid w:val="003F6072"/>
    <w:rsid w:val="004054BE"/>
    <w:rsid w:val="0040561C"/>
    <w:rsid w:val="004139FA"/>
    <w:rsid w:val="00416F8D"/>
    <w:rsid w:val="004178F6"/>
    <w:rsid w:val="00420A3D"/>
    <w:rsid w:val="00425FCC"/>
    <w:rsid w:val="004263FD"/>
    <w:rsid w:val="00427210"/>
    <w:rsid w:val="00431749"/>
    <w:rsid w:val="00435C9C"/>
    <w:rsid w:val="00437D02"/>
    <w:rsid w:val="00440F90"/>
    <w:rsid w:val="00441A2A"/>
    <w:rsid w:val="00442F1D"/>
    <w:rsid w:val="00444FD9"/>
    <w:rsid w:val="0044593F"/>
    <w:rsid w:val="0044675C"/>
    <w:rsid w:val="00447AEE"/>
    <w:rsid w:val="00451425"/>
    <w:rsid w:val="004514DB"/>
    <w:rsid w:val="00452E7B"/>
    <w:rsid w:val="00453BE5"/>
    <w:rsid w:val="00455C1B"/>
    <w:rsid w:val="004611EE"/>
    <w:rsid w:val="00461524"/>
    <w:rsid w:val="00462E43"/>
    <w:rsid w:val="00462FCE"/>
    <w:rsid w:val="004658FB"/>
    <w:rsid w:val="00470DB8"/>
    <w:rsid w:val="00470FEA"/>
    <w:rsid w:val="00473824"/>
    <w:rsid w:val="00480FFF"/>
    <w:rsid w:val="00482B2B"/>
    <w:rsid w:val="00486046"/>
    <w:rsid w:val="00486D16"/>
    <w:rsid w:val="00490B34"/>
    <w:rsid w:val="00492971"/>
    <w:rsid w:val="00493654"/>
    <w:rsid w:val="00494E02"/>
    <w:rsid w:val="0049516F"/>
    <w:rsid w:val="0049556F"/>
    <w:rsid w:val="0049782A"/>
    <w:rsid w:val="004978B8"/>
    <w:rsid w:val="00497B41"/>
    <w:rsid w:val="004A192F"/>
    <w:rsid w:val="004A1FC0"/>
    <w:rsid w:val="004A3B03"/>
    <w:rsid w:val="004B3B27"/>
    <w:rsid w:val="004C1460"/>
    <w:rsid w:val="004C3953"/>
    <w:rsid w:val="004C434F"/>
    <w:rsid w:val="004C46FE"/>
    <w:rsid w:val="004C621F"/>
    <w:rsid w:val="004D297C"/>
    <w:rsid w:val="004D3D83"/>
    <w:rsid w:val="004D671C"/>
    <w:rsid w:val="004D67D8"/>
    <w:rsid w:val="004E0DF1"/>
    <w:rsid w:val="004E23BD"/>
    <w:rsid w:val="004E31FD"/>
    <w:rsid w:val="004E3A22"/>
    <w:rsid w:val="004E4685"/>
    <w:rsid w:val="004E4A78"/>
    <w:rsid w:val="004E601B"/>
    <w:rsid w:val="004E67E5"/>
    <w:rsid w:val="004E6FC0"/>
    <w:rsid w:val="004F0367"/>
    <w:rsid w:val="004F0C44"/>
    <w:rsid w:val="004F16D9"/>
    <w:rsid w:val="004F3415"/>
    <w:rsid w:val="005013FF"/>
    <w:rsid w:val="0050276C"/>
    <w:rsid w:val="00503663"/>
    <w:rsid w:val="00503B1B"/>
    <w:rsid w:val="00504215"/>
    <w:rsid w:val="00507AF5"/>
    <w:rsid w:val="00510230"/>
    <w:rsid w:val="00510AFD"/>
    <w:rsid w:val="005111A3"/>
    <w:rsid w:val="005126A5"/>
    <w:rsid w:val="005147B3"/>
    <w:rsid w:val="00515202"/>
    <w:rsid w:val="005155B6"/>
    <w:rsid w:val="00516946"/>
    <w:rsid w:val="00517564"/>
    <w:rsid w:val="00520C23"/>
    <w:rsid w:val="00520F47"/>
    <w:rsid w:val="0052610F"/>
    <w:rsid w:val="005277C2"/>
    <w:rsid w:val="00532F7E"/>
    <w:rsid w:val="0053308F"/>
    <w:rsid w:val="00533143"/>
    <w:rsid w:val="00533796"/>
    <w:rsid w:val="00536BA4"/>
    <w:rsid w:val="005404EE"/>
    <w:rsid w:val="00540B34"/>
    <w:rsid w:val="0055110C"/>
    <w:rsid w:val="00551CE6"/>
    <w:rsid w:val="00551D03"/>
    <w:rsid w:val="0055378A"/>
    <w:rsid w:val="005549E1"/>
    <w:rsid w:val="005618DD"/>
    <w:rsid w:val="00566856"/>
    <w:rsid w:val="0057092E"/>
    <w:rsid w:val="00572165"/>
    <w:rsid w:val="00572637"/>
    <w:rsid w:val="0057525A"/>
    <w:rsid w:val="005830D7"/>
    <w:rsid w:val="005856FA"/>
    <w:rsid w:val="00586D76"/>
    <w:rsid w:val="00590528"/>
    <w:rsid w:val="00592C6C"/>
    <w:rsid w:val="005A10D6"/>
    <w:rsid w:val="005A3B1C"/>
    <w:rsid w:val="005A4E79"/>
    <w:rsid w:val="005A68E8"/>
    <w:rsid w:val="005A73A8"/>
    <w:rsid w:val="005B2541"/>
    <w:rsid w:val="005B2A59"/>
    <w:rsid w:val="005C3C68"/>
    <w:rsid w:val="005C3E3C"/>
    <w:rsid w:val="005C4F6B"/>
    <w:rsid w:val="005C6D7B"/>
    <w:rsid w:val="005C7E08"/>
    <w:rsid w:val="005D07F1"/>
    <w:rsid w:val="005D4EEE"/>
    <w:rsid w:val="005D7986"/>
    <w:rsid w:val="005E1EBC"/>
    <w:rsid w:val="005E2795"/>
    <w:rsid w:val="005E7307"/>
    <w:rsid w:val="005F59CE"/>
    <w:rsid w:val="005F793E"/>
    <w:rsid w:val="00602623"/>
    <w:rsid w:val="006028F2"/>
    <w:rsid w:val="00602EB0"/>
    <w:rsid w:val="00604216"/>
    <w:rsid w:val="00604AFF"/>
    <w:rsid w:val="00605EAF"/>
    <w:rsid w:val="00610964"/>
    <w:rsid w:val="00610D62"/>
    <w:rsid w:val="00612C39"/>
    <w:rsid w:val="00612D03"/>
    <w:rsid w:val="00615DEB"/>
    <w:rsid w:val="00616745"/>
    <w:rsid w:val="00617445"/>
    <w:rsid w:val="00617530"/>
    <w:rsid w:val="00617F82"/>
    <w:rsid w:val="006234C2"/>
    <w:rsid w:val="006240C2"/>
    <w:rsid w:val="00624735"/>
    <w:rsid w:val="00624E4A"/>
    <w:rsid w:val="00627394"/>
    <w:rsid w:val="00630320"/>
    <w:rsid w:val="0063176B"/>
    <w:rsid w:val="00634F2D"/>
    <w:rsid w:val="00635A87"/>
    <w:rsid w:val="006363FE"/>
    <w:rsid w:val="0064283F"/>
    <w:rsid w:val="00644502"/>
    <w:rsid w:val="00644BD8"/>
    <w:rsid w:val="006454E7"/>
    <w:rsid w:val="00646A07"/>
    <w:rsid w:val="00651D79"/>
    <w:rsid w:val="006552D2"/>
    <w:rsid w:val="006552FE"/>
    <w:rsid w:val="00657412"/>
    <w:rsid w:val="0066062C"/>
    <w:rsid w:val="00661385"/>
    <w:rsid w:val="006625D5"/>
    <w:rsid w:val="00662C24"/>
    <w:rsid w:val="00664170"/>
    <w:rsid w:val="00664239"/>
    <w:rsid w:val="00666B85"/>
    <w:rsid w:val="006706BD"/>
    <w:rsid w:val="00681526"/>
    <w:rsid w:val="006830D6"/>
    <w:rsid w:val="00684D5E"/>
    <w:rsid w:val="00687346"/>
    <w:rsid w:val="00693D86"/>
    <w:rsid w:val="00695189"/>
    <w:rsid w:val="006959CD"/>
    <w:rsid w:val="00696426"/>
    <w:rsid w:val="006A1924"/>
    <w:rsid w:val="006A349B"/>
    <w:rsid w:val="006A731A"/>
    <w:rsid w:val="006B1367"/>
    <w:rsid w:val="006B29F4"/>
    <w:rsid w:val="006B6827"/>
    <w:rsid w:val="006B7249"/>
    <w:rsid w:val="006C13EB"/>
    <w:rsid w:val="006C52DD"/>
    <w:rsid w:val="006C530A"/>
    <w:rsid w:val="006C5DCB"/>
    <w:rsid w:val="006D35AA"/>
    <w:rsid w:val="006D482F"/>
    <w:rsid w:val="006D4951"/>
    <w:rsid w:val="006D4F07"/>
    <w:rsid w:val="006E24A9"/>
    <w:rsid w:val="006E7478"/>
    <w:rsid w:val="006F21B2"/>
    <w:rsid w:val="006F48DB"/>
    <w:rsid w:val="006F5769"/>
    <w:rsid w:val="00700D07"/>
    <w:rsid w:val="00701B4C"/>
    <w:rsid w:val="0070219C"/>
    <w:rsid w:val="007054BB"/>
    <w:rsid w:val="0071069B"/>
    <w:rsid w:val="007114C1"/>
    <w:rsid w:val="0072138E"/>
    <w:rsid w:val="00723C8C"/>
    <w:rsid w:val="00741D97"/>
    <w:rsid w:val="00746E87"/>
    <w:rsid w:val="00747DCE"/>
    <w:rsid w:val="00750A88"/>
    <w:rsid w:val="00756375"/>
    <w:rsid w:val="007563DB"/>
    <w:rsid w:val="00756540"/>
    <w:rsid w:val="007604AC"/>
    <w:rsid w:val="00765318"/>
    <w:rsid w:val="00765559"/>
    <w:rsid w:val="00766F88"/>
    <w:rsid w:val="00772ABA"/>
    <w:rsid w:val="00773732"/>
    <w:rsid w:val="00773C68"/>
    <w:rsid w:val="0077516F"/>
    <w:rsid w:val="00775ACF"/>
    <w:rsid w:val="007767C5"/>
    <w:rsid w:val="00781980"/>
    <w:rsid w:val="007819D6"/>
    <w:rsid w:val="00781AB5"/>
    <w:rsid w:val="00787012"/>
    <w:rsid w:val="0079012C"/>
    <w:rsid w:val="00790818"/>
    <w:rsid w:val="0079193B"/>
    <w:rsid w:val="007929E0"/>
    <w:rsid w:val="00792B79"/>
    <w:rsid w:val="00797008"/>
    <w:rsid w:val="007A3175"/>
    <w:rsid w:val="007A398F"/>
    <w:rsid w:val="007A5CFE"/>
    <w:rsid w:val="007B2D79"/>
    <w:rsid w:val="007B6353"/>
    <w:rsid w:val="007B660D"/>
    <w:rsid w:val="007B7807"/>
    <w:rsid w:val="007B7A73"/>
    <w:rsid w:val="007C1BEE"/>
    <w:rsid w:val="007C1DEB"/>
    <w:rsid w:val="007C283C"/>
    <w:rsid w:val="007C4649"/>
    <w:rsid w:val="007C47C5"/>
    <w:rsid w:val="007C68BE"/>
    <w:rsid w:val="007D0284"/>
    <w:rsid w:val="007D2D45"/>
    <w:rsid w:val="007D574A"/>
    <w:rsid w:val="007E10AD"/>
    <w:rsid w:val="007E5DCE"/>
    <w:rsid w:val="007E636B"/>
    <w:rsid w:val="007F360D"/>
    <w:rsid w:val="007F6699"/>
    <w:rsid w:val="00801984"/>
    <w:rsid w:val="008023F8"/>
    <w:rsid w:val="00803FCF"/>
    <w:rsid w:val="00804B3D"/>
    <w:rsid w:val="008066D1"/>
    <w:rsid w:val="00806B5C"/>
    <w:rsid w:val="00806B6C"/>
    <w:rsid w:val="00810038"/>
    <w:rsid w:val="0081051A"/>
    <w:rsid w:val="00811069"/>
    <w:rsid w:val="00813929"/>
    <w:rsid w:val="008147B9"/>
    <w:rsid w:val="008200F8"/>
    <w:rsid w:val="00820765"/>
    <w:rsid w:val="00823E07"/>
    <w:rsid w:val="008250AD"/>
    <w:rsid w:val="00826361"/>
    <w:rsid w:val="00826CB2"/>
    <w:rsid w:val="008273CC"/>
    <w:rsid w:val="00827FE5"/>
    <w:rsid w:val="00830D84"/>
    <w:rsid w:val="008352D8"/>
    <w:rsid w:val="00835406"/>
    <w:rsid w:val="00840218"/>
    <w:rsid w:val="00841D7D"/>
    <w:rsid w:val="00842423"/>
    <w:rsid w:val="0084428A"/>
    <w:rsid w:val="0084451B"/>
    <w:rsid w:val="008453B6"/>
    <w:rsid w:val="008459C5"/>
    <w:rsid w:val="00850A3B"/>
    <w:rsid w:val="0086408F"/>
    <w:rsid w:val="008671BC"/>
    <w:rsid w:val="00870FEB"/>
    <w:rsid w:val="0087133B"/>
    <w:rsid w:val="00873B45"/>
    <w:rsid w:val="00874D4C"/>
    <w:rsid w:val="0087673D"/>
    <w:rsid w:val="00877EA2"/>
    <w:rsid w:val="008837F8"/>
    <w:rsid w:val="0088690B"/>
    <w:rsid w:val="00886CF7"/>
    <w:rsid w:val="00891141"/>
    <w:rsid w:val="00894A22"/>
    <w:rsid w:val="00895DEE"/>
    <w:rsid w:val="008A00FD"/>
    <w:rsid w:val="008A021D"/>
    <w:rsid w:val="008A0260"/>
    <w:rsid w:val="008A1BD7"/>
    <w:rsid w:val="008A35A3"/>
    <w:rsid w:val="008A3964"/>
    <w:rsid w:val="008A3F84"/>
    <w:rsid w:val="008A6DA4"/>
    <w:rsid w:val="008A7B33"/>
    <w:rsid w:val="008B549F"/>
    <w:rsid w:val="008B625F"/>
    <w:rsid w:val="008B7B17"/>
    <w:rsid w:val="008C0480"/>
    <w:rsid w:val="008C397A"/>
    <w:rsid w:val="008C4A96"/>
    <w:rsid w:val="008C7F06"/>
    <w:rsid w:val="008D079F"/>
    <w:rsid w:val="008D1037"/>
    <w:rsid w:val="008D610F"/>
    <w:rsid w:val="008D7A35"/>
    <w:rsid w:val="008D7B0C"/>
    <w:rsid w:val="008E39E8"/>
    <w:rsid w:val="008E5C12"/>
    <w:rsid w:val="008E69D1"/>
    <w:rsid w:val="008F08F4"/>
    <w:rsid w:val="008F1669"/>
    <w:rsid w:val="008F1967"/>
    <w:rsid w:val="008F1FE6"/>
    <w:rsid w:val="008F302A"/>
    <w:rsid w:val="008F4F1F"/>
    <w:rsid w:val="008F5702"/>
    <w:rsid w:val="008F7268"/>
    <w:rsid w:val="00901C9B"/>
    <w:rsid w:val="009021C6"/>
    <w:rsid w:val="0090253F"/>
    <w:rsid w:val="00903E09"/>
    <w:rsid w:val="009145C4"/>
    <w:rsid w:val="00914761"/>
    <w:rsid w:val="00923C02"/>
    <w:rsid w:val="0092419C"/>
    <w:rsid w:val="00925B7F"/>
    <w:rsid w:val="009260A3"/>
    <w:rsid w:val="00936833"/>
    <w:rsid w:val="00936A18"/>
    <w:rsid w:val="00941AD5"/>
    <w:rsid w:val="00941B36"/>
    <w:rsid w:val="0094269E"/>
    <w:rsid w:val="00943394"/>
    <w:rsid w:val="00945507"/>
    <w:rsid w:val="00946F8D"/>
    <w:rsid w:val="00950563"/>
    <w:rsid w:val="009516AC"/>
    <w:rsid w:val="00951DB6"/>
    <w:rsid w:val="0095485B"/>
    <w:rsid w:val="009567A4"/>
    <w:rsid w:val="0096087B"/>
    <w:rsid w:val="00965B6F"/>
    <w:rsid w:val="00967181"/>
    <w:rsid w:val="0097073E"/>
    <w:rsid w:val="00975F79"/>
    <w:rsid w:val="00976C60"/>
    <w:rsid w:val="009774CA"/>
    <w:rsid w:val="009806AB"/>
    <w:rsid w:val="00982452"/>
    <w:rsid w:val="00982FFF"/>
    <w:rsid w:val="009833E6"/>
    <w:rsid w:val="00983BAD"/>
    <w:rsid w:val="009851E1"/>
    <w:rsid w:val="0098614D"/>
    <w:rsid w:val="00992AB7"/>
    <w:rsid w:val="00993ED6"/>
    <w:rsid w:val="00994947"/>
    <w:rsid w:val="009A406E"/>
    <w:rsid w:val="009A4312"/>
    <w:rsid w:val="009A4DDF"/>
    <w:rsid w:val="009A5E47"/>
    <w:rsid w:val="009B0B41"/>
    <w:rsid w:val="009B2330"/>
    <w:rsid w:val="009B2B5E"/>
    <w:rsid w:val="009B3FE3"/>
    <w:rsid w:val="009B4874"/>
    <w:rsid w:val="009B6369"/>
    <w:rsid w:val="009C1CD0"/>
    <w:rsid w:val="009C66DF"/>
    <w:rsid w:val="009C7F73"/>
    <w:rsid w:val="009D252F"/>
    <w:rsid w:val="009D2FDE"/>
    <w:rsid w:val="009D35F2"/>
    <w:rsid w:val="009D5FB1"/>
    <w:rsid w:val="009D60ED"/>
    <w:rsid w:val="009D6E6B"/>
    <w:rsid w:val="009D70CB"/>
    <w:rsid w:val="009E6642"/>
    <w:rsid w:val="009E6BFA"/>
    <w:rsid w:val="009E6DE9"/>
    <w:rsid w:val="009F1479"/>
    <w:rsid w:val="009F22A0"/>
    <w:rsid w:val="009F4955"/>
    <w:rsid w:val="00A003D4"/>
    <w:rsid w:val="00A00852"/>
    <w:rsid w:val="00A02365"/>
    <w:rsid w:val="00A0664C"/>
    <w:rsid w:val="00A103B7"/>
    <w:rsid w:val="00A10983"/>
    <w:rsid w:val="00A10B13"/>
    <w:rsid w:val="00A10E85"/>
    <w:rsid w:val="00A145F6"/>
    <w:rsid w:val="00A15223"/>
    <w:rsid w:val="00A15781"/>
    <w:rsid w:val="00A17180"/>
    <w:rsid w:val="00A203FB"/>
    <w:rsid w:val="00A20568"/>
    <w:rsid w:val="00A23762"/>
    <w:rsid w:val="00A24F46"/>
    <w:rsid w:val="00A25C1A"/>
    <w:rsid w:val="00A26C46"/>
    <w:rsid w:val="00A2744F"/>
    <w:rsid w:val="00A27494"/>
    <w:rsid w:val="00A30DCC"/>
    <w:rsid w:val="00A34F30"/>
    <w:rsid w:val="00A37648"/>
    <w:rsid w:val="00A37CBE"/>
    <w:rsid w:val="00A442D3"/>
    <w:rsid w:val="00A44A3F"/>
    <w:rsid w:val="00A44E3C"/>
    <w:rsid w:val="00A45509"/>
    <w:rsid w:val="00A5233C"/>
    <w:rsid w:val="00A5291A"/>
    <w:rsid w:val="00A566B9"/>
    <w:rsid w:val="00A646DD"/>
    <w:rsid w:val="00A66F76"/>
    <w:rsid w:val="00A71329"/>
    <w:rsid w:val="00A75969"/>
    <w:rsid w:val="00A8099F"/>
    <w:rsid w:val="00A81C9F"/>
    <w:rsid w:val="00A8295E"/>
    <w:rsid w:val="00A83E35"/>
    <w:rsid w:val="00A8680D"/>
    <w:rsid w:val="00A90836"/>
    <w:rsid w:val="00A91D16"/>
    <w:rsid w:val="00A91DFA"/>
    <w:rsid w:val="00A94110"/>
    <w:rsid w:val="00A9463B"/>
    <w:rsid w:val="00A96161"/>
    <w:rsid w:val="00A96B57"/>
    <w:rsid w:val="00AA03AF"/>
    <w:rsid w:val="00AA150F"/>
    <w:rsid w:val="00AA2CA8"/>
    <w:rsid w:val="00AB1CD5"/>
    <w:rsid w:val="00AB2748"/>
    <w:rsid w:val="00AB2E99"/>
    <w:rsid w:val="00AB6E21"/>
    <w:rsid w:val="00AC0F7A"/>
    <w:rsid w:val="00AC243E"/>
    <w:rsid w:val="00AC5CC4"/>
    <w:rsid w:val="00AD1A88"/>
    <w:rsid w:val="00AD2968"/>
    <w:rsid w:val="00AD3523"/>
    <w:rsid w:val="00AE3FB7"/>
    <w:rsid w:val="00AE74E0"/>
    <w:rsid w:val="00AF0B25"/>
    <w:rsid w:val="00AF216C"/>
    <w:rsid w:val="00AF35E0"/>
    <w:rsid w:val="00AF3EC6"/>
    <w:rsid w:val="00AF514F"/>
    <w:rsid w:val="00B01C22"/>
    <w:rsid w:val="00B13D75"/>
    <w:rsid w:val="00B211B4"/>
    <w:rsid w:val="00B21D5E"/>
    <w:rsid w:val="00B241BB"/>
    <w:rsid w:val="00B26910"/>
    <w:rsid w:val="00B277C5"/>
    <w:rsid w:val="00B33855"/>
    <w:rsid w:val="00B35F73"/>
    <w:rsid w:val="00B3604E"/>
    <w:rsid w:val="00B36395"/>
    <w:rsid w:val="00B37EC0"/>
    <w:rsid w:val="00B42DD0"/>
    <w:rsid w:val="00B44B58"/>
    <w:rsid w:val="00B44E00"/>
    <w:rsid w:val="00B52E67"/>
    <w:rsid w:val="00B566BE"/>
    <w:rsid w:val="00B579D7"/>
    <w:rsid w:val="00B6086F"/>
    <w:rsid w:val="00B613EC"/>
    <w:rsid w:val="00B7140F"/>
    <w:rsid w:val="00B7266A"/>
    <w:rsid w:val="00B743F5"/>
    <w:rsid w:val="00B74E42"/>
    <w:rsid w:val="00B80D0E"/>
    <w:rsid w:val="00B814B5"/>
    <w:rsid w:val="00B81539"/>
    <w:rsid w:val="00B8196F"/>
    <w:rsid w:val="00B82B5D"/>
    <w:rsid w:val="00B84693"/>
    <w:rsid w:val="00B8493C"/>
    <w:rsid w:val="00B87CD6"/>
    <w:rsid w:val="00B91F7F"/>
    <w:rsid w:val="00B97222"/>
    <w:rsid w:val="00B97E38"/>
    <w:rsid w:val="00BA43A9"/>
    <w:rsid w:val="00BA4D11"/>
    <w:rsid w:val="00BA4D13"/>
    <w:rsid w:val="00BC1DE7"/>
    <w:rsid w:val="00BC7A94"/>
    <w:rsid w:val="00BD188C"/>
    <w:rsid w:val="00BD1C82"/>
    <w:rsid w:val="00BD5D0C"/>
    <w:rsid w:val="00BE2713"/>
    <w:rsid w:val="00BE4570"/>
    <w:rsid w:val="00BE66C4"/>
    <w:rsid w:val="00BF1907"/>
    <w:rsid w:val="00BF4BC4"/>
    <w:rsid w:val="00BF7E53"/>
    <w:rsid w:val="00C03FA0"/>
    <w:rsid w:val="00C04E45"/>
    <w:rsid w:val="00C05422"/>
    <w:rsid w:val="00C0566D"/>
    <w:rsid w:val="00C10FED"/>
    <w:rsid w:val="00C13415"/>
    <w:rsid w:val="00C144AC"/>
    <w:rsid w:val="00C1598F"/>
    <w:rsid w:val="00C175AF"/>
    <w:rsid w:val="00C20295"/>
    <w:rsid w:val="00C22266"/>
    <w:rsid w:val="00C22D0D"/>
    <w:rsid w:val="00C23342"/>
    <w:rsid w:val="00C23472"/>
    <w:rsid w:val="00C2793A"/>
    <w:rsid w:val="00C30296"/>
    <w:rsid w:val="00C3359A"/>
    <w:rsid w:val="00C34863"/>
    <w:rsid w:val="00C37DA7"/>
    <w:rsid w:val="00C4677E"/>
    <w:rsid w:val="00C47BD6"/>
    <w:rsid w:val="00C53FF2"/>
    <w:rsid w:val="00C55DDE"/>
    <w:rsid w:val="00C56DB2"/>
    <w:rsid w:val="00C56EA6"/>
    <w:rsid w:val="00C63639"/>
    <w:rsid w:val="00C63A6A"/>
    <w:rsid w:val="00C63A78"/>
    <w:rsid w:val="00C63FAA"/>
    <w:rsid w:val="00C6792B"/>
    <w:rsid w:val="00C67A89"/>
    <w:rsid w:val="00C718F3"/>
    <w:rsid w:val="00C725E5"/>
    <w:rsid w:val="00C72D1C"/>
    <w:rsid w:val="00C736C3"/>
    <w:rsid w:val="00C744B5"/>
    <w:rsid w:val="00C75FB1"/>
    <w:rsid w:val="00C76C53"/>
    <w:rsid w:val="00C821BF"/>
    <w:rsid w:val="00C83D19"/>
    <w:rsid w:val="00C841B8"/>
    <w:rsid w:val="00C85AB9"/>
    <w:rsid w:val="00C86615"/>
    <w:rsid w:val="00C9489A"/>
    <w:rsid w:val="00C97EF4"/>
    <w:rsid w:val="00CA08D6"/>
    <w:rsid w:val="00CA59DD"/>
    <w:rsid w:val="00CA5D40"/>
    <w:rsid w:val="00CB0332"/>
    <w:rsid w:val="00CB42AF"/>
    <w:rsid w:val="00CC0B15"/>
    <w:rsid w:val="00CC5C9E"/>
    <w:rsid w:val="00CC734B"/>
    <w:rsid w:val="00CC771E"/>
    <w:rsid w:val="00CC7B61"/>
    <w:rsid w:val="00CD021A"/>
    <w:rsid w:val="00CD11AA"/>
    <w:rsid w:val="00CD2772"/>
    <w:rsid w:val="00CD375A"/>
    <w:rsid w:val="00CD3A39"/>
    <w:rsid w:val="00CD55AA"/>
    <w:rsid w:val="00CE006D"/>
    <w:rsid w:val="00CE172C"/>
    <w:rsid w:val="00CE2AD1"/>
    <w:rsid w:val="00CE56BD"/>
    <w:rsid w:val="00CF0DD8"/>
    <w:rsid w:val="00CF1C26"/>
    <w:rsid w:val="00CF233E"/>
    <w:rsid w:val="00CF24A9"/>
    <w:rsid w:val="00CF2C9E"/>
    <w:rsid w:val="00CF442A"/>
    <w:rsid w:val="00CF7959"/>
    <w:rsid w:val="00CF7C49"/>
    <w:rsid w:val="00D029E1"/>
    <w:rsid w:val="00D03175"/>
    <w:rsid w:val="00D06163"/>
    <w:rsid w:val="00D06820"/>
    <w:rsid w:val="00D07C19"/>
    <w:rsid w:val="00D14482"/>
    <w:rsid w:val="00D172EF"/>
    <w:rsid w:val="00D201B0"/>
    <w:rsid w:val="00D22555"/>
    <w:rsid w:val="00D336A5"/>
    <w:rsid w:val="00D40786"/>
    <w:rsid w:val="00D52917"/>
    <w:rsid w:val="00D529A6"/>
    <w:rsid w:val="00D5324D"/>
    <w:rsid w:val="00D6250F"/>
    <w:rsid w:val="00D62594"/>
    <w:rsid w:val="00D63B27"/>
    <w:rsid w:val="00D64F62"/>
    <w:rsid w:val="00D81583"/>
    <w:rsid w:val="00D83529"/>
    <w:rsid w:val="00D8361F"/>
    <w:rsid w:val="00D85ED8"/>
    <w:rsid w:val="00D870E9"/>
    <w:rsid w:val="00D937F2"/>
    <w:rsid w:val="00D95FD4"/>
    <w:rsid w:val="00D97C22"/>
    <w:rsid w:val="00DA726A"/>
    <w:rsid w:val="00DB0195"/>
    <w:rsid w:val="00DB2566"/>
    <w:rsid w:val="00DB5ED9"/>
    <w:rsid w:val="00DB70C3"/>
    <w:rsid w:val="00DB7673"/>
    <w:rsid w:val="00DC3D63"/>
    <w:rsid w:val="00DC4C27"/>
    <w:rsid w:val="00DC5356"/>
    <w:rsid w:val="00DC640F"/>
    <w:rsid w:val="00DC6BE3"/>
    <w:rsid w:val="00DD0050"/>
    <w:rsid w:val="00DD07B8"/>
    <w:rsid w:val="00DD3018"/>
    <w:rsid w:val="00DD3363"/>
    <w:rsid w:val="00DD3EB2"/>
    <w:rsid w:val="00DD4F64"/>
    <w:rsid w:val="00DD5ADF"/>
    <w:rsid w:val="00DD72D1"/>
    <w:rsid w:val="00DD794A"/>
    <w:rsid w:val="00DE0ECD"/>
    <w:rsid w:val="00DE36F4"/>
    <w:rsid w:val="00DE4152"/>
    <w:rsid w:val="00DE62A9"/>
    <w:rsid w:val="00DE6995"/>
    <w:rsid w:val="00DF2742"/>
    <w:rsid w:val="00DF4C40"/>
    <w:rsid w:val="00DF706E"/>
    <w:rsid w:val="00E004B7"/>
    <w:rsid w:val="00E037AA"/>
    <w:rsid w:val="00E04134"/>
    <w:rsid w:val="00E06A81"/>
    <w:rsid w:val="00E06F11"/>
    <w:rsid w:val="00E07CCB"/>
    <w:rsid w:val="00E16223"/>
    <w:rsid w:val="00E1718B"/>
    <w:rsid w:val="00E17638"/>
    <w:rsid w:val="00E24297"/>
    <w:rsid w:val="00E26C46"/>
    <w:rsid w:val="00E309E3"/>
    <w:rsid w:val="00E331DA"/>
    <w:rsid w:val="00E33A47"/>
    <w:rsid w:val="00E34EE8"/>
    <w:rsid w:val="00E36AB4"/>
    <w:rsid w:val="00E41E58"/>
    <w:rsid w:val="00E42673"/>
    <w:rsid w:val="00E4469F"/>
    <w:rsid w:val="00E4485C"/>
    <w:rsid w:val="00E4540D"/>
    <w:rsid w:val="00E4554E"/>
    <w:rsid w:val="00E45A7B"/>
    <w:rsid w:val="00E46602"/>
    <w:rsid w:val="00E51B2C"/>
    <w:rsid w:val="00E550FF"/>
    <w:rsid w:val="00E56E15"/>
    <w:rsid w:val="00E57E03"/>
    <w:rsid w:val="00E57F2A"/>
    <w:rsid w:val="00E61165"/>
    <w:rsid w:val="00E62330"/>
    <w:rsid w:val="00E648BD"/>
    <w:rsid w:val="00E64E42"/>
    <w:rsid w:val="00E66868"/>
    <w:rsid w:val="00E66D15"/>
    <w:rsid w:val="00E739AC"/>
    <w:rsid w:val="00E74102"/>
    <w:rsid w:val="00E74DC6"/>
    <w:rsid w:val="00E74EFF"/>
    <w:rsid w:val="00E8076F"/>
    <w:rsid w:val="00E80FC0"/>
    <w:rsid w:val="00E812EF"/>
    <w:rsid w:val="00E83462"/>
    <w:rsid w:val="00E83DDB"/>
    <w:rsid w:val="00E86EDC"/>
    <w:rsid w:val="00E90DB6"/>
    <w:rsid w:val="00E92BEB"/>
    <w:rsid w:val="00E93523"/>
    <w:rsid w:val="00EA75E1"/>
    <w:rsid w:val="00EA7D09"/>
    <w:rsid w:val="00EB1512"/>
    <w:rsid w:val="00EB2D63"/>
    <w:rsid w:val="00EB7931"/>
    <w:rsid w:val="00EC2620"/>
    <w:rsid w:val="00EC3329"/>
    <w:rsid w:val="00EC4BF7"/>
    <w:rsid w:val="00EC4D6A"/>
    <w:rsid w:val="00EC5183"/>
    <w:rsid w:val="00EC7283"/>
    <w:rsid w:val="00ED2418"/>
    <w:rsid w:val="00ED2586"/>
    <w:rsid w:val="00ED3559"/>
    <w:rsid w:val="00ED3B32"/>
    <w:rsid w:val="00ED4348"/>
    <w:rsid w:val="00ED4873"/>
    <w:rsid w:val="00ED7A8F"/>
    <w:rsid w:val="00EE0F91"/>
    <w:rsid w:val="00EE23BE"/>
    <w:rsid w:val="00EE2FA1"/>
    <w:rsid w:val="00EE3533"/>
    <w:rsid w:val="00EE5961"/>
    <w:rsid w:val="00EE7F8D"/>
    <w:rsid w:val="00EF47BC"/>
    <w:rsid w:val="00EF4FE0"/>
    <w:rsid w:val="00EF57F5"/>
    <w:rsid w:val="00EF588D"/>
    <w:rsid w:val="00EF6B39"/>
    <w:rsid w:val="00F01898"/>
    <w:rsid w:val="00F04B3E"/>
    <w:rsid w:val="00F10F55"/>
    <w:rsid w:val="00F12D6D"/>
    <w:rsid w:val="00F12FE5"/>
    <w:rsid w:val="00F14246"/>
    <w:rsid w:val="00F1490E"/>
    <w:rsid w:val="00F1589D"/>
    <w:rsid w:val="00F17536"/>
    <w:rsid w:val="00F24B09"/>
    <w:rsid w:val="00F26EA1"/>
    <w:rsid w:val="00F27215"/>
    <w:rsid w:val="00F321F2"/>
    <w:rsid w:val="00F3293E"/>
    <w:rsid w:val="00F33994"/>
    <w:rsid w:val="00F36527"/>
    <w:rsid w:val="00F41B64"/>
    <w:rsid w:val="00F4540D"/>
    <w:rsid w:val="00F4785E"/>
    <w:rsid w:val="00F52EE1"/>
    <w:rsid w:val="00F55A6B"/>
    <w:rsid w:val="00F56081"/>
    <w:rsid w:val="00F65CAF"/>
    <w:rsid w:val="00F67A2C"/>
    <w:rsid w:val="00F72CC7"/>
    <w:rsid w:val="00F74976"/>
    <w:rsid w:val="00F80090"/>
    <w:rsid w:val="00F8148D"/>
    <w:rsid w:val="00F82461"/>
    <w:rsid w:val="00F87104"/>
    <w:rsid w:val="00F92177"/>
    <w:rsid w:val="00F93EEB"/>
    <w:rsid w:val="00F95021"/>
    <w:rsid w:val="00F96FD4"/>
    <w:rsid w:val="00F97DBF"/>
    <w:rsid w:val="00FA03D5"/>
    <w:rsid w:val="00FA43B3"/>
    <w:rsid w:val="00FA4B35"/>
    <w:rsid w:val="00FA5D61"/>
    <w:rsid w:val="00FA6933"/>
    <w:rsid w:val="00FB3ABD"/>
    <w:rsid w:val="00FB6481"/>
    <w:rsid w:val="00FB76A4"/>
    <w:rsid w:val="00FC0221"/>
    <w:rsid w:val="00FC6D39"/>
    <w:rsid w:val="00FD09AD"/>
    <w:rsid w:val="00FD2AE2"/>
    <w:rsid w:val="00FD3FDC"/>
    <w:rsid w:val="00FD46B9"/>
    <w:rsid w:val="00FD61B9"/>
    <w:rsid w:val="00FD701A"/>
    <w:rsid w:val="00FE2166"/>
    <w:rsid w:val="00FE5B34"/>
    <w:rsid w:val="00FE68DF"/>
    <w:rsid w:val="00FF0AAC"/>
    <w:rsid w:val="00FF17AD"/>
    <w:rsid w:val="00FF60A6"/>
    <w:rsid w:val="00FF7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48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F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1AB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nhideWhenUsed/>
    <w:rsid w:val="009516AC"/>
    <w:pPr>
      <w:tabs>
        <w:tab w:val="center" w:pos="4680"/>
        <w:tab w:val="right" w:pos="9360"/>
      </w:tabs>
      <w:spacing w:after="0" w:line="240" w:lineRule="auto"/>
    </w:pPr>
  </w:style>
  <w:style w:type="character" w:customStyle="1" w:styleId="HeaderChar">
    <w:name w:val="Header Char"/>
    <w:basedOn w:val="DefaultParagraphFont"/>
    <w:link w:val="Header"/>
    <w:rsid w:val="009516AC"/>
  </w:style>
  <w:style w:type="table" w:styleId="TableGridLight">
    <w:name w:val="Grid Table Light"/>
    <w:basedOn w:val="TableNormal"/>
    <w:uiPriority w:val="40"/>
    <w:rsid w:val="009516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447A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AEE"/>
    <w:rPr>
      <w:rFonts w:ascii="Segoe UI" w:hAnsi="Segoe UI" w:cs="Segoe UI"/>
      <w:sz w:val="18"/>
      <w:szCs w:val="18"/>
    </w:rPr>
  </w:style>
  <w:style w:type="paragraph" w:styleId="Revision">
    <w:name w:val="Revision"/>
    <w:hidden/>
    <w:uiPriority w:val="99"/>
    <w:semiHidden/>
    <w:rsid w:val="00994947"/>
    <w:pPr>
      <w:spacing w:after="0" w:line="240" w:lineRule="auto"/>
    </w:pPr>
  </w:style>
  <w:style w:type="table" w:styleId="TableGrid">
    <w:name w:val="Table Grid"/>
    <w:basedOn w:val="TableNormal"/>
    <w:uiPriority w:val="59"/>
    <w:rsid w:val="00B74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0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563949">
      <w:bodyDiv w:val="1"/>
      <w:marLeft w:val="0"/>
      <w:marRight w:val="0"/>
      <w:marTop w:val="0"/>
      <w:marBottom w:val="0"/>
      <w:divBdr>
        <w:top w:val="none" w:sz="0" w:space="0" w:color="auto"/>
        <w:left w:val="none" w:sz="0" w:space="0" w:color="auto"/>
        <w:bottom w:val="none" w:sz="0" w:space="0" w:color="auto"/>
        <w:right w:val="none" w:sz="0" w:space="0" w:color="auto"/>
      </w:divBdr>
    </w:div>
    <w:div w:id="1122529621">
      <w:bodyDiv w:val="1"/>
      <w:marLeft w:val="0"/>
      <w:marRight w:val="0"/>
      <w:marTop w:val="0"/>
      <w:marBottom w:val="0"/>
      <w:divBdr>
        <w:top w:val="none" w:sz="0" w:space="0" w:color="auto"/>
        <w:left w:val="none" w:sz="0" w:space="0" w:color="auto"/>
        <w:bottom w:val="none" w:sz="0" w:space="0" w:color="auto"/>
        <w:right w:val="none" w:sz="0" w:space="0" w:color="auto"/>
      </w:divBdr>
    </w:div>
    <w:div w:id="1200126628">
      <w:bodyDiv w:val="1"/>
      <w:marLeft w:val="0"/>
      <w:marRight w:val="0"/>
      <w:marTop w:val="0"/>
      <w:marBottom w:val="0"/>
      <w:divBdr>
        <w:top w:val="none" w:sz="0" w:space="0" w:color="auto"/>
        <w:left w:val="none" w:sz="0" w:space="0" w:color="auto"/>
        <w:bottom w:val="none" w:sz="0" w:space="0" w:color="auto"/>
        <w:right w:val="none" w:sz="0" w:space="0" w:color="auto"/>
      </w:divBdr>
    </w:div>
    <w:div w:id="1958947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DC2D9-DE22-4E2C-99DB-86B6B8771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91</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23T19:21:00Z</dcterms:created>
  <dcterms:modified xsi:type="dcterms:W3CDTF">2022-09-23T19:52:00Z</dcterms:modified>
</cp:coreProperties>
</file>